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C4736" w14:textId="2C9BD8AA" w:rsidR="00874F4A" w:rsidRPr="00EC3FB9" w:rsidRDefault="00874F4A" w:rsidP="0021136C">
      <w:pPr>
        <w:spacing w:before="360"/>
        <w:jc w:val="center"/>
        <w:rPr>
          <w:rFonts w:ascii="Britannic Bold" w:hAnsi="Britannic Bold"/>
          <w:smallCaps/>
          <w:color w:val="0000FF"/>
          <w:sz w:val="40"/>
        </w:rPr>
      </w:pPr>
    </w:p>
    <w:p w14:paraId="0B23393D" w14:textId="432A3777" w:rsidR="00E525A1" w:rsidRPr="002411AB" w:rsidRDefault="00194E7D" w:rsidP="00EC3FB9">
      <w:pPr>
        <w:pBdr>
          <w:top w:val="single" w:sz="4" w:space="6" w:color="auto"/>
          <w:bottom w:val="single" w:sz="4" w:space="6" w:color="auto"/>
        </w:pBdr>
        <w:jc w:val="center"/>
      </w:pPr>
      <w:r>
        <w:rPr>
          <w:rFonts w:cs="Calibri" w:hint="eastAsia"/>
          <w:b/>
          <w:bCs/>
          <w:color w:val="000000" w:themeColor="text1"/>
          <w:sz w:val="40"/>
        </w:rPr>
        <w:t>K</w:t>
      </w:r>
      <w:r>
        <w:rPr>
          <w:rFonts w:cs="Calibri"/>
          <w:b/>
          <w:bCs/>
          <w:color w:val="000000" w:themeColor="text1"/>
          <w:sz w:val="40"/>
        </w:rPr>
        <w:t xml:space="preserve">-Means </w:t>
      </w:r>
      <w:r w:rsidRPr="00194E7D">
        <w:rPr>
          <w:rFonts w:cs="Calibri"/>
          <w:b/>
          <w:bCs/>
          <w:color w:val="000000" w:themeColor="text1"/>
          <w:sz w:val="40"/>
        </w:rPr>
        <w:t xml:space="preserve">Clustering </w:t>
      </w:r>
      <w:r>
        <w:rPr>
          <w:rFonts w:cs="Calibri"/>
          <w:b/>
          <w:bCs/>
          <w:color w:val="000000" w:themeColor="text1"/>
          <w:sz w:val="40"/>
        </w:rPr>
        <w:t>of People with COVID-19</w:t>
      </w:r>
    </w:p>
    <w:p w14:paraId="7FB57092" w14:textId="326821F6" w:rsidR="00FB414C" w:rsidRDefault="0022186B" w:rsidP="00FB414C">
      <w:pPr>
        <w:pStyle w:val="af8"/>
        <w:spacing w:before="2400" w:after="0"/>
        <w:rPr>
          <w:rFonts w:ascii="Calibri" w:hAnsi="Calibri"/>
          <w:b/>
          <w:szCs w:val="20"/>
        </w:rPr>
      </w:pPr>
      <w:r>
        <w:rPr>
          <w:rFonts w:ascii="Calibri" w:hAnsi="Calibri"/>
          <w:b/>
          <w:szCs w:val="20"/>
        </w:rPr>
        <w:br/>
      </w:r>
      <w:r w:rsidR="00610406">
        <w:rPr>
          <w:rFonts w:ascii="Calibri" w:hAnsi="Calibri"/>
          <w:b/>
          <w:szCs w:val="20"/>
        </w:rPr>
        <w:fldChar w:fldCharType="begin"/>
      </w:r>
      <w:r w:rsidR="00610406">
        <w:rPr>
          <w:rFonts w:ascii="Calibri" w:hAnsi="Calibri"/>
          <w:b/>
          <w:szCs w:val="20"/>
        </w:rPr>
        <w:instrText xml:space="preserve"> DATE \@ "MMMM d, yyyy" </w:instrText>
      </w:r>
      <w:r w:rsidR="00610406">
        <w:rPr>
          <w:rFonts w:ascii="Calibri" w:hAnsi="Calibri"/>
          <w:b/>
          <w:szCs w:val="20"/>
        </w:rPr>
        <w:fldChar w:fldCharType="separate"/>
      </w:r>
      <w:r w:rsidR="00C8352F">
        <w:rPr>
          <w:rFonts w:ascii="Calibri" w:hAnsi="Calibri"/>
          <w:b/>
          <w:noProof/>
          <w:szCs w:val="20"/>
        </w:rPr>
        <w:t>July 3, 2020</w:t>
      </w:r>
      <w:r w:rsidR="00610406">
        <w:rPr>
          <w:rFonts w:ascii="Calibri" w:hAnsi="Calibri"/>
          <w:b/>
          <w:szCs w:val="20"/>
        </w:rPr>
        <w:fldChar w:fldCharType="end"/>
      </w:r>
    </w:p>
    <w:p w14:paraId="5D7B7B27" w14:textId="09F28CF5" w:rsidR="0022186B" w:rsidRPr="00C32084" w:rsidRDefault="0022186B">
      <w:pPr>
        <w:rPr>
          <w:rFonts w:asciiTheme="majorEastAsia" w:eastAsiaTheme="majorEastAsia" w:hAnsiTheme="majorEastAsia"/>
          <w:b/>
          <w:sz w:val="28"/>
          <w:szCs w:val="20"/>
        </w:rPr>
      </w:pPr>
    </w:p>
    <w:p w14:paraId="09078A28" w14:textId="3E06C0C1" w:rsidR="003F1589" w:rsidRPr="0022186B" w:rsidRDefault="008F1300" w:rsidP="00FB414C">
      <w:pPr>
        <w:pStyle w:val="af8"/>
        <w:spacing w:before="2400" w:after="240"/>
        <w:rPr>
          <w:rFonts w:asciiTheme="majorEastAsia" w:eastAsiaTheme="majorEastAsia" w:hAnsiTheme="majorEastAsia"/>
          <w:b/>
          <w:sz w:val="22"/>
          <w:szCs w:val="20"/>
        </w:rPr>
      </w:pPr>
      <w:r>
        <w:rPr>
          <w:rFonts w:asciiTheme="majorEastAsia" w:eastAsiaTheme="majorEastAsia" w:hAnsiTheme="majorEastAsia"/>
          <w:b/>
          <w:sz w:val="28"/>
          <w:szCs w:val="20"/>
        </w:rPr>
        <w:t>DoYeong, Jeon</w:t>
      </w:r>
      <w:r>
        <w:rPr>
          <w:rFonts w:asciiTheme="majorEastAsia" w:eastAsiaTheme="majorEastAsia" w:hAnsiTheme="majorEastAsia"/>
          <w:b/>
          <w:sz w:val="28"/>
          <w:szCs w:val="20"/>
        </w:rPr>
        <w:br/>
      </w:r>
      <w:r w:rsidR="0069253B">
        <w:rPr>
          <w:rFonts w:asciiTheme="majorEastAsia" w:eastAsiaTheme="majorEastAsia" w:hAnsiTheme="majorEastAsia"/>
          <w:b/>
          <w:sz w:val="28"/>
          <w:szCs w:val="20"/>
        </w:rPr>
        <w:t>Software Engineering Laboratory</w:t>
      </w:r>
      <w:r w:rsidR="0069253B" w:rsidRPr="0022186B">
        <w:rPr>
          <w:rFonts w:asciiTheme="majorEastAsia" w:eastAsiaTheme="majorEastAsia" w:hAnsiTheme="majorEastAsia"/>
          <w:b/>
          <w:sz w:val="28"/>
          <w:szCs w:val="20"/>
        </w:rPr>
        <w:br/>
        <w:t>Soongsil University</w:t>
      </w:r>
    </w:p>
    <w:p w14:paraId="182A893F" w14:textId="77777777" w:rsidR="008250C9" w:rsidRDefault="008250C9">
      <w:pPr>
        <w:rPr>
          <w:b/>
          <w:sz w:val="28"/>
          <w:szCs w:val="20"/>
        </w:rPr>
      </w:pPr>
      <w:r>
        <w:rPr>
          <w:b/>
          <w:sz w:val="28"/>
          <w:szCs w:val="20"/>
        </w:rPr>
        <w:br w:type="page"/>
      </w:r>
    </w:p>
    <w:p w14:paraId="76ED58B1" w14:textId="4726DAF8" w:rsidR="008250C9" w:rsidRPr="009C447A" w:rsidRDefault="008250C9" w:rsidP="007017CD">
      <w:pPr>
        <w:pStyle w:val="af8"/>
        <w:spacing w:before="0" w:after="120"/>
        <w:rPr>
          <w:rFonts w:ascii="Calibri" w:hAnsi="Calibri" w:cs="MS Serif"/>
          <w:b/>
          <w:smallCaps/>
          <w:kern w:val="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C447A">
        <w:rPr>
          <w:rFonts w:ascii="Calibri" w:hAnsi="Calibri" w:hint="eastAsia"/>
          <w:b/>
          <w:smallCaps/>
          <w:szCs w:val="20"/>
        </w:rPr>
        <w:lastRenderedPageBreak/>
        <w:t>Table of Contents</w:t>
      </w:r>
    </w:p>
    <w:p w14:paraId="094888E5" w14:textId="6BF7FA44" w:rsidR="003E785D" w:rsidRDefault="00084887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/>
      </w:r>
      <w:r w:rsidR="00AD144F" w:rsidRPr="003D536C"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TOC \o "1-3" \h \z </w:instrText>
      </w: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hyperlink w:anchor="_Toc44657266" w:history="1">
        <w:r w:rsidR="003E785D" w:rsidRPr="00BB0538">
          <w:rPr>
            <w:rStyle w:val="af1"/>
          </w:rPr>
          <w:t>1.</w:t>
        </w:r>
        <w:r w:rsidR="003E785D"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="003E785D" w:rsidRPr="00BB0538">
          <w:rPr>
            <w:rStyle w:val="af1"/>
          </w:rPr>
          <w:t>Source Code</w:t>
        </w:r>
        <w:r w:rsidR="003E785D">
          <w:rPr>
            <w:webHidden/>
          </w:rPr>
          <w:tab/>
        </w:r>
        <w:r w:rsidR="003E785D">
          <w:rPr>
            <w:webHidden/>
          </w:rPr>
          <w:fldChar w:fldCharType="begin"/>
        </w:r>
        <w:r w:rsidR="003E785D">
          <w:rPr>
            <w:webHidden/>
          </w:rPr>
          <w:instrText xml:space="preserve"> PAGEREF _Toc44657266 \h </w:instrText>
        </w:r>
        <w:r w:rsidR="003E785D">
          <w:rPr>
            <w:webHidden/>
          </w:rPr>
        </w:r>
        <w:r w:rsidR="003E785D">
          <w:rPr>
            <w:webHidden/>
          </w:rPr>
          <w:fldChar w:fldCharType="separate"/>
        </w:r>
        <w:r w:rsidR="00C8352F">
          <w:rPr>
            <w:webHidden/>
          </w:rPr>
          <w:t>3</w:t>
        </w:r>
        <w:r w:rsidR="003E785D">
          <w:rPr>
            <w:webHidden/>
          </w:rPr>
          <w:fldChar w:fldCharType="end"/>
        </w:r>
      </w:hyperlink>
    </w:p>
    <w:p w14:paraId="3EB86FF7" w14:textId="40E7C823" w:rsidR="003E785D" w:rsidRDefault="003E785D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57267" w:history="1">
        <w:r w:rsidRPr="00BB0538">
          <w:rPr>
            <w:rStyle w:val="af1"/>
          </w:rPr>
          <w:t>1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BB0538">
          <w:rPr>
            <w:rStyle w:val="af1"/>
          </w:rPr>
          <w:t>Code for Creating Databa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572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8352F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4AC281A" w14:textId="6D58F436" w:rsidR="003E785D" w:rsidRDefault="003E785D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57268" w:history="1">
        <w:r w:rsidRPr="00BB0538">
          <w:rPr>
            <w:rStyle w:val="af1"/>
          </w:rPr>
          <w:t>1.2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BB0538">
          <w:rPr>
            <w:rStyle w:val="af1"/>
          </w:rPr>
          <w:t>Code for Cluste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572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8352F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B8B5154" w14:textId="25132649" w:rsidR="003E785D" w:rsidRDefault="003E785D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hyperlink w:anchor="_Toc44657269" w:history="1">
        <w:r w:rsidRPr="00BB0538">
          <w:rPr>
            <w:rStyle w:val="af1"/>
          </w:rPr>
          <w:t>2.</w:t>
        </w:r>
        <w:r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Pr="00BB0538">
          <w:rPr>
            <w:rStyle w:val="af1"/>
          </w:rPr>
          <w:t>Result of Cluste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572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8352F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4ABBBBDD" w14:textId="0E5FB1D2" w:rsidR="003E785D" w:rsidRDefault="003E785D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57270" w:history="1">
        <w:r w:rsidRPr="00BB0538">
          <w:rPr>
            <w:rStyle w:val="af1"/>
          </w:rPr>
          <w:t>2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BB0538">
          <w:rPr>
            <w:rStyle w:val="af1"/>
          </w:rPr>
          <w:t>Loaded Datase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572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8352F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1F22D78B" w14:textId="06E8230F" w:rsidR="003E785D" w:rsidRDefault="003E785D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57271" w:history="1">
        <w:r w:rsidRPr="00BB0538">
          <w:rPr>
            <w:rStyle w:val="af1"/>
          </w:rPr>
          <w:t>2.2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BB0538">
          <w:rPr>
            <w:rStyle w:val="af1"/>
          </w:rPr>
          <w:t>K-Me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572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8352F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0F664215" w14:textId="7790CE55" w:rsidR="00CA1050" w:rsidRDefault="00084887" w:rsidP="00CA1050">
      <w:pPr>
        <w:rPr>
          <w:rFonts w:ascii="Britannic Bold" w:hAnsi="Britannic Bold"/>
          <w:color w:val="000000" w:themeColor="text1"/>
          <w:sz w:val="40"/>
        </w:rPr>
      </w:pPr>
      <w:r w:rsidRPr="003D536C">
        <w:fldChar w:fldCharType="end"/>
      </w:r>
      <w:bookmarkStart w:id="0" w:name="_Toc449389069"/>
      <w:r w:rsidR="00CA1050">
        <w:rPr>
          <w:rFonts w:ascii="Britannic Bold" w:hAnsi="Britannic Bold"/>
          <w:color w:val="000000" w:themeColor="text1"/>
          <w:sz w:val="40"/>
        </w:rPr>
        <w:br w:type="page"/>
      </w:r>
    </w:p>
    <w:bookmarkEnd w:id="0"/>
    <w:p w14:paraId="0725D187" w14:textId="23EC9B91" w:rsidR="00750C20" w:rsidRDefault="00750C20" w:rsidP="0043310F">
      <w:pPr>
        <w:pStyle w:val="1"/>
      </w:pPr>
      <w:r>
        <w:lastRenderedPageBreak/>
        <w:t xml:space="preserve"> </w:t>
      </w:r>
      <w:bookmarkStart w:id="1" w:name="_Toc44657266"/>
      <w:r w:rsidR="00194E7D">
        <w:t>Source Code</w:t>
      </w:r>
      <w:bookmarkEnd w:id="1"/>
    </w:p>
    <w:p w14:paraId="4718D847" w14:textId="2E72B819" w:rsidR="00194E7D" w:rsidRDefault="00194E7D" w:rsidP="00194E7D">
      <w:pPr>
        <w:pStyle w:val="20"/>
      </w:pPr>
      <w:bookmarkStart w:id="2" w:name="_Toc44657267"/>
      <w:r>
        <w:rPr>
          <w:rFonts w:hint="eastAsia"/>
        </w:rPr>
        <w:t>C</w:t>
      </w:r>
      <w:r>
        <w:t>ode for Creating Database</w:t>
      </w:r>
      <w:bookmarkEnd w:id="2"/>
    </w:p>
    <w:p w14:paraId="020D6A55" w14:textId="35251491" w:rsidR="00194E7D" w:rsidRDefault="00194E7D" w:rsidP="00194E7D">
      <w:pPr>
        <w:pStyle w:val="L1"/>
      </w:pPr>
      <w:proofErr w:type="spellStart"/>
      <w:r>
        <w:rPr>
          <w:rFonts w:hint="eastAsia"/>
        </w:rPr>
        <w:t>C</w:t>
      </w:r>
      <w:r>
        <w:t>reatingDB</w:t>
      </w:r>
      <w:proofErr w:type="spellEnd"/>
      <w:r>
        <w:t xml:space="preserve">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194E7D" w:rsidRPr="00194E7D" w14:paraId="0DD41E9F" w14:textId="77777777" w:rsidTr="00194E7D">
        <w:tc>
          <w:tcPr>
            <w:tcW w:w="8719" w:type="dxa"/>
          </w:tcPr>
          <w:p w14:paraId="4A25239D" w14:textId="4795F06C" w:rsidR="00194E7D" w:rsidRPr="00194E7D" w:rsidRDefault="00194E7D" w:rsidP="00194E7D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CreatingDB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Class for creating random databas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number of people to cre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None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base date of data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init</w:t>
            </w:r>
            <w:proofErr w:type="spellEnd"/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random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string, the day of infection or contac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int, the difference between base date and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4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valid day period is 0~14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xtracting the incurred day using periods and base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timedelta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ays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. \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rftim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%Y %m %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get one address randomly from the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ress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the randomly generated address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with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open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Address_Part.txt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r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as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_fi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.encoding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_file.readline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to store addresse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extract addresses as many as the number of recipient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choic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csv_data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.csv file with randomly generated record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healthy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contact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1/3 is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D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shuff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huffle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age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0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ress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808080"/>
                <w:sz w:val="20"/>
                <w:szCs w:val="20"/>
              </w:rPr>
              <w:t>severity_list</w:t>
            </w:r>
            <w:proofErr w:type="spellEnd"/>
            <w:r w:rsidRPr="00194E7D">
              <w:rPr>
                <w:rFonts w:ascii="Consolas" w:hAnsi="Consolas"/>
                <w:color w:val="808080"/>
                <w:sz w:val="20"/>
                <w:szCs w:val="20"/>
              </w:rPr>
              <w:t xml:space="preserve">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everity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ncurred date list including 'None'(healthy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atus(Healthy, Contacted, and Confirmed)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ntire people num = healthy + contacted +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Repeat as many healthy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0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Healthy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None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tact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count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tact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firm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firm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converting as pandas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DataFram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data type to save .csv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df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pd.DataFram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{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g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ddres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proofErr w:type="spellStart"/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"Severity":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ncurred Dat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}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df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sort_value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[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ascen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[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]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reset_index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rop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inplac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aving as .csv fi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to_csv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corona_data.csv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mod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w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-sig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</w:p>
        </w:tc>
      </w:tr>
    </w:tbl>
    <w:p w14:paraId="6A92CB7A" w14:textId="77777777" w:rsidR="00194E7D" w:rsidRPr="00194E7D" w:rsidRDefault="00194E7D" w:rsidP="00194E7D">
      <w:pPr>
        <w:pStyle w:val="L1body"/>
        <w:rPr>
          <w:rFonts w:hint="eastAsia"/>
        </w:rPr>
      </w:pPr>
    </w:p>
    <w:p w14:paraId="64B40E30" w14:textId="4AFECE42" w:rsidR="00194E7D" w:rsidRDefault="00194E7D" w:rsidP="00194E7D">
      <w:pPr>
        <w:pStyle w:val="20"/>
      </w:pPr>
      <w:bookmarkStart w:id="3" w:name="_Toc44657268"/>
      <w:r>
        <w:rPr>
          <w:rFonts w:hint="eastAsia"/>
        </w:rPr>
        <w:t>C</w:t>
      </w:r>
      <w:r>
        <w:t>ode for Clustering</w:t>
      </w:r>
      <w:bookmarkEnd w:id="3"/>
    </w:p>
    <w:p w14:paraId="2C3BA773" w14:textId="2318726F" w:rsidR="00194E7D" w:rsidRDefault="00194E7D" w:rsidP="00194E7D">
      <w:pPr>
        <w:pStyle w:val="L1"/>
      </w:pPr>
      <w:proofErr w:type="spellStart"/>
      <w:r>
        <w:t>ClusteringPeople</w:t>
      </w:r>
      <w:proofErr w:type="spellEnd"/>
      <w:r>
        <w:t xml:space="preserve">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2539D2" w:rsidRPr="002539D2" w14:paraId="6F9A0175" w14:textId="77777777" w:rsidTr="00194E7D">
        <w:tc>
          <w:tcPr>
            <w:tcW w:w="8719" w:type="dxa"/>
          </w:tcPr>
          <w:p w14:paraId="5D004D15" w14:textId="6E997AB5" w:rsidR="002539D2" w:rsidRPr="002539D2" w:rsidRDefault="002539D2" w:rsidP="002539D2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ClusteringPeopl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None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result_dic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{}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healthy_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ontacted_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onfirmed_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2539D2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2539D2">
              <w:rPr>
                <w:rFonts w:ascii="Consolas" w:hAnsi="Consolas"/>
                <w:color w:val="B200B2"/>
                <w:sz w:val="20"/>
                <w:szCs w:val="20"/>
              </w:rPr>
              <w:t>init</w:t>
            </w:r>
            <w:proofErr w:type="spellEnd"/>
            <w:r w:rsidRPr="002539D2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load_dat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preproces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mpute_people_number_of_typ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load_dat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load .csv fil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</w:t>
            </w:r>
            <w:proofErr w:type="spellStart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file_path</w:t>
            </w:r>
            <w:proofErr w:type="spellEnd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string, the path of fil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d.read_csv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compute_people_number_of_typ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contacte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ntacted_id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idx+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elif</w:t>
            </w:r>
            <w:proofErr w:type="spellEnd"/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confirme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nfirmed_id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idx+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els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health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healthy_id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idx+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compute_average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id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id-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display_load_dat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Total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number of People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lastRenderedPageBreak/>
              <w:t>Status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.split()[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healthy people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healthy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contacted people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contacted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confirmed people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confirmed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Average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everity of contacted people: 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mpute_average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ntacted_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Average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everity of confirmed people: 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mpute_average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nfirmed_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preprocess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preprocess the data for distance function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ol_num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rows from loaded data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today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datetime.now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).date(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ate of today, YEAR-MONTH-DAY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selecting specific column to compute 'severity'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ncurred Date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status 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everity result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ol_num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everity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efault is healthy, 0.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tacted person?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tacted person: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  x = 1 - ((today's date) - (infected date)) * 0.05)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(today - parse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).date()).days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(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- 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*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) *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.5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elif</w:t>
            </w:r>
            <w:proofErr w:type="spellEnd"/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firmed person?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firmed person: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  x = (1 - ((today's date) - (infected date)) * 0.05)) / 2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(today - parse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).date()).days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- 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*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severity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 the value to the list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cluster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SE(Sum of squares errors)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ilhouette_scor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ilhouette scores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: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number of clusters 2 to 9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load the k-means model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km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.KMean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660099"/>
                <w:sz w:val="20"/>
                <w:szCs w:val="20"/>
              </w:rPr>
              <w:t>n_cluster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660099"/>
                <w:sz w:val="20"/>
                <w:szCs w:val="20"/>
              </w:rPr>
              <w:t>ini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k-means++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how to initial cluster centers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660099"/>
                <w:sz w:val="20"/>
                <w:szCs w:val="20"/>
              </w:rPr>
              <w:t>max_i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300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maximum number of iterations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2539D2">
              <w:rPr>
                <w:rFonts w:ascii="Consolas" w:hAnsi="Consolas"/>
                <w:color w:val="660099"/>
                <w:sz w:val="20"/>
                <w:szCs w:val="20"/>
              </w:rPr>
              <w:t>algorithm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'auto'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three choices: auto, full, and </w:t>
            </w:r>
            <w:proofErr w:type="spellStart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elkan</w:t>
            </w:r>
            <w:proofErr w:type="spellEnd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.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hanging the shape of data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p.arra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km.fit_predic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.reshap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-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SSE value to get the optimal number of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se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km.inerti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_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silhouette score to get optimal number of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ilhouette_score_list.append(silhouette_score(severity_list.reshape(-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j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j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]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 list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display the </w:t>
            </w:r>
            <w:proofErr w:type="spellStart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reuslt</w:t>
            </w:r>
            <w:proofErr w:type="spellEnd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of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print_result_of_clus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e the prediction result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luster_result_dic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draw_elbow_metho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elbow graph using SSE(Sum of Squares Error)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</w:t>
            </w:r>
            <w:proofErr w:type="spellStart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se_list</w:t>
            </w:r>
            <w:proofErr w:type="spellEnd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list of SS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lt.plo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660099"/>
                <w:sz w:val="20"/>
                <w:szCs w:val="20"/>
              </w:rPr>
              <w:t>marker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o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lt.xlabel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The Number of Cluster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lt.ylabel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SE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lt.show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print_result_of_clus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808080"/>
                <w:sz w:val="20"/>
                <w:szCs w:val="20"/>
              </w:rPr>
              <w:t>id_list</w:t>
            </w:r>
            <w:proofErr w:type="spellEnd"/>
            <w:r w:rsidRPr="002539D2">
              <w:rPr>
                <w:rFonts w:ascii="Consolas" w:hAnsi="Consolas"/>
                <w:color w:val="808080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D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.to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num_of_each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_severity_of_each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Clusters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.coun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severity_tuple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(person_idx+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num_of_each_cluster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</w:t>
            </w:r>
            <w:proofErr w:type="spellStart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lust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: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Numb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People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 Value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Average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severities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_severity_of_each_cluster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isplay_tabl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num_of_each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_severity_of_each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display_tabl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of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_severity_of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*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42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luster ID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|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 # of People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|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vg of Severity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5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num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avg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zip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of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_severity_of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|  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num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5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   |     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*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|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*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2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|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*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7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Total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|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sum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of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|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*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42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draw_silhouett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graph using silhouette scores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draw_graph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clustering result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</w:p>
        </w:tc>
      </w:tr>
    </w:tbl>
    <w:p w14:paraId="7BEAD9CC" w14:textId="3578AD0F" w:rsidR="00194E7D" w:rsidRDefault="00194E7D" w:rsidP="00194E7D">
      <w:pPr>
        <w:pStyle w:val="L1"/>
      </w:pPr>
      <w:r>
        <w:lastRenderedPageBreak/>
        <w:t>main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194E7D" w:rsidRPr="00194E7D" w14:paraId="1E33AAB1" w14:textId="77777777" w:rsidTr="00194E7D">
        <w:tc>
          <w:tcPr>
            <w:tcW w:w="8719" w:type="dxa"/>
          </w:tcPr>
          <w:p w14:paraId="2AD3E638" w14:textId="348EBABE" w:rsidR="00194E7D" w:rsidRPr="00194E7D" w:rsidRDefault="00194E7D" w:rsidP="00194E7D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_name__ ==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__main__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CODE FOR CLUSTERING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corona_data.csv'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cp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lustering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proofErr w:type="gram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preprocess</w:t>
            </w:r>
            <w:proofErr w:type="spellEnd"/>
            <w:proofErr w:type="gram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draw_grap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cluster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</w:p>
        </w:tc>
      </w:tr>
    </w:tbl>
    <w:p w14:paraId="177D5A7C" w14:textId="4C291316" w:rsidR="00FB0D9F" w:rsidRDefault="00194E7D" w:rsidP="00E60CC7">
      <w:pPr>
        <w:pStyle w:val="1"/>
      </w:pPr>
      <w:bookmarkStart w:id="4" w:name="_Toc44657269"/>
      <w:r>
        <w:rPr>
          <w:rFonts w:hint="eastAsia"/>
        </w:rPr>
        <w:t>R</w:t>
      </w:r>
      <w:r>
        <w:t>esult of Clustering</w:t>
      </w:r>
      <w:bookmarkEnd w:id="4"/>
    </w:p>
    <w:p w14:paraId="5ECE1D50" w14:textId="5DBB73B9" w:rsidR="00D91F0B" w:rsidRDefault="00D91F0B" w:rsidP="00D91F0B">
      <w:pPr>
        <w:pStyle w:val="20"/>
      </w:pPr>
      <w:bookmarkStart w:id="5" w:name="_Toc44657270"/>
      <w:r>
        <w:t>Loaded Dataset</w:t>
      </w:r>
      <w:bookmarkEnd w:id="5"/>
    </w:p>
    <w:p w14:paraId="7B53692E" w14:textId="58667084" w:rsidR="00D91F0B" w:rsidRDefault="00D91F0B" w:rsidP="00D91F0B">
      <w:pPr>
        <w:pStyle w:val="L1"/>
      </w:pPr>
      <w:r>
        <w:rPr>
          <w:rFonts w:hint="eastAsia"/>
        </w:rPr>
        <w:t>T</w:t>
      </w:r>
      <w:r>
        <w:t>op 25 lines</w:t>
      </w:r>
    </w:p>
    <w:p w14:paraId="6CF74F52" w14:textId="15451BF6" w:rsidR="00D91F0B" w:rsidRDefault="00D91F0B" w:rsidP="00D91F0B">
      <w:pPr>
        <w:pStyle w:val="figure"/>
      </w:pPr>
      <w:r w:rsidRPr="00D91F0B">
        <w:drawing>
          <wp:inline distT="0" distB="0" distL="0" distR="0" wp14:anchorId="0A4A8D70" wp14:editId="488EE1D4">
            <wp:extent cx="2656147" cy="3580266"/>
            <wp:effectExtent l="0" t="0" r="0" b="127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6147" cy="3580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665D" w14:textId="58194756" w:rsidR="00D91F0B" w:rsidRDefault="00D91F0B" w:rsidP="00D91F0B">
      <w:pPr>
        <w:pStyle w:val="L1"/>
        <w:rPr>
          <w:lang w:val="en"/>
        </w:rPr>
      </w:pPr>
      <w:r w:rsidRPr="00D91F0B">
        <w:rPr>
          <w:lang w:val="en"/>
        </w:rPr>
        <w:t>Last 25 lines</w:t>
      </w:r>
      <w:r w:rsidR="00030E33">
        <w:rPr>
          <w:lang w:val="en"/>
        </w:rPr>
        <w:t xml:space="preserve"> and </w:t>
      </w:r>
      <w:r w:rsidR="00030E33" w:rsidRPr="00030E33">
        <w:rPr>
          <w:lang w:val="en"/>
        </w:rPr>
        <w:t>Statistics</w:t>
      </w:r>
    </w:p>
    <w:p w14:paraId="4F9CFD07" w14:textId="77777777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1C27D0F6" wp14:editId="025C86B9">
            <wp:extent cx="2777706" cy="4322806"/>
            <wp:effectExtent l="0" t="0" r="3810" b="190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84735" cy="433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3DDFC" w14:textId="06B457E7" w:rsidR="001E5F79" w:rsidRDefault="00194E7D" w:rsidP="00D91F0B">
      <w:pPr>
        <w:pStyle w:val="20"/>
      </w:pPr>
      <w:bookmarkStart w:id="6" w:name="_Toc44657271"/>
      <w:r>
        <w:rPr>
          <w:rFonts w:hint="eastAsia"/>
        </w:rPr>
        <w:t>K</w:t>
      </w:r>
      <w:r>
        <w:t>-Means</w:t>
      </w:r>
      <w:bookmarkEnd w:id="6"/>
      <w:r w:rsidR="00D91F0B" w:rsidRPr="00D91F0B">
        <w:rPr>
          <w:noProof/>
        </w:rPr>
        <w:t xml:space="preserve"> </w:t>
      </w:r>
    </w:p>
    <w:p w14:paraId="01D0099C" w14:textId="1C425ED1" w:rsidR="00194E7D" w:rsidRDefault="0002789C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>: 2</w:t>
      </w:r>
    </w:p>
    <w:p w14:paraId="522B5A8B" w14:textId="78546EEC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  <w:r w:rsidR="0046530C">
        <w:rPr>
          <w:lang w:val="en"/>
        </w:rPr>
        <w:t>, Top 25 lines</w:t>
      </w:r>
    </w:p>
    <w:p w14:paraId="03B32FF6" w14:textId="281B1375" w:rsidR="00D91F0B" w:rsidRDefault="00D91F0B" w:rsidP="00D91F0B">
      <w:pPr>
        <w:pStyle w:val="figure"/>
      </w:pPr>
      <w:r w:rsidRPr="00D91F0B">
        <w:drawing>
          <wp:inline distT="0" distB="0" distL="0" distR="0" wp14:anchorId="516513F7" wp14:editId="152F649C">
            <wp:extent cx="2046992" cy="3303917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58142" cy="3321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63EB4" w14:textId="7D5AC45D" w:rsidR="0046530C" w:rsidRDefault="0046530C" w:rsidP="0046530C">
      <w:pPr>
        <w:pStyle w:val="L2"/>
        <w:rPr>
          <w:lang w:val="en"/>
        </w:rPr>
      </w:pPr>
      <w:r>
        <w:rPr>
          <w:rFonts w:hint="eastAsia"/>
          <w:lang w:val="en"/>
        </w:rPr>
        <w:lastRenderedPageBreak/>
        <w:t>C</w:t>
      </w:r>
      <w:r>
        <w:rPr>
          <w:lang w:val="en"/>
        </w:rPr>
        <w:t>luster 0, last 10 lines and average</w:t>
      </w:r>
    </w:p>
    <w:p w14:paraId="4777C108" w14:textId="4D90E921" w:rsidR="0046530C" w:rsidRPr="0046530C" w:rsidRDefault="0046530C" w:rsidP="0046530C">
      <w:pPr>
        <w:pStyle w:val="figure"/>
        <w:rPr>
          <w:rFonts w:hint="eastAsia"/>
        </w:rPr>
      </w:pPr>
      <w:r w:rsidRPr="0046530C">
        <w:drawing>
          <wp:inline distT="0" distB="0" distL="0" distR="0" wp14:anchorId="4B4C691C" wp14:editId="56AFC96E">
            <wp:extent cx="1802385" cy="1674474"/>
            <wp:effectExtent l="0" t="0" r="7620" b="254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02385" cy="1674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D4B23" w14:textId="659A0930" w:rsidR="00194E7D" w:rsidRDefault="00D91F0B" w:rsidP="00D91F0B">
      <w:pPr>
        <w:pStyle w:val="L2"/>
      </w:pPr>
      <w:r>
        <w:t>Clust</w:t>
      </w:r>
      <w:bookmarkStart w:id="7" w:name="_GoBack"/>
      <w:bookmarkEnd w:id="7"/>
      <w:r>
        <w:t>er 1</w:t>
      </w:r>
    </w:p>
    <w:p w14:paraId="615F7151" w14:textId="7340A5EB" w:rsidR="00D91F0B" w:rsidRDefault="00D91F0B" w:rsidP="00D91F0B">
      <w:pPr>
        <w:pStyle w:val="figure"/>
      </w:pPr>
      <w:r w:rsidRPr="00D91F0B">
        <w:drawing>
          <wp:inline distT="0" distB="0" distL="0" distR="0" wp14:anchorId="106F05FF" wp14:editId="573F1F60">
            <wp:extent cx="2520000" cy="5765027"/>
            <wp:effectExtent l="0" t="0" r="0" b="762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576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A2F8B" w14:textId="0B238720" w:rsidR="0046530C" w:rsidRDefault="0046530C" w:rsidP="0046530C">
      <w:pPr>
        <w:pStyle w:val="L2"/>
        <w:rPr>
          <w:lang w:val="en"/>
        </w:rPr>
      </w:pPr>
      <w:r>
        <w:rPr>
          <w:lang w:val="en"/>
        </w:rPr>
        <w:t xml:space="preserve">Summary </w:t>
      </w:r>
      <w:r>
        <w:rPr>
          <w:rFonts w:hint="eastAsia"/>
          <w:lang w:val="en"/>
        </w:rPr>
        <w:t>T</w:t>
      </w:r>
      <w:r>
        <w:rPr>
          <w:lang w:val="en"/>
        </w:rPr>
        <w:t>able</w:t>
      </w:r>
    </w:p>
    <w:p w14:paraId="6D039FD4" w14:textId="59267714" w:rsidR="0046530C" w:rsidRPr="0046530C" w:rsidRDefault="0046530C" w:rsidP="0046530C">
      <w:pPr>
        <w:pStyle w:val="figure"/>
        <w:rPr>
          <w:rFonts w:hint="eastAsia"/>
        </w:rPr>
      </w:pPr>
      <w:r w:rsidRPr="0046530C">
        <w:lastRenderedPageBreak/>
        <w:drawing>
          <wp:inline distT="0" distB="0" distL="0" distR="0" wp14:anchorId="33B31588" wp14:editId="525C35A0">
            <wp:extent cx="3467819" cy="1238507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93643" cy="124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B8BB8" w14:textId="65B9820D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>: 3</w:t>
      </w:r>
    </w:p>
    <w:p w14:paraId="0AC5E37C" w14:textId="556BD58C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  <w:r w:rsidR="00C52249">
        <w:rPr>
          <w:lang w:val="en"/>
        </w:rPr>
        <w:t>, top 10 lines</w:t>
      </w:r>
    </w:p>
    <w:p w14:paraId="337B05FF" w14:textId="7B655967" w:rsidR="00D91F0B" w:rsidRDefault="00D91F0B" w:rsidP="00C52249">
      <w:pPr>
        <w:pStyle w:val="figure"/>
      </w:pPr>
      <w:r w:rsidRPr="00D91F0B">
        <w:drawing>
          <wp:inline distT="0" distB="0" distL="0" distR="0" wp14:anchorId="147DC6F3" wp14:editId="3E0245C1">
            <wp:extent cx="2520000" cy="2440800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44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3B315" w14:textId="24EC4D14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, last 10 lines</w:t>
      </w:r>
    </w:p>
    <w:p w14:paraId="1855BD5A" w14:textId="19290969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565AB452" wp14:editId="0F6EA0AD">
            <wp:extent cx="2378644" cy="2216989"/>
            <wp:effectExtent l="0" t="0" r="3175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82589" cy="2220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C867E" w14:textId="6D3393E9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 xml:space="preserve">luster </w:t>
      </w:r>
      <w:r w:rsidR="00C52249">
        <w:rPr>
          <w:lang w:val="en"/>
        </w:rPr>
        <w:t>1</w:t>
      </w:r>
    </w:p>
    <w:p w14:paraId="6EBE39A4" w14:textId="7BD8404B" w:rsidR="00C52249" w:rsidRDefault="00C52249" w:rsidP="00C52249">
      <w:pPr>
        <w:pStyle w:val="figure"/>
      </w:pPr>
      <w:r>
        <w:lastRenderedPageBreak/>
        <w:t>`</w:t>
      </w:r>
      <w:r w:rsidRPr="00C52249">
        <w:drawing>
          <wp:inline distT="0" distB="0" distL="0" distR="0" wp14:anchorId="2F5CD418" wp14:editId="7CB7EA0C">
            <wp:extent cx="2006161" cy="3174521"/>
            <wp:effectExtent l="0" t="0" r="0" b="6985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16726" cy="3191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7755B" w14:textId="01E24568" w:rsidR="00C52249" w:rsidRPr="00C52249" w:rsidRDefault="00C52249" w:rsidP="00C52249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2</w:t>
      </w:r>
    </w:p>
    <w:p w14:paraId="1DAA2F2F" w14:textId="0C9A3DBD" w:rsidR="00D91F0B" w:rsidRPr="00D91F0B" w:rsidRDefault="00D91F0B" w:rsidP="00D91F0B">
      <w:pPr>
        <w:pStyle w:val="figure"/>
        <w:rPr>
          <w:rFonts w:hint="eastAsia"/>
        </w:rPr>
      </w:pPr>
      <w:r w:rsidRPr="00D91F0B">
        <w:lastRenderedPageBreak/>
        <w:drawing>
          <wp:inline distT="0" distB="0" distL="0" distR="0" wp14:anchorId="143F2AB8" wp14:editId="0773D5CE">
            <wp:extent cx="2242868" cy="6283848"/>
            <wp:effectExtent l="0" t="0" r="5080" b="317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736" cy="6317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C0B26" w14:textId="30384226" w:rsidR="00194E7D" w:rsidRDefault="00C52249" w:rsidP="00C52249">
      <w:pPr>
        <w:pStyle w:val="L2"/>
      </w:pPr>
      <w:r>
        <w:rPr>
          <w:rFonts w:hint="eastAsia"/>
        </w:rPr>
        <w:t>S</w:t>
      </w:r>
      <w:r>
        <w:t>ummary Table</w:t>
      </w:r>
    </w:p>
    <w:p w14:paraId="794E7049" w14:textId="0011CED8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4638D4D6" wp14:editId="7D2132CB">
            <wp:extent cx="3510951" cy="1401430"/>
            <wp:effectExtent l="0" t="0" r="0" b="889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31435" cy="140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FE2EC" w14:textId="3E1A4ABD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>: 4</w:t>
      </w:r>
    </w:p>
    <w:p w14:paraId="0B84BFB9" w14:textId="04044512" w:rsidR="00D91F0B" w:rsidRPr="00D91F0B" w:rsidRDefault="00D91F0B" w:rsidP="00D91F0B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61D0028E" w14:textId="7E4165E3" w:rsidR="00D91F0B" w:rsidRPr="00D91F0B" w:rsidRDefault="00194E7D" w:rsidP="00C52249">
      <w:pPr>
        <w:pStyle w:val="figure"/>
        <w:rPr>
          <w:rFonts w:hint="eastAsia"/>
        </w:rPr>
      </w:pPr>
      <w:r w:rsidRPr="00194E7D">
        <w:lastRenderedPageBreak/>
        <w:drawing>
          <wp:inline distT="0" distB="0" distL="0" distR="0" wp14:anchorId="328A0F21" wp14:editId="24C03F19">
            <wp:extent cx="2337758" cy="5838462"/>
            <wp:effectExtent l="0" t="0" r="5715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52154" cy="587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91DA9" w14:textId="4CAF34E2" w:rsidR="00194E7D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 xml:space="preserve">luster 1 </w:t>
      </w:r>
    </w:p>
    <w:p w14:paraId="788C945F" w14:textId="5C93ABF3" w:rsidR="00C52249" w:rsidRDefault="00C52249" w:rsidP="00C52249">
      <w:pPr>
        <w:pStyle w:val="figure"/>
      </w:pPr>
      <w:r w:rsidRPr="00C52249">
        <w:drawing>
          <wp:inline distT="0" distB="0" distL="0" distR="0" wp14:anchorId="046932AB" wp14:editId="59318A4E">
            <wp:extent cx="2007540" cy="1768415"/>
            <wp:effectExtent l="0" t="0" r="0" b="381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18232" cy="1777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86C69" w14:textId="31539FA6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2</w:t>
      </w:r>
    </w:p>
    <w:p w14:paraId="702073DA" w14:textId="6DE6CEB1" w:rsidR="00C52249" w:rsidRDefault="00C52249" w:rsidP="00C52249">
      <w:pPr>
        <w:pStyle w:val="figure"/>
      </w:pPr>
      <w:r w:rsidRPr="00C52249">
        <w:lastRenderedPageBreak/>
        <w:drawing>
          <wp:inline distT="0" distB="0" distL="0" distR="0" wp14:anchorId="021AC206" wp14:editId="48CFFB41">
            <wp:extent cx="2156604" cy="5573246"/>
            <wp:effectExtent l="0" t="0" r="0" b="889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69294" cy="5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45396" w14:textId="32054F18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3</w:t>
      </w:r>
    </w:p>
    <w:p w14:paraId="10B8081D" w14:textId="1680A3BD" w:rsidR="00C52249" w:rsidRDefault="00C52249" w:rsidP="00C52249">
      <w:pPr>
        <w:pStyle w:val="figure"/>
      </w:pPr>
      <w:r w:rsidRPr="00C52249">
        <w:lastRenderedPageBreak/>
        <w:drawing>
          <wp:inline distT="0" distB="0" distL="0" distR="0" wp14:anchorId="09B3EF93" wp14:editId="340DF51A">
            <wp:extent cx="2130725" cy="3622829"/>
            <wp:effectExtent l="0" t="0" r="3175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39644" cy="3637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65377" w14:textId="388EFE55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S</w:t>
      </w:r>
      <w:r>
        <w:rPr>
          <w:lang w:val="en"/>
        </w:rPr>
        <w:t>ummary Table</w:t>
      </w:r>
    </w:p>
    <w:p w14:paraId="0D19FCAB" w14:textId="7C62F938" w:rsidR="00D91F0B" w:rsidRPr="00D91F0B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02A192BA" wp14:editId="614AF5E4">
            <wp:extent cx="3209027" cy="1403949"/>
            <wp:effectExtent l="0" t="0" r="0" b="635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45685" cy="1419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9BD47" w14:textId="750DC891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>: 5</w:t>
      </w:r>
    </w:p>
    <w:p w14:paraId="4F09C6E6" w14:textId="513FB60B" w:rsidR="00D91F0B" w:rsidRPr="00D91F0B" w:rsidRDefault="00D91F0B" w:rsidP="00D91F0B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, 1</w:t>
      </w:r>
    </w:p>
    <w:p w14:paraId="255EBC0C" w14:textId="14379765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10DD2EC5" wp14:editId="0B838BF5">
            <wp:extent cx="2493034" cy="6524980"/>
            <wp:effectExtent l="0" t="0" r="2540" b="952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05729" cy="6558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B78A" w14:textId="4A5F70F2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2, 3</w:t>
      </w:r>
    </w:p>
    <w:p w14:paraId="198F2908" w14:textId="21487CAE" w:rsidR="00194E7D" w:rsidRDefault="00D91F0B" w:rsidP="00194E7D">
      <w:pPr>
        <w:pStyle w:val="figure"/>
      </w:pPr>
      <w:r w:rsidRPr="00D91F0B">
        <w:lastRenderedPageBreak/>
        <w:drawing>
          <wp:inline distT="0" distB="0" distL="0" distR="0" wp14:anchorId="025FF976" wp14:editId="6FA82962">
            <wp:extent cx="2053854" cy="6965749"/>
            <wp:effectExtent l="0" t="0" r="3810" b="698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64077" cy="7000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DE39" w14:textId="4321FCC4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4</w:t>
      </w:r>
    </w:p>
    <w:p w14:paraId="09EAD202" w14:textId="1A1D07D1" w:rsidR="00C52249" w:rsidRDefault="00C52249" w:rsidP="00C52249">
      <w:pPr>
        <w:pStyle w:val="figure"/>
      </w:pPr>
      <w:r w:rsidRPr="00C52249">
        <w:lastRenderedPageBreak/>
        <w:drawing>
          <wp:inline distT="0" distB="0" distL="0" distR="0" wp14:anchorId="5901414B" wp14:editId="79A06A5A">
            <wp:extent cx="2001329" cy="3974311"/>
            <wp:effectExtent l="0" t="0" r="0" b="7620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16941" cy="400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19FFC" w14:textId="0377931E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S</w:t>
      </w:r>
      <w:r>
        <w:rPr>
          <w:lang w:val="en"/>
        </w:rPr>
        <w:t>ummary Table</w:t>
      </w:r>
    </w:p>
    <w:p w14:paraId="1D538F90" w14:textId="6DCAC9DA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17AEB08D" wp14:editId="64591C63">
            <wp:extent cx="3277594" cy="1649104"/>
            <wp:effectExtent l="0" t="0" r="0" b="8255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96351" cy="165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30EA8" w14:textId="1582932A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>: 6</w:t>
      </w:r>
    </w:p>
    <w:p w14:paraId="0E9D865A" w14:textId="5AA0B0DD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61ADFB14" w14:textId="5E549B87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35077AAD" wp14:editId="63EAE175">
            <wp:extent cx="1984076" cy="4684063"/>
            <wp:effectExtent l="0" t="0" r="0" b="254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04770" cy="473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EEBD7" w14:textId="47FE77AD" w:rsidR="00C52249" w:rsidRDefault="00D91F0B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1, 2</w:t>
      </w:r>
    </w:p>
    <w:p w14:paraId="0841F46E" w14:textId="1FB2D64B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2AD3C188" wp14:editId="42170F40">
            <wp:extent cx="2058789" cy="6124755"/>
            <wp:effectExtent l="0" t="0" r="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69828" cy="6157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5105B" w14:textId="5C6FCC53" w:rsidR="00C52249" w:rsidRPr="00C52249" w:rsidRDefault="00C52249" w:rsidP="00C52249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3</w:t>
      </w:r>
    </w:p>
    <w:p w14:paraId="3D6C662F" w14:textId="0D06BFB7" w:rsidR="00D91F0B" w:rsidRDefault="00C52249" w:rsidP="00D91F0B">
      <w:pPr>
        <w:pStyle w:val="figure"/>
      </w:pPr>
      <w:r w:rsidRPr="00C52249">
        <w:drawing>
          <wp:inline distT="0" distB="0" distL="0" distR="0" wp14:anchorId="56F57551" wp14:editId="567134AB">
            <wp:extent cx="2499900" cy="2070340"/>
            <wp:effectExtent l="0" t="0" r="0" b="635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11161" cy="2079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021B8" w14:textId="58D74943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4, 5</w:t>
      </w:r>
    </w:p>
    <w:p w14:paraId="63067792" w14:textId="09EDF8A8" w:rsidR="00194E7D" w:rsidRDefault="00C52249" w:rsidP="00C52249">
      <w:pPr>
        <w:pStyle w:val="figure"/>
      </w:pPr>
      <w:r w:rsidRPr="00C52249">
        <w:lastRenderedPageBreak/>
        <w:drawing>
          <wp:inline distT="0" distB="0" distL="0" distR="0" wp14:anchorId="4CEC206A" wp14:editId="663E952E">
            <wp:extent cx="2179863" cy="4839419"/>
            <wp:effectExtent l="0" t="0" r="0" b="0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187757" cy="4856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8EA93" w14:textId="7D3532FF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S</w:t>
      </w:r>
      <w:r>
        <w:rPr>
          <w:lang w:val="en"/>
        </w:rPr>
        <w:t>ummary Table</w:t>
      </w:r>
    </w:p>
    <w:p w14:paraId="7CF25299" w14:textId="57FA4B49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38270D68" wp14:editId="446863A5">
            <wp:extent cx="3079630" cy="1675218"/>
            <wp:effectExtent l="0" t="0" r="6985" b="127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95739" cy="1683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2F351" w14:textId="031953FC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>: 7</w:t>
      </w:r>
    </w:p>
    <w:p w14:paraId="318D16DC" w14:textId="3E9EC5E3" w:rsidR="00C52249" w:rsidRDefault="00D91F0B" w:rsidP="00D91F0B">
      <w:pPr>
        <w:pStyle w:val="L2"/>
        <w:rPr>
          <w:lang w:val="en"/>
        </w:rPr>
      </w:pPr>
      <w:r>
        <w:rPr>
          <w:lang w:val="en"/>
        </w:rPr>
        <w:t>Cluster 0</w:t>
      </w:r>
    </w:p>
    <w:p w14:paraId="6C1A74EC" w14:textId="39B8B6D6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7E4AF7AB" wp14:editId="60A06183">
            <wp:extent cx="2329132" cy="1902328"/>
            <wp:effectExtent l="0" t="0" r="0" b="3175"/>
            <wp:docPr id="50" name="그림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42797" cy="1913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F53C4" w14:textId="241E6F41" w:rsidR="00D91F0B" w:rsidRDefault="00C52249" w:rsidP="00D91F0B">
      <w:pPr>
        <w:pStyle w:val="L2"/>
        <w:rPr>
          <w:lang w:val="en"/>
        </w:rPr>
      </w:pPr>
      <w:r>
        <w:rPr>
          <w:lang w:val="en"/>
        </w:rPr>
        <w:t>Cluster</w:t>
      </w:r>
      <w:r w:rsidR="00D91F0B">
        <w:rPr>
          <w:lang w:val="en"/>
        </w:rPr>
        <w:t xml:space="preserve"> 1</w:t>
      </w:r>
    </w:p>
    <w:p w14:paraId="6E5B98A7" w14:textId="115E00B3" w:rsidR="00D91F0B" w:rsidRPr="00D91F0B" w:rsidRDefault="00D91F0B" w:rsidP="00D91F0B">
      <w:pPr>
        <w:pStyle w:val="figure"/>
        <w:rPr>
          <w:rFonts w:hint="eastAsia"/>
        </w:rPr>
      </w:pPr>
      <w:r w:rsidRPr="00D91F0B">
        <w:drawing>
          <wp:inline distT="0" distB="0" distL="0" distR="0" wp14:anchorId="5E4D9437" wp14:editId="33A15786">
            <wp:extent cx="1906438" cy="4906195"/>
            <wp:effectExtent l="0" t="0" r="0" b="889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19919" cy="494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A634" w14:textId="470A7AB9" w:rsidR="00C52249" w:rsidRDefault="00D91F0B" w:rsidP="00D91F0B">
      <w:pPr>
        <w:pStyle w:val="L2"/>
      </w:pPr>
      <w:r>
        <w:rPr>
          <w:rFonts w:hint="eastAsia"/>
        </w:rPr>
        <w:t>C</w:t>
      </w:r>
      <w:r>
        <w:t>luster 2, 3</w:t>
      </w:r>
    </w:p>
    <w:p w14:paraId="7812ECD6" w14:textId="0FEF119D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61837AFE" wp14:editId="4E74340C">
            <wp:extent cx="2165860" cy="5029200"/>
            <wp:effectExtent l="0" t="0" r="6350" b="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77167" cy="5055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D5640" w14:textId="5AFD930A" w:rsidR="00194E7D" w:rsidRDefault="00C52249" w:rsidP="00D91F0B">
      <w:pPr>
        <w:pStyle w:val="L2"/>
      </w:pPr>
      <w:r>
        <w:t xml:space="preserve">Cluster </w:t>
      </w:r>
      <w:r w:rsidR="00D91F0B">
        <w:t>4</w:t>
      </w:r>
    </w:p>
    <w:p w14:paraId="4CFEC8F0" w14:textId="5DAD9081" w:rsidR="00C52249" w:rsidRDefault="00C52249" w:rsidP="00C52249">
      <w:pPr>
        <w:pStyle w:val="figure"/>
      </w:pPr>
      <w:r w:rsidRPr="00C52249">
        <w:drawing>
          <wp:inline distT="0" distB="0" distL="0" distR="0" wp14:anchorId="60A4AFC2" wp14:editId="0494DB4B">
            <wp:extent cx="2451482" cy="3027872"/>
            <wp:effectExtent l="0" t="0" r="6350" b="1270"/>
            <wp:docPr id="52" name="그림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63785" cy="3043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D90E8" w14:textId="35D545CE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5, 6</w:t>
      </w:r>
    </w:p>
    <w:p w14:paraId="51E3CE18" w14:textId="42E39298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2F7BA524" wp14:editId="47E5513F">
            <wp:extent cx="2241660" cy="4477110"/>
            <wp:effectExtent l="0" t="0" r="635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251446" cy="4496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8A16D" w14:textId="436AACA3" w:rsidR="00D91F0B" w:rsidRDefault="00D91F0B" w:rsidP="00D91F0B">
      <w:pPr>
        <w:pStyle w:val="figure"/>
      </w:pPr>
    </w:p>
    <w:p w14:paraId="4B75A217" w14:textId="57D95BFB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5, 6</w:t>
      </w:r>
    </w:p>
    <w:p w14:paraId="48AA8A5E" w14:textId="09A680D1" w:rsidR="00D91F0B" w:rsidRDefault="00D91F0B" w:rsidP="00D91F0B">
      <w:pPr>
        <w:pStyle w:val="figure"/>
      </w:pPr>
      <w:r w:rsidRPr="00D91F0B">
        <w:drawing>
          <wp:inline distT="0" distB="0" distL="0" distR="0" wp14:anchorId="2C24808D" wp14:editId="44FBC44C">
            <wp:extent cx="2519494" cy="2603548"/>
            <wp:effectExtent l="0" t="0" r="0" b="635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1629" b="1"/>
                    <a:stretch/>
                  </pic:blipFill>
                  <pic:spPr bwMode="auto">
                    <a:xfrm>
                      <a:off x="0" y="0"/>
                      <a:ext cx="2520000" cy="2604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A876F1" w14:textId="252A4526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S</w:t>
      </w:r>
      <w:r>
        <w:rPr>
          <w:lang w:val="en"/>
        </w:rPr>
        <w:t>ummary Table</w:t>
      </w:r>
    </w:p>
    <w:p w14:paraId="61AB9C1E" w14:textId="6CF6379B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3CC031EA" wp14:editId="59C7CCBE">
            <wp:extent cx="3269412" cy="1957526"/>
            <wp:effectExtent l="0" t="0" r="7620" b="5080"/>
            <wp:docPr id="54" name="그림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87063" cy="1968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69F0D" w14:textId="19D427D9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>: 8</w:t>
      </w:r>
    </w:p>
    <w:p w14:paraId="22022C6A" w14:textId="4DDF0440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 xml:space="preserve">luster </w:t>
      </w:r>
      <w:r w:rsidR="000F7428">
        <w:rPr>
          <w:lang w:val="en"/>
        </w:rPr>
        <w:t>0, 1</w:t>
      </w:r>
    </w:p>
    <w:p w14:paraId="7FB2E83C" w14:textId="1C14F367" w:rsidR="000F7428" w:rsidRPr="000F7428" w:rsidRDefault="000F7428" w:rsidP="000F7428">
      <w:pPr>
        <w:pStyle w:val="figure"/>
        <w:rPr>
          <w:rFonts w:hint="eastAsia"/>
        </w:rPr>
      </w:pPr>
      <w:r w:rsidRPr="000F7428">
        <w:drawing>
          <wp:inline distT="0" distB="0" distL="0" distR="0" wp14:anchorId="6ACA64DF" wp14:editId="5FDC274D">
            <wp:extent cx="2209972" cy="3968151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16329" cy="3979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B7E8A" w14:textId="5427EC00" w:rsidR="00C52249" w:rsidRDefault="000F7428" w:rsidP="000F7428">
      <w:pPr>
        <w:pStyle w:val="L2"/>
      </w:pPr>
      <w:r>
        <w:rPr>
          <w:rFonts w:hint="eastAsia"/>
        </w:rPr>
        <w:t>C</w:t>
      </w:r>
      <w:r>
        <w:t>luster 2</w:t>
      </w:r>
    </w:p>
    <w:p w14:paraId="1A95A042" w14:textId="2601986E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26417CF1" wp14:editId="30450B1F">
            <wp:extent cx="2103565" cy="5495027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14934" cy="5524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AC4C1" w14:textId="63C880A5" w:rsidR="00194E7D" w:rsidRDefault="00C52249" w:rsidP="000F7428">
      <w:pPr>
        <w:pStyle w:val="L2"/>
      </w:pPr>
      <w:r>
        <w:t xml:space="preserve">Cluster </w:t>
      </w:r>
      <w:r w:rsidR="000F7428">
        <w:t>3, 4, 5</w:t>
      </w:r>
    </w:p>
    <w:p w14:paraId="20931670" w14:textId="34944DF3" w:rsidR="000F7428" w:rsidRDefault="00C52249" w:rsidP="000F7428">
      <w:pPr>
        <w:pStyle w:val="figure"/>
      </w:pPr>
      <w:r w:rsidRPr="00C52249">
        <w:lastRenderedPageBreak/>
        <w:drawing>
          <wp:inline distT="0" distB="0" distL="0" distR="0" wp14:anchorId="0D323E06" wp14:editId="2C46BF96">
            <wp:extent cx="2311879" cy="6248454"/>
            <wp:effectExtent l="0" t="0" r="0" b="0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319003" cy="6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D9CAB" w14:textId="3101809C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6, 7</w:t>
      </w:r>
    </w:p>
    <w:p w14:paraId="21AFB365" w14:textId="255E7809" w:rsidR="000F7428" w:rsidRDefault="000F7428" w:rsidP="000F7428">
      <w:pPr>
        <w:pStyle w:val="figure"/>
      </w:pPr>
      <w:r w:rsidRPr="000F7428">
        <w:lastRenderedPageBreak/>
        <w:drawing>
          <wp:inline distT="0" distB="0" distL="0" distR="0" wp14:anchorId="3D657C86" wp14:editId="1884452C">
            <wp:extent cx="2173857" cy="4359826"/>
            <wp:effectExtent l="0" t="0" r="0" b="3175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191664" cy="4395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FBCF3" w14:textId="4E299606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S</w:t>
      </w:r>
      <w:r>
        <w:rPr>
          <w:lang w:val="en"/>
        </w:rPr>
        <w:t>ummary Table</w:t>
      </w:r>
    </w:p>
    <w:p w14:paraId="2C6D4165" w14:textId="4A5704D8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0761BA79" wp14:editId="205DB157">
            <wp:extent cx="3476446" cy="2237962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03675" cy="225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FE4B0" w14:textId="6A29BFDA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>: 9</w:t>
      </w:r>
    </w:p>
    <w:p w14:paraId="6AE26BB8" w14:textId="1B068137" w:rsidR="00C52249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6397DC51" w14:textId="3385649B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1F715FC2" wp14:editId="2505143D">
            <wp:extent cx="2267105" cy="5287993"/>
            <wp:effectExtent l="0" t="0" r="0" b="8255"/>
            <wp:docPr id="58" name="그림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71543" cy="529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233D3" w14:textId="335E6EE9" w:rsidR="000F7428" w:rsidRDefault="00C52249" w:rsidP="00C52249">
      <w:pPr>
        <w:pStyle w:val="L2"/>
        <w:rPr>
          <w:lang w:val="en"/>
        </w:rPr>
      </w:pPr>
      <w:r>
        <w:rPr>
          <w:lang w:val="en"/>
        </w:rPr>
        <w:t>Cluster</w:t>
      </w:r>
      <w:r w:rsidR="000F7428">
        <w:rPr>
          <w:lang w:val="en"/>
        </w:rPr>
        <w:t xml:space="preserve"> 1</w:t>
      </w:r>
      <w:r>
        <w:rPr>
          <w:lang w:val="en"/>
        </w:rPr>
        <w:t>, 2, 3, 4</w:t>
      </w:r>
    </w:p>
    <w:p w14:paraId="26CF1455" w14:textId="1A118866" w:rsidR="00194E7D" w:rsidRDefault="00C52249" w:rsidP="00194E7D">
      <w:pPr>
        <w:pStyle w:val="figure"/>
      </w:pPr>
      <w:r w:rsidRPr="00C52249">
        <w:lastRenderedPageBreak/>
        <w:drawing>
          <wp:inline distT="0" distB="0" distL="0" distR="0" wp14:anchorId="223DF144" wp14:editId="1DA3BBDC">
            <wp:extent cx="2218719" cy="6771736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225249" cy="6791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359CB" w14:textId="52E62CDF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 xml:space="preserve">luster </w:t>
      </w:r>
      <w:r w:rsidR="00C52249">
        <w:rPr>
          <w:lang w:val="en"/>
        </w:rPr>
        <w:t>5, 6</w:t>
      </w:r>
    </w:p>
    <w:p w14:paraId="1352C5B4" w14:textId="44626593" w:rsidR="000F7428" w:rsidRDefault="000F7428" w:rsidP="000F7428">
      <w:pPr>
        <w:pStyle w:val="figure"/>
      </w:pPr>
      <w:r w:rsidRPr="000F7428">
        <w:lastRenderedPageBreak/>
        <w:drawing>
          <wp:inline distT="0" distB="0" distL="0" distR="0" wp14:anchorId="4D446A3B" wp14:editId="43F145DA">
            <wp:extent cx="2018581" cy="4929886"/>
            <wp:effectExtent l="0" t="0" r="1270" b="4445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21675" cy="4937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F8475" w14:textId="4BCA4827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7, 8</w:t>
      </w:r>
    </w:p>
    <w:p w14:paraId="2A3ED4D7" w14:textId="7F2B9FA1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4797DAD9" wp14:editId="51EFDFD9">
            <wp:extent cx="2260121" cy="3368147"/>
            <wp:effectExtent l="0" t="0" r="6985" b="3810"/>
            <wp:docPr id="60" name="그림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276467" cy="3392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9F627" w14:textId="62BC9EE6" w:rsidR="000F7428" w:rsidRDefault="00C52249" w:rsidP="00C52249">
      <w:pPr>
        <w:pStyle w:val="L2"/>
      </w:pPr>
      <w:r>
        <w:rPr>
          <w:rFonts w:hint="eastAsia"/>
        </w:rPr>
        <w:t>S</w:t>
      </w:r>
      <w:r>
        <w:t>ummary Table</w:t>
      </w:r>
    </w:p>
    <w:p w14:paraId="7928C1E1" w14:textId="41777EF3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204E0566" wp14:editId="30294DD8">
            <wp:extent cx="3200400" cy="2223783"/>
            <wp:effectExtent l="0" t="0" r="0" b="508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220379" cy="223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2249" w:rsidRPr="00C52249" w:rsidSect="00611620">
      <w:footerReference w:type="default" r:id="rId50"/>
      <w:footerReference w:type="first" r:id="rId51"/>
      <w:type w:val="oddPage"/>
      <w:pgSz w:w="11907" w:h="16839" w:code="9"/>
      <w:pgMar w:top="1418" w:right="1134" w:bottom="1418" w:left="1134" w:header="567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F9319" w14:textId="77777777" w:rsidR="00A37E57" w:rsidRDefault="00A37E57">
      <w:r>
        <w:separator/>
      </w:r>
    </w:p>
  </w:endnote>
  <w:endnote w:type="continuationSeparator" w:id="0">
    <w:p w14:paraId="687BE21C" w14:textId="77777777" w:rsidR="00A37E57" w:rsidRDefault="00A37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체">
    <w:altName w:val="Dotu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1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한양옛체">
    <w:altName w:val="바탕"/>
    <w:charset w:val="81"/>
    <w:family w:val="roman"/>
    <w:pitch w:val="variable"/>
    <w:sig w:usb0="00000001" w:usb1="09060000" w:usb2="00000010" w:usb3="00000000" w:csb0="00080000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엑스포">
    <w:altName w:val="바탕"/>
    <w:panose1 w:val="02030504000101010101"/>
    <w:charset w:val="81"/>
    <w:family w:val="roman"/>
    <w:pitch w:val="variable"/>
    <w:sig w:usb0="800002A7" w:usb1="29D77CFB" w:usb2="00000010" w:usb3="00000000" w:csb0="00080000" w:csb1="00000000"/>
  </w:font>
  <w:font w:name="태고딕">
    <w:altName w:val="돋움"/>
    <w:charset w:val="00"/>
    <w:family w:val="auto"/>
    <w:pitch w:val="default"/>
  </w:font>
  <w:font w:name="CG Times">
    <w:charset w:val="00"/>
    <w:family w:val="roman"/>
    <w:pitch w:val="variable"/>
    <w:sig w:usb0="00000007" w:usb1="00000000" w:usb2="00000000" w:usb3="00000000" w:csb0="00000093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Serif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33B87" w14:textId="161E6254" w:rsidR="0043310F" w:rsidRPr="002201DC" w:rsidRDefault="0043310F" w:rsidP="00DD589B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b/>
        <w:color w:val="7F7F7F" w:themeColor="text1" w:themeTint="80"/>
        <w:sz w:val="20"/>
      </w:rPr>
    </w:pP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PAGE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color w:val="7F7F7F" w:themeColor="text1" w:themeTint="80"/>
      </w:rPr>
      <w:t xml:space="preserve"> / 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NUMPAGES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‘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EDBD" w14:textId="3C9FAD87" w:rsidR="0043310F" w:rsidRPr="00B25B76" w:rsidRDefault="0043310F" w:rsidP="0054622C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i/>
        <w:color w:val="7F7F7F" w:themeColor="text1" w:themeTint="80"/>
        <w:sz w:val="20"/>
      </w:rPr>
    </w:pP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PAGE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i/>
        <w:noProof/>
        <w:color w:val="7F7F7F" w:themeColor="text1" w:themeTint="80"/>
      </w:rPr>
      <w:t>1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i/>
        <w:color w:val="7F7F7F" w:themeColor="text1" w:themeTint="80"/>
      </w:rPr>
      <w:t xml:space="preserve"> / 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NUMPAGES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i/>
        <w:noProof/>
        <w:color w:val="7F7F7F" w:themeColor="text1" w:themeTint="80"/>
      </w:rPr>
      <w:t>3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  <w:t>‘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97CAB" w14:textId="77777777" w:rsidR="00A37E57" w:rsidRDefault="00A37E57">
      <w:r>
        <w:separator/>
      </w:r>
    </w:p>
  </w:footnote>
  <w:footnote w:type="continuationSeparator" w:id="0">
    <w:p w14:paraId="1EE3CE44" w14:textId="77777777" w:rsidR="00A37E57" w:rsidRDefault="00A37E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27E64C8"/>
    <w:lvl w:ilvl="0">
      <w:start w:val="1"/>
      <w:numFmt w:val="bullet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5E40416C"/>
    <w:lvl w:ilvl="0">
      <w:start w:val="1"/>
      <w:numFmt w:val="bullet"/>
      <w:pStyle w:val="2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06273831"/>
    <w:multiLevelType w:val="hybridMultilevel"/>
    <w:tmpl w:val="D63C5822"/>
    <w:lvl w:ilvl="0" w:tplc="909C3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EAD1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726A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92CA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FA10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666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9EA1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68A6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E31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9AE196A"/>
    <w:multiLevelType w:val="hybridMultilevel"/>
    <w:tmpl w:val="68D2B344"/>
    <w:lvl w:ilvl="0" w:tplc="B24EF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4BA2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E8CA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20E4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D29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08EC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0C0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8218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06D9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AFC2288"/>
    <w:multiLevelType w:val="hybridMultilevel"/>
    <w:tmpl w:val="CCCE816A"/>
    <w:lvl w:ilvl="0" w:tplc="588A0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BC830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BCE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5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54C8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1C03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7A52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620D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ACF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A054E5"/>
    <w:multiLevelType w:val="hybridMultilevel"/>
    <w:tmpl w:val="2F0E756C"/>
    <w:lvl w:ilvl="0" w:tplc="4D88D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42BFC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04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9A69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6E94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483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B455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0AFA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8A17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994B9B"/>
    <w:multiLevelType w:val="hybridMultilevel"/>
    <w:tmpl w:val="A1FCEBE8"/>
    <w:lvl w:ilvl="0" w:tplc="E57099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E81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E64B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A218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7E9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A878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B25B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A3C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500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D322F31"/>
    <w:multiLevelType w:val="hybridMultilevel"/>
    <w:tmpl w:val="711E1478"/>
    <w:lvl w:ilvl="0" w:tplc="AE44E8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A232A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8870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B477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8D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74A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46F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AE82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6C4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2E55F39"/>
    <w:multiLevelType w:val="multilevel"/>
    <w:tmpl w:val="F7F2C972"/>
    <w:styleLink w:val="Style1"/>
    <w:lvl w:ilvl="0">
      <w:start w:val="1"/>
      <w:numFmt w:val="decimal"/>
      <w:pStyle w:val="1"/>
      <w:lvlText w:val="%1."/>
      <w:lvlJc w:val="left"/>
      <w:pPr>
        <w:tabs>
          <w:tab w:val="num" w:pos="709"/>
        </w:tabs>
        <w:ind w:left="709" w:hanging="425"/>
      </w:pPr>
      <w:rPr>
        <w:rFonts w:hint="eastAsia"/>
        <w:sz w:val="32"/>
      </w:rPr>
    </w:lvl>
    <w:lvl w:ilvl="1">
      <w:start w:val="1"/>
      <w:numFmt w:val="decimal"/>
      <w:pStyle w:val="20"/>
      <w:lvlText w:val="%1.%2."/>
      <w:lvlJc w:val="left"/>
      <w:pPr>
        <w:tabs>
          <w:tab w:val="num" w:pos="451"/>
        </w:tabs>
        <w:ind w:left="451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964"/>
        </w:tabs>
        <w:ind w:left="564" w:hanging="68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964"/>
        </w:tabs>
        <w:ind w:left="735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876"/>
        </w:tabs>
        <w:ind w:left="876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018"/>
        </w:tabs>
        <w:ind w:left="1018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160"/>
        </w:tabs>
        <w:ind w:left="1160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302"/>
        </w:tabs>
        <w:ind w:left="1302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443"/>
        </w:tabs>
        <w:ind w:left="1443" w:hanging="1559"/>
      </w:pPr>
      <w:rPr>
        <w:rFonts w:hint="eastAsia"/>
      </w:rPr>
    </w:lvl>
  </w:abstractNum>
  <w:abstractNum w:abstractNumId="9" w15:restartNumberingAfterBreak="0">
    <w:nsid w:val="27C32560"/>
    <w:multiLevelType w:val="hybridMultilevel"/>
    <w:tmpl w:val="D6AC11C0"/>
    <w:lvl w:ilvl="0" w:tplc="BBEA8FB2">
      <w:start w:val="1"/>
      <w:numFmt w:val="bullet"/>
      <w:lvlText w:val="‐"/>
      <w:lvlJc w:val="left"/>
      <w:pPr>
        <w:ind w:left="1367" w:hanging="400"/>
      </w:pPr>
      <w:rPr>
        <w:rFonts w:ascii="Calibri" w:hAnsi="Calibri" w:hint="default"/>
      </w:rPr>
    </w:lvl>
    <w:lvl w:ilvl="1" w:tplc="24F66580">
      <w:start w:val="1"/>
      <w:numFmt w:val="bullet"/>
      <w:pStyle w:val="Item"/>
      <w:lvlText w:val="‐"/>
      <w:lvlJc w:val="left"/>
      <w:pPr>
        <w:ind w:left="1200" w:hanging="400"/>
      </w:pPr>
      <w:rPr>
        <w:rFonts w:ascii="Calibri" w:hAnsi="Calibri" w:hint="default"/>
      </w:rPr>
    </w:lvl>
    <w:lvl w:ilvl="2" w:tplc="3C3E6932">
      <w:numFmt w:val="bullet"/>
      <w:lvlText w:val="-"/>
      <w:lvlJc w:val="left"/>
      <w:pPr>
        <w:ind w:left="1560" w:hanging="360"/>
      </w:pPr>
      <w:rPr>
        <w:rFonts w:ascii="Calibri" w:eastAsia="굴림" w:hAnsi="Calibri" w:cs="Calibri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8E22285"/>
    <w:multiLevelType w:val="hybridMultilevel"/>
    <w:tmpl w:val="7B1AF67E"/>
    <w:lvl w:ilvl="0" w:tplc="D0B8C02A">
      <w:start w:val="1"/>
      <w:numFmt w:val="bullet"/>
      <w:pStyle w:val="L1bodyitem"/>
      <w:lvlText w:val="-"/>
      <w:lvlJc w:val="left"/>
      <w:pPr>
        <w:ind w:left="1350" w:hanging="360"/>
      </w:pPr>
      <w:rPr>
        <w:rFonts w:ascii="Calibri" w:hAnsi="Calibri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D9D22EB"/>
    <w:multiLevelType w:val="singleLevel"/>
    <w:tmpl w:val="F0269690"/>
    <w:lvl w:ilvl="0">
      <w:start w:val="1"/>
      <w:numFmt w:val="bullet"/>
      <w:pStyle w:val="L1"/>
      <w:lvlText w:val=""/>
      <w:legacy w:legacy="1" w:legacySpace="0" w:legacyIndent="340"/>
      <w:lvlJc w:val="left"/>
      <w:pPr>
        <w:ind w:left="907" w:hanging="340"/>
      </w:pPr>
      <w:rPr>
        <w:rFonts w:ascii="Wingdings" w:hAnsi="Wingdings" w:hint="default"/>
        <w:sz w:val="18"/>
      </w:rPr>
    </w:lvl>
  </w:abstractNum>
  <w:abstractNum w:abstractNumId="12" w15:restartNumberingAfterBreak="0">
    <w:nsid w:val="2FBA1D5C"/>
    <w:multiLevelType w:val="hybridMultilevel"/>
    <w:tmpl w:val="24927B6A"/>
    <w:lvl w:ilvl="0" w:tplc="2996C9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4A7E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F0F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ACD5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F60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F249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E7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44D2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4601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8851145"/>
    <w:multiLevelType w:val="hybridMultilevel"/>
    <w:tmpl w:val="9B4AD70E"/>
    <w:lvl w:ilvl="0" w:tplc="F806A7C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14" w15:restartNumberingAfterBreak="0">
    <w:nsid w:val="38F716AD"/>
    <w:multiLevelType w:val="hybridMultilevel"/>
    <w:tmpl w:val="65806976"/>
    <w:lvl w:ilvl="0" w:tplc="41721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A42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2CF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1AB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2E0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1CA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29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F02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D4A4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3043DBE"/>
    <w:multiLevelType w:val="hybridMultilevel"/>
    <w:tmpl w:val="7EB08C52"/>
    <w:lvl w:ilvl="0" w:tplc="B568E8CA">
      <w:start w:val="1"/>
      <w:numFmt w:val="bullet"/>
      <w:pStyle w:val="L3"/>
      <w:lvlText w:val=""/>
      <w:lvlJc w:val="left"/>
      <w:pPr>
        <w:tabs>
          <w:tab w:val="num" w:pos="927"/>
        </w:tabs>
        <w:ind w:left="907" w:hanging="340"/>
      </w:pPr>
      <w:rPr>
        <w:rFonts w:ascii="Wingdings" w:hAnsi="Wingdings" w:hint="default"/>
        <w:sz w:val="18"/>
      </w:rPr>
    </w:lvl>
    <w:lvl w:ilvl="1" w:tplc="DC183348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574D126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236AEF2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2B2ED6CC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0B8E8BA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B906D45E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D8F256B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45D0B606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5242E25"/>
    <w:multiLevelType w:val="singleLevel"/>
    <w:tmpl w:val="B5CCE584"/>
    <w:lvl w:ilvl="0">
      <w:start w:val="1"/>
      <w:numFmt w:val="bullet"/>
      <w:pStyle w:val="L2"/>
      <w:lvlText w:val=""/>
      <w:lvlJc w:val="left"/>
      <w:pPr>
        <w:tabs>
          <w:tab w:val="num" w:pos="1494"/>
        </w:tabs>
        <w:ind w:left="1474" w:hanging="340"/>
      </w:pPr>
      <w:rPr>
        <w:rFonts w:ascii="Wingdings" w:hAnsi="Wingdings" w:hint="default"/>
        <w:sz w:val="18"/>
      </w:rPr>
    </w:lvl>
  </w:abstractNum>
  <w:abstractNum w:abstractNumId="17" w15:restartNumberingAfterBreak="0">
    <w:nsid w:val="476C38B4"/>
    <w:multiLevelType w:val="multilevel"/>
    <w:tmpl w:val="F7F2C972"/>
    <w:numStyleLink w:val="Style1"/>
  </w:abstractNum>
  <w:abstractNum w:abstractNumId="18" w15:restartNumberingAfterBreak="0">
    <w:nsid w:val="4D155B61"/>
    <w:multiLevelType w:val="hybridMultilevel"/>
    <w:tmpl w:val="BFD86648"/>
    <w:lvl w:ilvl="0" w:tplc="368605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1A70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4E8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929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04B6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549B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561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A808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74B7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30775CD"/>
    <w:multiLevelType w:val="multilevel"/>
    <w:tmpl w:val="27DC67F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531640F9"/>
    <w:multiLevelType w:val="hybridMultilevel"/>
    <w:tmpl w:val="8A94C34E"/>
    <w:lvl w:ilvl="0" w:tplc="1FBA7EEC">
      <w:start w:val="1"/>
      <w:numFmt w:val="decimal"/>
      <w:lvlText w:val="%1."/>
      <w:lvlJc w:val="left"/>
      <w:pPr>
        <w:ind w:left="800" w:hanging="400"/>
      </w:pPr>
      <w:rPr>
        <w:rFonts w:hint="eastAsia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D640FBC"/>
    <w:multiLevelType w:val="hybridMultilevel"/>
    <w:tmpl w:val="C24A26F6"/>
    <w:lvl w:ilvl="0" w:tplc="10E8C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264678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9274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B806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E2E2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E0F8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8A8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3C52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457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24F4F4B"/>
    <w:multiLevelType w:val="hybridMultilevel"/>
    <w:tmpl w:val="4B963B36"/>
    <w:lvl w:ilvl="0" w:tplc="FEBAD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9676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842E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A6F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8E62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7C18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24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5EB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84DD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6CD1766"/>
    <w:multiLevelType w:val="hybridMultilevel"/>
    <w:tmpl w:val="CB2E1968"/>
    <w:lvl w:ilvl="0" w:tplc="14C649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7A674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607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08A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E8E7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4EF4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FE22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6AD1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E2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6CE32A2"/>
    <w:multiLevelType w:val="hybridMultilevel"/>
    <w:tmpl w:val="387424EA"/>
    <w:lvl w:ilvl="0" w:tplc="A75293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F20C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8820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4E1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3C0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9406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EE5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763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B6DB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93B4C71"/>
    <w:multiLevelType w:val="hybridMultilevel"/>
    <w:tmpl w:val="C5747844"/>
    <w:lvl w:ilvl="0" w:tplc="6038C588">
      <w:start w:val="1"/>
      <w:numFmt w:val="bullet"/>
      <w:lvlText w:val="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26" w15:restartNumberingAfterBreak="0">
    <w:nsid w:val="6B777653"/>
    <w:multiLevelType w:val="hybridMultilevel"/>
    <w:tmpl w:val="5BB49AA6"/>
    <w:lvl w:ilvl="0" w:tplc="73AC2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808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52C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C8FC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0680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129A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EE2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961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C0F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E01ABD"/>
    <w:multiLevelType w:val="hybridMultilevel"/>
    <w:tmpl w:val="7FA097F2"/>
    <w:lvl w:ilvl="0" w:tplc="A1BC13FA">
      <w:start w:val="1"/>
      <w:numFmt w:val="bullet"/>
      <w:pStyle w:val="21"/>
      <w:lvlText w:val=""/>
      <w:lvlJc w:val="left"/>
      <w:pPr>
        <w:tabs>
          <w:tab w:val="num" w:pos="700"/>
        </w:tabs>
        <w:ind w:left="700" w:hanging="400"/>
      </w:pPr>
      <w:rPr>
        <w:rFonts w:ascii="Wingdings" w:hAnsi="Wingdings" w:hint="default"/>
      </w:rPr>
    </w:lvl>
    <w:lvl w:ilvl="1" w:tplc="C19E7472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1FCF1D8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A10CC48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B40EC0A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E828CE16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CC94E0F2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6714E15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A2F61EB2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72242ED9"/>
    <w:multiLevelType w:val="hybridMultilevel"/>
    <w:tmpl w:val="0FC660D4"/>
    <w:lvl w:ilvl="0" w:tplc="1EBC6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3C23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A89A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07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FEB2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CA7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164E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EC4A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ABD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17"/>
  </w:num>
  <w:num w:numId="6">
    <w:abstractNumId w:val="27"/>
  </w:num>
  <w:num w:numId="7">
    <w:abstractNumId w:val="19"/>
  </w:num>
  <w:num w:numId="8">
    <w:abstractNumId w:val="8"/>
  </w:num>
  <w:num w:numId="9">
    <w:abstractNumId w:val="20"/>
  </w:num>
  <w:num w:numId="10">
    <w:abstractNumId w:val="0"/>
  </w:num>
  <w:num w:numId="11">
    <w:abstractNumId w:val="25"/>
  </w:num>
  <w:num w:numId="12">
    <w:abstractNumId w:val="9"/>
  </w:num>
  <w:num w:numId="13">
    <w:abstractNumId w:val="4"/>
  </w:num>
  <w:num w:numId="14">
    <w:abstractNumId w:val="3"/>
  </w:num>
  <w:num w:numId="15">
    <w:abstractNumId w:val="18"/>
  </w:num>
  <w:num w:numId="16">
    <w:abstractNumId w:val="28"/>
  </w:num>
  <w:num w:numId="17">
    <w:abstractNumId w:val="26"/>
  </w:num>
  <w:num w:numId="18">
    <w:abstractNumId w:val="7"/>
  </w:num>
  <w:num w:numId="19">
    <w:abstractNumId w:val="12"/>
  </w:num>
  <w:num w:numId="20">
    <w:abstractNumId w:val="2"/>
  </w:num>
  <w:num w:numId="21">
    <w:abstractNumId w:val="22"/>
  </w:num>
  <w:num w:numId="22">
    <w:abstractNumId w:val="23"/>
  </w:num>
  <w:num w:numId="23">
    <w:abstractNumId w:val="6"/>
  </w:num>
  <w:num w:numId="24">
    <w:abstractNumId w:val="24"/>
  </w:num>
  <w:num w:numId="25">
    <w:abstractNumId w:val="14"/>
  </w:num>
  <w:num w:numId="26">
    <w:abstractNumId w:val="11"/>
  </w:num>
  <w:num w:numId="27">
    <w:abstractNumId w:val="16"/>
  </w:num>
  <w:num w:numId="28">
    <w:abstractNumId w:val="15"/>
  </w:num>
  <w:num w:numId="29">
    <w:abstractNumId w:val="21"/>
  </w:num>
  <w:num w:numId="30">
    <w:abstractNumId w:val="5"/>
  </w:num>
  <w:num w:numId="31">
    <w:abstractNumId w:val="11"/>
  </w:num>
  <w:num w:numId="32">
    <w:abstractNumId w:val="16"/>
  </w:num>
  <w:num w:numId="33">
    <w:abstractNumId w:val="15"/>
  </w:num>
  <w:num w:numId="34">
    <w:abstractNumId w:val="10"/>
  </w:num>
  <w:num w:numId="35">
    <w:abstractNumId w:val="11"/>
  </w:num>
  <w:num w:numId="36">
    <w:abstractNumId w:val="11"/>
  </w:num>
  <w:num w:numId="37">
    <w:abstractNumId w:val="11"/>
  </w:num>
  <w:num w:numId="38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2"/>
  <w:drawingGridHorizontalSpacing w:val="100"/>
  <w:drawingGridVerticalSpacing w:val="271"/>
  <w:displayHorizontalDrawingGridEvery w:val="0"/>
  <w:noPunctuationKerning/>
  <w:characterSpacingControl w:val="doNotCompress"/>
  <w:noLineBreaksAfter w:lang="ko-KR" w:val="([\{‘“〈《「『【〔＄（［｛￦"/>
  <w:noLineBreaksBefore w:lang="ko-KR" w:val="!%),.:;?]}°’”′″℃〉》」』】〕！％），．：；？］｝￠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7a0sDCxNDA0szRS0lEKTi0uzszPAykwMaoFAJX+hIYtAAAA"/>
  </w:docVars>
  <w:rsids>
    <w:rsidRoot w:val="002924D7"/>
    <w:rsid w:val="00000846"/>
    <w:rsid w:val="00000CC6"/>
    <w:rsid w:val="00000DA5"/>
    <w:rsid w:val="00001335"/>
    <w:rsid w:val="0000170D"/>
    <w:rsid w:val="00002330"/>
    <w:rsid w:val="0000384F"/>
    <w:rsid w:val="00003B55"/>
    <w:rsid w:val="000040F3"/>
    <w:rsid w:val="00004DA0"/>
    <w:rsid w:val="00004EA9"/>
    <w:rsid w:val="000072CF"/>
    <w:rsid w:val="000078EF"/>
    <w:rsid w:val="00011074"/>
    <w:rsid w:val="00011466"/>
    <w:rsid w:val="00013210"/>
    <w:rsid w:val="00013665"/>
    <w:rsid w:val="000136A1"/>
    <w:rsid w:val="000152BD"/>
    <w:rsid w:val="0001556E"/>
    <w:rsid w:val="000176C7"/>
    <w:rsid w:val="00020E6D"/>
    <w:rsid w:val="0002240D"/>
    <w:rsid w:val="00023F13"/>
    <w:rsid w:val="000244E9"/>
    <w:rsid w:val="000245C2"/>
    <w:rsid w:val="00024F8B"/>
    <w:rsid w:val="00027129"/>
    <w:rsid w:val="0002789C"/>
    <w:rsid w:val="00027E02"/>
    <w:rsid w:val="00030276"/>
    <w:rsid w:val="00030B5B"/>
    <w:rsid w:val="00030E33"/>
    <w:rsid w:val="00031739"/>
    <w:rsid w:val="00031C9E"/>
    <w:rsid w:val="00035752"/>
    <w:rsid w:val="000367BD"/>
    <w:rsid w:val="00036F39"/>
    <w:rsid w:val="00037D6B"/>
    <w:rsid w:val="00040BC5"/>
    <w:rsid w:val="00041D9E"/>
    <w:rsid w:val="000424B8"/>
    <w:rsid w:val="000431DF"/>
    <w:rsid w:val="00043F81"/>
    <w:rsid w:val="0004470D"/>
    <w:rsid w:val="00044E68"/>
    <w:rsid w:val="000505C2"/>
    <w:rsid w:val="00051250"/>
    <w:rsid w:val="00052997"/>
    <w:rsid w:val="00053AFC"/>
    <w:rsid w:val="00055DA9"/>
    <w:rsid w:val="00061119"/>
    <w:rsid w:val="00061513"/>
    <w:rsid w:val="000619B6"/>
    <w:rsid w:val="00061D18"/>
    <w:rsid w:val="00063760"/>
    <w:rsid w:val="00063D4C"/>
    <w:rsid w:val="00064056"/>
    <w:rsid w:val="00064318"/>
    <w:rsid w:val="000671F5"/>
    <w:rsid w:val="00067243"/>
    <w:rsid w:val="00067539"/>
    <w:rsid w:val="00071077"/>
    <w:rsid w:val="00071227"/>
    <w:rsid w:val="00071A0F"/>
    <w:rsid w:val="0007207E"/>
    <w:rsid w:val="000732B0"/>
    <w:rsid w:val="0007402F"/>
    <w:rsid w:val="000809E6"/>
    <w:rsid w:val="000815E1"/>
    <w:rsid w:val="0008218B"/>
    <w:rsid w:val="00082278"/>
    <w:rsid w:val="000822E8"/>
    <w:rsid w:val="00082C17"/>
    <w:rsid w:val="000834E9"/>
    <w:rsid w:val="00084311"/>
    <w:rsid w:val="00084681"/>
    <w:rsid w:val="00084887"/>
    <w:rsid w:val="00084EC7"/>
    <w:rsid w:val="00085736"/>
    <w:rsid w:val="0008594E"/>
    <w:rsid w:val="00086B40"/>
    <w:rsid w:val="00090EEC"/>
    <w:rsid w:val="00092C01"/>
    <w:rsid w:val="00093AFF"/>
    <w:rsid w:val="000943A5"/>
    <w:rsid w:val="000953D0"/>
    <w:rsid w:val="00095E2B"/>
    <w:rsid w:val="00096E13"/>
    <w:rsid w:val="00097715"/>
    <w:rsid w:val="000A08EF"/>
    <w:rsid w:val="000A141C"/>
    <w:rsid w:val="000A158D"/>
    <w:rsid w:val="000A15D6"/>
    <w:rsid w:val="000A2DFA"/>
    <w:rsid w:val="000A2E2D"/>
    <w:rsid w:val="000A56D9"/>
    <w:rsid w:val="000A5AD5"/>
    <w:rsid w:val="000A68EA"/>
    <w:rsid w:val="000A6EDC"/>
    <w:rsid w:val="000A7B7B"/>
    <w:rsid w:val="000B00A0"/>
    <w:rsid w:val="000B107B"/>
    <w:rsid w:val="000B1405"/>
    <w:rsid w:val="000B43D3"/>
    <w:rsid w:val="000B6037"/>
    <w:rsid w:val="000B6763"/>
    <w:rsid w:val="000B7B6D"/>
    <w:rsid w:val="000C0926"/>
    <w:rsid w:val="000C0A64"/>
    <w:rsid w:val="000C1027"/>
    <w:rsid w:val="000C14A5"/>
    <w:rsid w:val="000C2FA6"/>
    <w:rsid w:val="000C3CE0"/>
    <w:rsid w:val="000C3F68"/>
    <w:rsid w:val="000C44EF"/>
    <w:rsid w:val="000C528F"/>
    <w:rsid w:val="000C545E"/>
    <w:rsid w:val="000C6170"/>
    <w:rsid w:val="000D0669"/>
    <w:rsid w:val="000D08E9"/>
    <w:rsid w:val="000D3995"/>
    <w:rsid w:val="000D4173"/>
    <w:rsid w:val="000D71FA"/>
    <w:rsid w:val="000D7B41"/>
    <w:rsid w:val="000E0290"/>
    <w:rsid w:val="000E3DC2"/>
    <w:rsid w:val="000E3EB1"/>
    <w:rsid w:val="000E42A2"/>
    <w:rsid w:val="000E4623"/>
    <w:rsid w:val="000E6BFD"/>
    <w:rsid w:val="000E74C6"/>
    <w:rsid w:val="000F121E"/>
    <w:rsid w:val="000F1478"/>
    <w:rsid w:val="000F16C3"/>
    <w:rsid w:val="000F3958"/>
    <w:rsid w:val="000F56E5"/>
    <w:rsid w:val="000F5F88"/>
    <w:rsid w:val="000F7428"/>
    <w:rsid w:val="000F7CBF"/>
    <w:rsid w:val="0010195A"/>
    <w:rsid w:val="0010414D"/>
    <w:rsid w:val="0010478F"/>
    <w:rsid w:val="00104EC4"/>
    <w:rsid w:val="00105712"/>
    <w:rsid w:val="00106070"/>
    <w:rsid w:val="00106C38"/>
    <w:rsid w:val="00106FA4"/>
    <w:rsid w:val="001114AE"/>
    <w:rsid w:val="0011218E"/>
    <w:rsid w:val="00113318"/>
    <w:rsid w:val="00113725"/>
    <w:rsid w:val="00113DFE"/>
    <w:rsid w:val="001142EC"/>
    <w:rsid w:val="001150FF"/>
    <w:rsid w:val="00116253"/>
    <w:rsid w:val="00117612"/>
    <w:rsid w:val="001179A4"/>
    <w:rsid w:val="0012044D"/>
    <w:rsid w:val="00120DBB"/>
    <w:rsid w:val="0012424D"/>
    <w:rsid w:val="00125135"/>
    <w:rsid w:val="00125CC3"/>
    <w:rsid w:val="00126093"/>
    <w:rsid w:val="001267F9"/>
    <w:rsid w:val="001275F6"/>
    <w:rsid w:val="00127A31"/>
    <w:rsid w:val="00127D3A"/>
    <w:rsid w:val="001300BC"/>
    <w:rsid w:val="001315E5"/>
    <w:rsid w:val="00131A2B"/>
    <w:rsid w:val="00131F27"/>
    <w:rsid w:val="001339A8"/>
    <w:rsid w:val="00135A4F"/>
    <w:rsid w:val="0013706F"/>
    <w:rsid w:val="001370DF"/>
    <w:rsid w:val="00137758"/>
    <w:rsid w:val="0014043F"/>
    <w:rsid w:val="00141DBE"/>
    <w:rsid w:val="00141F07"/>
    <w:rsid w:val="00143752"/>
    <w:rsid w:val="00144E10"/>
    <w:rsid w:val="00146660"/>
    <w:rsid w:val="0014751B"/>
    <w:rsid w:val="00150049"/>
    <w:rsid w:val="0015165F"/>
    <w:rsid w:val="00151819"/>
    <w:rsid w:val="00151FDE"/>
    <w:rsid w:val="00152CBB"/>
    <w:rsid w:val="00153A05"/>
    <w:rsid w:val="00155D43"/>
    <w:rsid w:val="00160098"/>
    <w:rsid w:val="001620B7"/>
    <w:rsid w:val="001630AA"/>
    <w:rsid w:val="00164F83"/>
    <w:rsid w:val="00165744"/>
    <w:rsid w:val="00166570"/>
    <w:rsid w:val="00166989"/>
    <w:rsid w:val="00170551"/>
    <w:rsid w:val="00170A9E"/>
    <w:rsid w:val="001733BF"/>
    <w:rsid w:val="0017401E"/>
    <w:rsid w:val="00175007"/>
    <w:rsid w:val="00177443"/>
    <w:rsid w:val="00177EDE"/>
    <w:rsid w:val="00180032"/>
    <w:rsid w:val="001825E7"/>
    <w:rsid w:val="00184BBB"/>
    <w:rsid w:val="0019018F"/>
    <w:rsid w:val="001910A6"/>
    <w:rsid w:val="00191962"/>
    <w:rsid w:val="00191CC9"/>
    <w:rsid w:val="0019220E"/>
    <w:rsid w:val="00193260"/>
    <w:rsid w:val="00193D90"/>
    <w:rsid w:val="00194C0E"/>
    <w:rsid w:val="00194E7D"/>
    <w:rsid w:val="001A0BE0"/>
    <w:rsid w:val="001A13D3"/>
    <w:rsid w:val="001A1476"/>
    <w:rsid w:val="001A2242"/>
    <w:rsid w:val="001A390C"/>
    <w:rsid w:val="001A6350"/>
    <w:rsid w:val="001A7C89"/>
    <w:rsid w:val="001B1240"/>
    <w:rsid w:val="001B2E1D"/>
    <w:rsid w:val="001B3BD8"/>
    <w:rsid w:val="001B4DC6"/>
    <w:rsid w:val="001B5FED"/>
    <w:rsid w:val="001B6250"/>
    <w:rsid w:val="001B6D14"/>
    <w:rsid w:val="001B786C"/>
    <w:rsid w:val="001C193D"/>
    <w:rsid w:val="001C322E"/>
    <w:rsid w:val="001C412C"/>
    <w:rsid w:val="001C4D35"/>
    <w:rsid w:val="001C6563"/>
    <w:rsid w:val="001C677F"/>
    <w:rsid w:val="001C6B9F"/>
    <w:rsid w:val="001C6D32"/>
    <w:rsid w:val="001C6EBB"/>
    <w:rsid w:val="001C7D9C"/>
    <w:rsid w:val="001C7FF6"/>
    <w:rsid w:val="001D0CEE"/>
    <w:rsid w:val="001D0EC7"/>
    <w:rsid w:val="001D1E4F"/>
    <w:rsid w:val="001D3439"/>
    <w:rsid w:val="001D3C72"/>
    <w:rsid w:val="001D3FC2"/>
    <w:rsid w:val="001D40AF"/>
    <w:rsid w:val="001D43AB"/>
    <w:rsid w:val="001D456F"/>
    <w:rsid w:val="001D4E68"/>
    <w:rsid w:val="001D590E"/>
    <w:rsid w:val="001D5C7C"/>
    <w:rsid w:val="001D6A90"/>
    <w:rsid w:val="001D7A36"/>
    <w:rsid w:val="001E2560"/>
    <w:rsid w:val="001E45C3"/>
    <w:rsid w:val="001E4AE2"/>
    <w:rsid w:val="001E59DB"/>
    <w:rsid w:val="001E5F79"/>
    <w:rsid w:val="001F20D6"/>
    <w:rsid w:val="001F257D"/>
    <w:rsid w:val="001F2B3F"/>
    <w:rsid w:val="001F3260"/>
    <w:rsid w:val="001F5B5E"/>
    <w:rsid w:val="0020080E"/>
    <w:rsid w:val="0020092F"/>
    <w:rsid w:val="00200F6C"/>
    <w:rsid w:val="002015EF"/>
    <w:rsid w:val="00203856"/>
    <w:rsid w:val="002050F4"/>
    <w:rsid w:val="0020510A"/>
    <w:rsid w:val="00205D25"/>
    <w:rsid w:val="00207F99"/>
    <w:rsid w:val="00207FCA"/>
    <w:rsid w:val="00210FD0"/>
    <w:rsid w:val="0021136C"/>
    <w:rsid w:val="00211E82"/>
    <w:rsid w:val="00212A8C"/>
    <w:rsid w:val="00213445"/>
    <w:rsid w:val="002147ED"/>
    <w:rsid w:val="00215918"/>
    <w:rsid w:val="00216049"/>
    <w:rsid w:val="0021673B"/>
    <w:rsid w:val="00216CBF"/>
    <w:rsid w:val="00216E53"/>
    <w:rsid w:val="00217282"/>
    <w:rsid w:val="00217A19"/>
    <w:rsid w:val="002201DC"/>
    <w:rsid w:val="00220452"/>
    <w:rsid w:val="002215AF"/>
    <w:rsid w:val="0022186B"/>
    <w:rsid w:val="0022321D"/>
    <w:rsid w:val="00223CA8"/>
    <w:rsid w:val="00224AFA"/>
    <w:rsid w:val="00224B25"/>
    <w:rsid w:val="00224F98"/>
    <w:rsid w:val="00225776"/>
    <w:rsid w:val="0022658D"/>
    <w:rsid w:val="002269DB"/>
    <w:rsid w:val="0023154A"/>
    <w:rsid w:val="00231D9D"/>
    <w:rsid w:val="00232D3D"/>
    <w:rsid w:val="0023420D"/>
    <w:rsid w:val="002344D7"/>
    <w:rsid w:val="00235727"/>
    <w:rsid w:val="00235C82"/>
    <w:rsid w:val="00236820"/>
    <w:rsid w:val="00237DC1"/>
    <w:rsid w:val="00240460"/>
    <w:rsid w:val="00240A3E"/>
    <w:rsid w:val="00240A84"/>
    <w:rsid w:val="002411AB"/>
    <w:rsid w:val="00241E7E"/>
    <w:rsid w:val="00242DB6"/>
    <w:rsid w:val="00242F98"/>
    <w:rsid w:val="0024335A"/>
    <w:rsid w:val="00244FB5"/>
    <w:rsid w:val="00246772"/>
    <w:rsid w:val="00251B37"/>
    <w:rsid w:val="002526A6"/>
    <w:rsid w:val="0025345F"/>
    <w:rsid w:val="002534E6"/>
    <w:rsid w:val="002539D2"/>
    <w:rsid w:val="002539D6"/>
    <w:rsid w:val="00254451"/>
    <w:rsid w:val="00255243"/>
    <w:rsid w:val="00255442"/>
    <w:rsid w:val="00257048"/>
    <w:rsid w:val="00260432"/>
    <w:rsid w:val="0026078A"/>
    <w:rsid w:val="00260FE7"/>
    <w:rsid w:val="00261599"/>
    <w:rsid w:val="00262246"/>
    <w:rsid w:val="00262457"/>
    <w:rsid w:val="002637D3"/>
    <w:rsid w:val="00264D34"/>
    <w:rsid w:val="0026537E"/>
    <w:rsid w:val="00266020"/>
    <w:rsid w:val="002666A1"/>
    <w:rsid w:val="002678F7"/>
    <w:rsid w:val="00267942"/>
    <w:rsid w:val="00267A46"/>
    <w:rsid w:val="00271407"/>
    <w:rsid w:val="002718D5"/>
    <w:rsid w:val="00271966"/>
    <w:rsid w:val="00272673"/>
    <w:rsid w:val="002726ED"/>
    <w:rsid w:val="002758B3"/>
    <w:rsid w:val="002766BC"/>
    <w:rsid w:val="0028064B"/>
    <w:rsid w:val="002810C4"/>
    <w:rsid w:val="0028124E"/>
    <w:rsid w:val="002820F1"/>
    <w:rsid w:val="002838A0"/>
    <w:rsid w:val="00284B50"/>
    <w:rsid w:val="00284D21"/>
    <w:rsid w:val="00286156"/>
    <w:rsid w:val="00286B3C"/>
    <w:rsid w:val="0028709F"/>
    <w:rsid w:val="00287B6C"/>
    <w:rsid w:val="00287F47"/>
    <w:rsid w:val="0029182D"/>
    <w:rsid w:val="00291AAE"/>
    <w:rsid w:val="002924D7"/>
    <w:rsid w:val="0029391B"/>
    <w:rsid w:val="0029441B"/>
    <w:rsid w:val="00294667"/>
    <w:rsid w:val="00294FA9"/>
    <w:rsid w:val="00295351"/>
    <w:rsid w:val="00295E62"/>
    <w:rsid w:val="00296B27"/>
    <w:rsid w:val="00297768"/>
    <w:rsid w:val="002A0A26"/>
    <w:rsid w:val="002A0B2C"/>
    <w:rsid w:val="002A0BB5"/>
    <w:rsid w:val="002A23CF"/>
    <w:rsid w:val="002A2F7C"/>
    <w:rsid w:val="002A321C"/>
    <w:rsid w:val="002A3271"/>
    <w:rsid w:val="002A3921"/>
    <w:rsid w:val="002A3ACA"/>
    <w:rsid w:val="002A432A"/>
    <w:rsid w:val="002A46D8"/>
    <w:rsid w:val="002A506C"/>
    <w:rsid w:val="002A5887"/>
    <w:rsid w:val="002A5C89"/>
    <w:rsid w:val="002A6449"/>
    <w:rsid w:val="002A76BD"/>
    <w:rsid w:val="002A7DAA"/>
    <w:rsid w:val="002B070F"/>
    <w:rsid w:val="002B0F9A"/>
    <w:rsid w:val="002B1D11"/>
    <w:rsid w:val="002B2094"/>
    <w:rsid w:val="002B45AC"/>
    <w:rsid w:val="002B475E"/>
    <w:rsid w:val="002B7117"/>
    <w:rsid w:val="002C0516"/>
    <w:rsid w:val="002C08B3"/>
    <w:rsid w:val="002C263A"/>
    <w:rsid w:val="002C36CA"/>
    <w:rsid w:val="002C3981"/>
    <w:rsid w:val="002C60AB"/>
    <w:rsid w:val="002C7069"/>
    <w:rsid w:val="002C7AD2"/>
    <w:rsid w:val="002C7C6A"/>
    <w:rsid w:val="002D05AD"/>
    <w:rsid w:val="002D06D3"/>
    <w:rsid w:val="002D2432"/>
    <w:rsid w:val="002D2B6E"/>
    <w:rsid w:val="002D48DF"/>
    <w:rsid w:val="002D4FB5"/>
    <w:rsid w:val="002D64DE"/>
    <w:rsid w:val="002D661F"/>
    <w:rsid w:val="002D68B8"/>
    <w:rsid w:val="002D6B19"/>
    <w:rsid w:val="002D6F79"/>
    <w:rsid w:val="002D75C3"/>
    <w:rsid w:val="002D799D"/>
    <w:rsid w:val="002E1150"/>
    <w:rsid w:val="002E1561"/>
    <w:rsid w:val="002E22DE"/>
    <w:rsid w:val="002E4310"/>
    <w:rsid w:val="002E43FD"/>
    <w:rsid w:val="002E5BD5"/>
    <w:rsid w:val="002E63AB"/>
    <w:rsid w:val="002E6B93"/>
    <w:rsid w:val="002E7483"/>
    <w:rsid w:val="002E7BC4"/>
    <w:rsid w:val="002F279A"/>
    <w:rsid w:val="002F3452"/>
    <w:rsid w:val="002F39A1"/>
    <w:rsid w:val="002F41C9"/>
    <w:rsid w:val="002F7205"/>
    <w:rsid w:val="002F73FB"/>
    <w:rsid w:val="002F77B0"/>
    <w:rsid w:val="00301376"/>
    <w:rsid w:val="00301899"/>
    <w:rsid w:val="0030199B"/>
    <w:rsid w:val="00301F2E"/>
    <w:rsid w:val="0030265D"/>
    <w:rsid w:val="0030469A"/>
    <w:rsid w:val="00304FB2"/>
    <w:rsid w:val="00306219"/>
    <w:rsid w:val="00307CF5"/>
    <w:rsid w:val="00311CFF"/>
    <w:rsid w:val="003123E3"/>
    <w:rsid w:val="00313BF1"/>
    <w:rsid w:val="00314EC8"/>
    <w:rsid w:val="00315023"/>
    <w:rsid w:val="003152AE"/>
    <w:rsid w:val="00315DB4"/>
    <w:rsid w:val="0031769E"/>
    <w:rsid w:val="00320415"/>
    <w:rsid w:val="0032050F"/>
    <w:rsid w:val="00320E47"/>
    <w:rsid w:val="00320F56"/>
    <w:rsid w:val="003210C8"/>
    <w:rsid w:val="00321524"/>
    <w:rsid w:val="00322981"/>
    <w:rsid w:val="003274A4"/>
    <w:rsid w:val="00327C6A"/>
    <w:rsid w:val="0033017D"/>
    <w:rsid w:val="0033256E"/>
    <w:rsid w:val="003334C1"/>
    <w:rsid w:val="003335BA"/>
    <w:rsid w:val="0033571A"/>
    <w:rsid w:val="00335835"/>
    <w:rsid w:val="0034079D"/>
    <w:rsid w:val="00340F31"/>
    <w:rsid w:val="00342275"/>
    <w:rsid w:val="00342799"/>
    <w:rsid w:val="00342B31"/>
    <w:rsid w:val="003436AA"/>
    <w:rsid w:val="00344D63"/>
    <w:rsid w:val="00346ACE"/>
    <w:rsid w:val="00347CD1"/>
    <w:rsid w:val="0035096A"/>
    <w:rsid w:val="0035104F"/>
    <w:rsid w:val="0035186F"/>
    <w:rsid w:val="00351C0D"/>
    <w:rsid w:val="00351EC6"/>
    <w:rsid w:val="00352446"/>
    <w:rsid w:val="00352C73"/>
    <w:rsid w:val="0035435E"/>
    <w:rsid w:val="00354A13"/>
    <w:rsid w:val="0035544B"/>
    <w:rsid w:val="00355C7E"/>
    <w:rsid w:val="00355D69"/>
    <w:rsid w:val="00356D67"/>
    <w:rsid w:val="0036192D"/>
    <w:rsid w:val="00361CD1"/>
    <w:rsid w:val="00364B23"/>
    <w:rsid w:val="0036633B"/>
    <w:rsid w:val="003667C0"/>
    <w:rsid w:val="00367292"/>
    <w:rsid w:val="00367C0C"/>
    <w:rsid w:val="00367EC9"/>
    <w:rsid w:val="00367F18"/>
    <w:rsid w:val="00373B42"/>
    <w:rsid w:val="003746BC"/>
    <w:rsid w:val="003759DE"/>
    <w:rsid w:val="00376D3A"/>
    <w:rsid w:val="00376F9B"/>
    <w:rsid w:val="00377CB5"/>
    <w:rsid w:val="00380038"/>
    <w:rsid w:val="0038227D"/>
    <w:rsid w:val="003829B4"/>
    <w:rsid w:val="0038440E"/>
    <w:rsid w:val="0038562A"/>
    <w:rsid w:val="00385C18"/>
    <w:rsid w:val="00387B24"/>
    <w:rsid w:val="00390468"/>
    <w:rsid w:val="00390C13"/>
    <w:rsid w:val="00392090"/>
    <w:rsid w:val="003939B1"/>
    <w:rsid w:val="003941BC"/>
    <w:rsid w:val="00394779"/>
    <w:rsid w:val="003954C0"/>
    <w:rsid w:val="00395DCF"/>
    <w:rsid w:val="00397A75"/>
    <w:rsid w:val="003A1906"/>
    <w:rsid w:val="003A2A12"/>
    <w:rsid w:val="003A3ADE"/>
    <w:rsid w:val="003A44AA"/>
    <w:rsid w:val="003A496B"/>
    <w:rsid w:val="003A4A54"/>
    <w:rsid w:val="003A4AEF"/>
    <w:rsid w:val="003A607A"/>
    <w:rsid w:val="003A7EB1"/>
    <w:rsid w:val="003B07E2"/>
    <w:rsid w:val="003B18B1"/>
    <w:rsid w:val="003B1D78"/>
    <w:rsid w:val="003B29BE"/>
    <w:rsid w:val="003B3AE8"/>
    <w:rsid w:val="003B3C42"/>
    <w:rsid w:val="003B3D08"/>
    <w:rsid w:val="003B50A7"/>
    <w:rsid w:val="003B6575"/>
    <w:rsid w:val="003B6E92"/>
    <w:rsid w:val="003B7C5E"/>
    <w:rsid w:val="003C0156"/>
    <w:rsid w:val="003C0A82"/>
    <w:rsid w:val="003C179F"/>
    <w:rsid w:val="003C5794"/>
    <w:rsid w:val="003C5CB4"/>
    <w:rsid w:val="003C6A63"/>
    <w:rsid w:val="003C7938"/>
    <w:rsid w:val="003C7ABB"/>
    <w:rsid w:val="003D01BE"/>
    <w:rsid w:val="003D0488"/>
    <w:rsid w:val="003D1746"/>
    <w:rsid w:val="003D34D3"/>
    <w:rsid w:val="003D421A"/>
    <w:rsid w:val="003D4834"/>
    <w:rsid w:val="003D4CCC"/>
    <w:rsid w:val="003D536C"/>
    <w:rsid w:val="003D58DE"/>
    <w:rsid w:val="003D5D09"/>
    <w:rsid w:val="003E1115"/>
    <w:rsid w:val="003E152B"/>
    <w:rsid w:val="003E1572"/>
    <w:rsid w:val="003E1F5B"/>
    <w:rsid w:val="003E319E"/>
    <w:rsid w:val="003E3A28"/>
    <w:rsid w:val="003E4248"/>
    <w:rsid w:val="003E6B37"/>
    <w:rsid w:val="003E785D"/>
    <w:rsid w:val="003E7DF3"/>
    <w:rsid w:val="003F12C3"/>
    <w:rsid w:val="003F1589"/>
    <w:rsid w:val="003F2B73"/>
    <w:rsid w:val="003F3417"/>
    <w:rsid w:val="003F3F1B"/>
    <w:rsid w:val="003F4044"/>
    <w:rsid w:val="003F4C9D"/>
    <w:rsid w:val="003F4D1A"/>
    <w:rsid w:val="00401621"/>
    <w:rsid w:val="004027D1"/>
    <w:rsid w:val="00403966"/>
    <w:rsid w:val="004042C3"/>
    <w:rsid w:val="00404490"/>
    <w:rsid w:val="004054E0"/>
    <w:rsid w:val="004057AF"/>
    <w:rsid w:val="004075AC"/>
    <w:rsid w:val="00407DC1"/>
    <w:rsid w:val="004107D4"/>
    <w:rsid w:val="00410C23"/>
    <w:rsid w:val="00410D50"/>
    <w:rsid w:val="00411AF4"/>
    <w:rsid w:val="00411FB4"/>
    <w:rsid w:val="00412B9A"/>
    <w:rsid w:val="00412E34"/>
    <w:rsid w:val="00412E4B"/>
    <w:rsid w:val="00414B26"/>
    <w:rsid w:val="00415EF7"/>
    <w:rsid w:val="004176DE"/>
    <w:rsid w:val="00417A8F"/>
    <w:rsid w:val="00423AA3"/>
    <w:rsid w:val="00424C2C"/>
    <w:rsid w:val="00424E1E"/>
    <w:rsid w:val="0042510E"/>
    <w:rsid w:val="00426B79"/>
    <w:rsid w:val="00426FB8"/>
    <w:rsid w:val="00430A93"/>
    <w:rsid w:val="00430E60"/>
    <w:rsid w:val="00430EE6"/>
    <w:rsid w:val="004311EB"/>
    <w:rsid w:val="00431F32"/>
    <w:rsid w:val="004326EF"/>
    <w:rsid w:val="0043310F"/>
    <w:rsid w:val="00434464"/>
    <w:rsid w:val="004351A0"/>
    <w:rsid w:val="00435ABC"/>
    <w:rsid w:val="00435ABE"/>
    <w:rsid w:val="0043725E"/>
    <w:rsid w:val="004404B9"/>
    <w:rsid w:val="00442465"/>
    <w:rsid w:val="00443876"/>
    <w:rsid w:val="00445745"/>
    <w:rsid w:val="00447654"/>
    <w:rsid w:val="00447E58"/>
    <w:rsid w:val="0045018C"/>
    <w:rsid w:val="00450628"/>
    <w:rsid w:val="00451EB5"/>
    <w:rsid w:val="00452020"/>
    <w:rsid w:val="0045263A"/>
    <w:rsid w:val="00453E8B"/>
    <w:rsid w:val="00453FAD"/>
    <w:rsid w:val="004553DC"/>
    <w:rsid w:val="00455999"/>
    <w:rsid w:val="00455CB8"/>
    <w:rsid w:val="004608A3"/>
    <w:rsid w:val="00462A87"/>
    <w:rsid w:val="00462AAA"/>
    <w:rsid w:val="00463404"/>
    <w:rsid w:val="00463550"/>
    <w:rsid w:val="004652A9"/>
    <w:rsid w:val="0046530C"/>
    <w:rsid w:val="004658D8"/>
    <w:rsid w:val="00465C72"/>
    <w:rsid w:val="004660EC"/>
    <w:rsid w:val="004667ED"/>
    <w:rsid w:val="00466C3C"/>
    <w:rsid w:val="00467F77"/>
    <w:rsid w:val="004711AC"/>
    <w:rsid w:val="004713F8"/>
    <w:rsid w:val="0047184A"/>
    <w:rsid w:val="00472EE5"/>
    <w:rsid w:val="00473D8B"/>
    <w:rsid w:val="004743EA"/>
    <w:rsid w:val="004754FC"/>
    <w:rsid w:val="0047584C"/>
    <w:rsid w:val="00476153"/>
    <w:rsid w:val="00476324"/>
    <w:rsid w:val="00477EB6"/>
    <w:rsid w:val="00480BD0"/>
    <w:rsid w:val="00482F44"/>
    <w:rsid w:val="00485A61"/>
    <w:rsid w:val="00485E22"/>
    <w:rsid w:val="00485FA1"/>
    <w:rsid w:val="00486F83"/>
    <w:rsid w:val="004878AF"/>
    <w:rsid w:val="00487A6B"/>
    <w:rsid w:val="00487D3F"/>
    <w:rsid w:val="00490A8C"/>
    <w:rsid w:val="004914FA"/>
    <w:rsid w:val="004920BA"/>
    <w:rsid w:val="004943E7"/>
    <w:rsid w:val="00494BC5"/>
    <w:rsid w:val="00495EEE"/>
    <w:rsid w:val="00497AFB"/>
    <w:rsid w:val="004A0273"/>
    <w:rsid w:val="004A56FF"/>
    <w:rsid w:val="004A5C6D"/>
    <w:rsid w:val="004A6473"/>
    <w:rsid w:val="004B112E"/>
    <w:rsid w:val="004B1BD2"/>
    <w:rsid w:val="004B1EBE"/>
    <w:rsid w:val="004B2A98"/>
    <w:rsid w:val="004B3D80"/>
    <w:rsid w:val="004B3EBD"/>
    <w:rsid w:val="004B6A25"/>
    <w:rsid w:val="004B7D97"/>
    <w:rsid w:val="004C046B"/>
    <w:rsid w:val="004C09F3"/>
    <w:rsid w:val="004C0F2E"/>
    <w:rsid w:val="004C12C6"/>
    <w:rsid w:val="004C1AE3"/>
    <w:rsid w:val="004C256A"/>
    <w:rsid w:val="004C27CF"/>
    <w:rsid w:val="004C35E8"/>
    <w:rsid w:val="004C47A6"/>
    <w:rsid w:val="004C49B2"/>
    <w:rsid w:val="004C5068"/>
    <w:rsid w:val="004C5F92"/>
    <w:rsid w:val="004C6ABA"/>
    <w:rsid w:val="004C6AC9"/>
    <w:rsid w:val="004C6F58"/>
    <w:rsid w:val="004D130B"/>
    <w:rsid w:val="004D2207"/>
    <w:rsid w:val="004D2C80"/>
    <w:rsid w:val="004D3B07"/>
    <w:rsid w:val="004D3C8C"/>
    <w:rsid w:val="004D5804"/>
    <w:rsid w:val="004D5B0B"/>
    <w:rsid w:val="004E014A"/>
    <w:rsid w:val="004E2E9D"/>
    <w:rsid w:val="004E3626"/>
    <w:rsid w:val="004E4528"/>
    <w:rsid w:val="004E552D"/>
    <w:rsid w:val="004E6303"/>
    <w:rsid w:val="004E6661"/>
    <w:rsid w:val="004F0D9C"/>
    <w:rsid w:val="004F0FCC"/>
    <w:rsid w:val="004F10FA"/>
    <w:rsid w:val="004F2C16"/>
    <w:rsid w:val="004F3F24"/>
    <w:rsid w:val="004F44C6"/>
    <w:rsid w:val="004F481D"/>
    <w:rsid w:val="004F556C"/>
    <w:rsid w:val="004F7F38"/>
    <w:rsid w:val="005009A7"/>
    <w:rsid w:val="00501B48"/>
    <w:rsid w:val="005020CA"/>
    <w:rsid w:val="005026EC"/>
    <w:rsid w:val="00502DAC"/>
    <w:rsid w:val="00503C76"/>
    <w:rsid w:val="00504F7F"/>
    <w:rsid w:val="00507B05"/>
    <w:rsid w:val="005121D4"/>
    <w:rsid w:val="00514230"/>
    <w:rsid w:val="00514DFA"/>
    <w:rsid w:val="00516B7E"/>
    <w:rsid w:val="00516E7E"/>
    <w:rsid w:val="00517BB3"/>
    <w:rsid w:val="00520F27"/>
    <w:rsid w:val="00521276"/>
    <w:rsid w:val="00521F8A"/>
    <w:rsid w:val="005221E6"/>
    <w:rsid w:val="005229CE"/>
    <w:rsid w:val="00522B41"/>
    <w:rsid w:val="00522D93"/>
    <w:rsid w:val="00523047"/>
    <w:rsid w:val="00524C18"/>
    <w:rsid w:val="00525D31"/>
    <w:rsid w:val="00525F34"/>
    <w:rsid w:val="005306F4"/>
    <w:rsid w:val="005320E6"/>
    <w:rsid w:val="00534287"/>
    <w:rsid w:val="00535B87"/>
    <w:rsid w:val="00537D2C"/>
    <w:rsid w:val="00541C06"/>
    <w:rsid w:val="005420DA"/>
    <w:rsid w:val="005421CD"/>
    <w:rsid w:val="00542A26"/>
    <w:rsid w:val="00542B93"/>
    <w:rsid w:val="00544DAC"/>
    <w:rsid w:val="00545335"/>
    <w:rsid w:val="00545C3F"/>
    <w:rsid w:val="00546224"/>
    <w:rsid w:val="0054622C"/>
    <w:rsid w:val="00546B22"/>
    <w:rsid w:val="005479CF"/>
    <w:rsid w:val="00547C9A"/>
    <w:rsid w:val="00550B77"/>
    <w:rsid w:val="005525D1"/>
    <w:rsid w:val="00553132"/>
    <w:rsid w:val="005556CC"/>
    <w:rsid w:val="00557397"/>
    <w:rsid w:val="00557B18"/>
    <w:rsid w:val="005615DC"/>
    <w:rsid w:val="005616B1"/>
    <w:rsid w:val="00562BC1"/>
    <w:rsid w:val="00563C3B"/>
    <w:rsid w:val="005657D4"/>
    <w:rsid w:val="005667D3"/>
    <w:rsid w:val="005700E8"/>
    <w:rsid w:val="00570EFC"/>
    <w:rsid w:val="0057138B"/>
    <w:rsid w:val="00572217"/>
    <w:rsid w:val="00572C62"/>
    <w:rsid w:val="00573AC5"/>
    <w:rsid w:val="00573EE4"/>
    <w:rsid w:val="00575E3B"/>
    <w:rsid w:val="005778A0"/>
    <w:rsid w:val="00577E7F"/>
    <w:rsid w:val="00581B93"/>
    <w:rsid w:val="0058200E"/>
    <w:rsid w:val="00582CAA"/>
    <w:rsid w:val="00582F0F"/>
    <w:rsid w:val="00586C54"/>
    <w:rsid w:val="005902E1"/>
    <w:rsid w:val="00590353"/>
    <w:rsid w:val="00592B53"/>
    <w:rsid w:val="00593D05"/>
    <w:rsid w:val="00597DE3"/>
    <w:rsid w:val="005A0719"/>
    <w:rsid w:val="005A078B"/>
    <w:rsid w:val="005A2D4C"/>
    <w:rsid w:val="005A2F65"/>
    <w:rsid w:val="005A380E"/>
    <w:rsid w:val="005A3CF8"/>
    <w:rsid w:val="005A6852"/>
    <w:rsid w:val="005A7436"/>
    <w:rsid w:val="005B02A5"/>
    <w:rsid w:val="005B0521"/>
    <w:rsid w:val="005B0E47"/>
    <w:rsid w:val="005B19EB"/>
    <w:rsid w:val="005B1F62"/>
    <w:rsid w:val="005B3B9D"/>
    <w:rsid w:val="005B4187"/>
    <w:rsid w:val="005B55F3"/>
    <w:rsid w:val="005B67C9"/>
    <w:rsid w:val="005C0A55"/>
    <w:rsid w:val="005C20BC"/>
    <w:rsid w:val="005C221E"/>
    <w:rsid w:val="005C4477"/>
    <w:rsid w:val="005C5056"/>
    <w:rsid w:val="005C56B2"/>
    <w:rsid w:val="005C57D5"/>
    <w:rsid w:val="005C6894"/>
    <w:rsid w:val="005D0DB7"/>
    <w:rsid w:val="005D558E"/>
    <w:rsid w:val="005D739A"/>
    <w:rsid w:val="005E0BB0"/>
    <w:rsid w:val="005E4359"/>
    <w:rsid w:val="005E4CB3"/>
    <w:rsid w:val="005E53F1"/>
    <w:rsid w:val="005E5EC0"/>
    <w:rsid w:val="005E6A6D"/>
    <w:rsid w:val="005E7895"/>
    <w:rsid w:val="005F0404"/>
    <w:rsid w:val="005F2135"/>
    <w:rsid w:val="005F4797"/>
    <w:rsid w:val="005F58DE"/>
    <w:rsid w:val="005F6104"/>
    <w:rsid w:val="005F6E6B"/>
    <w:rsid w:val="005F776F"/>
    <w:rsid w:val="006007CA"/>
    <w:rsid w:val="00600A05"/>
    <w:rsid w:val="00600B0F"/>
    <w:rsid w:val="00600ED2"/>
    <w:rsid w:val="006029DF"/>
    <w:rsid w:val="00603646"/>
    <w:rsid w:val="00603B4F"/>
    <w:rsid w:val="00603D45"/>
    <w:rsid w:val="0060591C"/>
    <w:rsid w:val="00605E1B"/>
    <w:rsid w:val="00607E96"/>
    <w:rsid w:val="00610406"/>
    <w:rsid w:val="006104E0"/>
    <w:rsid w:val="00611620"/>
    <w:rsid w:val="0061165C"/>
    <w:rsid w:val="00611980"/>
    <w:rsid w:val="0061202E"/>
    <w:rsid w:val="00613369"/>
    <w:rsid w:val="006149BA"/>
    <w:rsid w:val="00614B6C"/>
    <w:rsid w:val="00615575"/>
    <w:rsid w:val="006163E6"/>
    <w:rsid w:val="006170C1"/>
    <w:rsid w:val="00617372"/>
    <w:rsid w:val="00617C58"/>
    <w:rsid w:val="00620029"/>
    <w:rsid w:val="006204E4"/>
    <w:rsid w:val="00620574"/>
    <w:rsid w:val="00620802"/>
    <w:rsid w:val="00621000"/>
    <w:rsid w:val="006227FB"/>
    <w:rsid w:val="00624201"/>
    <w:rsid w:val="006254D0"/>
    <w:rsid w:val="0062577C"/>
    <w:rsid w:val="006261DB"/>
    <w:rsid w:val="00626571"/>
    <w:rsid w:val="00627E66"/>
    <w:rsid w:val="006300F5"/>
    <w:rsid w:val="00630607"/>
    <w:rsid w:val="00630D5D"/>
    <w:rsid w:val="006322EB"/>
    <w:rsid w:val="00632FB7"/>
    <w:rsid w:val="00635A0D"/>
    <w:rsid w:val="00636EDC"/>
    <w:rsid w:val="006370E5"/>
    <w:rsid w:val="006377D6"/>
    <w:rsid w:val="0064049C"/>
    <w:rsid w:val="00640773"/>
    <w:rsid w:val="00641A3D"/>
    <w:rsid w:val="00641D53"/>
    <w:rsid w:val="00642C49"/>
    <w:rsid w:val="00644743"/>
    <w:rsid w:val="0064538E"/>
    <w:rsid w:val="0064562B"/>
    <w:rsid w:val="00645917"/>
    <w:rsid w:val="00646C22"/>
    <w:rsid w:val="00647E43"/>
    <w:rsid w:val="0065086E"/>
    <w:rsid w:val="00650871"/>
    <w:rsid w:val="00650EC1"/>
    <w:rsid w:val="006518DE"/>
    <w:rsid w:val="00651F76"/>
    <w:rsid w:val="00651FDC"/>
    <w:rsid w:val="00652295"/>
    <w:rsid w:val="00653D0E"/>
    <w:rsid w:val="00653E41"/>
    <w:rsid w:val="00653EA2"/>
    <w:rsid w:val="00654284"/>
    <w:rsid w:val="006548CF"/>
    <w:rsid w:val="006549A8"/>
    <w:rsid w:val="0065542F"/>
    <w:rsid w:val="00655695"/>
    <w:rsid w:val="00655A93"/>
    <w:rsid w:val="0065625C"/>
    <w:rsid w:val="00657126"/>
    <w:rsid w:val="00657FC5"/>
    <w:rsid w:val="006606EA"/>
    <w:rsid w:val="00660CF4"/>
    <w:rsid w:val="0066111B"/>
    <w:rsid w:val="006617D6"/>
    <w:rsid w:val="00661ADF"/>
    <w:rsid w:val="00661F18"/>
    <w:rsid w:val="00662A4E"/>
    <w:rsid w:val="00664A38"/>
    <w:rsid w:val="00664CBE"/>
    <w:rsid w:val="00664DFA"/>
    <w:rsid w:val="00665E84"/>
    <w:rsid w:val="006671EB"/>
    <w:rsid w:val="006678F2"/>
    <w:rsid w:val="006723C7"/>
    <w:rsid w:val="00675337"/>
    <w:rsid w:val="0067575D"/>
    <w:rsid w:val="006770FD"/>
    <w:rsid w:val="00677693"/>
    <w:rsid w:val="00680213"/>
    <w:rsid w:val="006803B9"/>
    <w:rsid w:val="006810E8"/>
    <w:rsid w:val="0068376A"/>
    <w:rsid w:val="006837E1"/>
    <w:rsid w:val="006838EC"/>
    <w:rsid w:val="006842CC"/>
    <w:rsid w:val="00684605"/>
    <w:rsid w:val="00687125"/>
    <w:rsid w:val="006901E0"/>
    <w:rsid w:val="0069253B"/>
    <w:rsid w:val="0069297D"/>
    <w:rsid w:val="00693A02"/>
    <w:rsid w:val="006947E2"/>
    <w:rsid w:val="00695BE5"/>
    <w:rsid w:val="006A033E"/>
    <w:rsid w:val="006A15F5"/>
    <w:rsid w:val="006A1F10"/>
    <w:rsid w:val="006A2460"/>
    <w:rsid w:val="006A2D7B"/>
    <w:rsid w:val="006A3EBA"/>
    <w:rsid w:val="006A414C"/>
    <w:rsid w:val="006A5D04"/>
    <w:rsid w:val="006A66E2"/>
    <w:rsid w:val="006A7932"/>
    <w:rsid w:val="006B1FEA"/>
    <w:rsid w:val="006B2BF1"/>
    <w:rsid w:val="006B39BC"/>
    <w:rsid w:val="006B3F24"/>
    <w:rsid w:val="006B4D18"/>
    <w:rsid w:val="006B7556"/>
    <w:rsid w:val="006C04F4"/>
    <w:rsid w:val="006C0CC8"/>
    <w:rsid w:val="006C10B4"/>
    <w:rsid w:val="006C2D8F"/>
    <w:rsid w:val="006C378F"/>
    <w:rsid w:val="006C3C90"/>
    <w:rsid w:val="006C3D43"/>
    <w:rsid w:val="006C4954"/>
    <w:rsid w:val="006D0240"/>
    <w:rsid w:val="006D3309"/>
    <w:rsid w:val="006D3328"/>
    <w:rsid w:val="006D3589"/>
    <w:rsid w:val="006D56F8"/>
    <w:rsid w:val="006D6F1E"/>
    <w:rsid w:val="006D76F2"/>
    <w:rsid w:val="006E0677"/>
    <w:rsid w:val="006E13E8"/>
    <w:rsid w:val="006E1566"/>
    <w:rsid w:val="006E225B"/>
    <w:rsid w:val="006E3E32"/>
    <w:rsid w:val="006E4B42"/>
    <w:rsid w:val="006E5896"/>
    <w:rsid w:val="006E7515"/>
    <w:rsid w:val="006F0869"/>
    <w:rsid w:val="006F0CDC"/>
    <w:rsid w:val="006F29B3"/>
    <w:rsid w:val="006F2AF2"/>
    <w:rsid w:val="006F3012"/>
    <w:rsid w:val="006F580D"/>
    <w:rsid w:val="006F5933"/>
    <w:rsid w:val="006F5D96"/>
    <w:rsid w:val="0070042C"/>
    <w:rsid w:val="00700B28"/>
    <w:rsid w:val="00701772"/>
    <w:rsid w:val="007017CD"/>
    <w:rsid w:val="00701C67"/>
    <w:rsid w:val="007020DF"/>
    <w:rsid w:val="00703721"/>
    <w:rsid w:val="0070381B"/>
    <w:rsid w:val="00703A31"/>
    <w:rsid w:val="007050C8"/>
    <w:rsid w:val="0070584B"/>
    <w:rsid w:val="00705E84"/>
    <w:rsid w:val="00706042"/>
    <w:rsid w:val="007061F6"/>
    <w:rsid w:val="0070696A"/>
    <w:rsid w:val="00707AF4"/>
    <w:rsid w:val="00707CB6"/>
    <w:rsid w:val="00710CB5"/>
    <w:rsid w:val="00711258"/>
    <w:rsid w:val="00711C04"/>
    <w:rsid w:val="00712736"/>
    <w:rsid w:val="00713EC3"/>
    <w:rsid w:val="00714467"/>
    <w:rsid w:val="00714DB8"/>
    <w:rsid w:val="00715263"/>
    <w:rsid w:val="00715D38"/>
    <w:rsid w:val="00715F19"/>
    <w:rsid w:val="00716692"/>
    <w:rsid w:val="007169D3"/>
    <w:rsid w:val="007205D4"/>
    <w:rsid w:val="007226FF"/>
    <w:rsid w:val="007234FE"/>
    <w:rsid w:val="00723BCE"/>
    <w:rsid w:val="00723C21"/>
    <w:rsid w:val="00723E1F"/>
    <w:rsid w:val="00723E7C"/>
    <w:rsid w:val="00724CD3"/>
    <w:rsid w:val="00724F1E"/>
    <w:rsid w:val="00726993"/>
    <w:rsid w:val="0073097A"/>
    <w:rsid w:val="0073111E"/>
    <w:rsid w:val="0073276C"/>
    <w:rsid w:val="00733BB2"/>
    <w:rsid w:val="0073451A"/>
    <w:rsid w:val="007356B6"/>
    <w:rsid w:val="007369F7"/>
    <w:rsid w:val="00736FCB"/>
    <w:rsid w:val="00737190"/>
    <w:rsid w:val="00737EAB"/>
    <w:rsid w:val="00740710"/>
    <w:rsid w:val="00741625"/>
    <w:rsid w:val="00742DEB"/>
    <w:rsid w:val="0074324A"/>
    <w:rsid w:val="00743294"/>
    <w:rsid w:val="0074716A"/>
    <w:rsid w:val="00747986"/>
    <w:rsid w:val="00747B21"/>
    <w:rsid w:val="0075062C"/>
    <w:rsid w:val="00750C20"/>
    <w:rsid w:val="00751B3A"/>
    <w:rsid w:val="00752030"/>
    <w:rsid w:val="00753244"/>
    <w:rsid w:val="00754531"/>
    <w:rsid w:val="0075559C"/>
    <w:rsid w:val="007555A7"/>
    <w:rsid w:val="00756034"/>
    <w:rsid w:val="007568A0"/>
    <w:rsid w:val="00756CA1"/>
    <w:rsid w:val="00757769"/>
    <w:rsid w:val="0075794D"/>
    <w:rsid w:val="00761E6E"/>
    <w:rsid w:val="00761F87"/>
    <w:rsid w:val="007621B8"/>
    <w:rsid w:val="00765997"/>
    <w:rsid w:val="00767CFD"/>
    <w:rsid w:val="00767E2F"/>
    <w:rsid w:val="00770B91"/>
    <w:rsid w:val="00771D0B"/>
    <w:rsid w:val="007724D0"/>
    <w:rsid w:val="00772673"/>
    <w:rsid w:val="00773D3D"/>
    <w:rsid w:val="00774150"/>
    <w:rsid w:val="007741D2"/>
    <w:rsid w:val="007748DC"/>
    <w:rsid w:val="007762D3"/>
    <w:rsid w:val="00777B6D"/>
    <w:rsid w:val="00780107"/>
    <w:rsid w:val="007809C8"/>
    <w:rsid w:val="0078176D"/>
    <w:rsid w:val="00782749"/>
    <w:rsid w:val="00785FF9"/>
    <w:rsid w:val="00787190"/>
    <w:rsid w:val="00787306"/>
    <w:rsid w:val="0079027F"/>
    <w:rsid w:val="00791C50"/>
    <w:rsid w:val="00792967"/>
    <w:rsid w:val="00793EA1"/>
    <w:rsid w:val="007948DB"/>
    <w:rsid w:val="00795681"/>
    <w:rsid w:val="00797F80"/>
    <w:rsid w:val="007A06AA"/>
    <w:rsid w:val="007A1C73"/>
    <w:rsid w:val="007A2C85"/>
    <w:rsid w:val="007A3611"/>
    <w:rsid w:val="007A3BE3"/>
    <w:rsid w:val="007A3C17"/>
    <w:rsid w:val="007A4B44"/>
    <w:rsid w:val="007A57B4"/>
    <w:rsid w:val="007B102B"/>
    <w:rsid w:val="007B1643"/>
    <w:rsid w:val="007B1FD1"/>
    <w:rsid w:val="007B336B"/>
    <w:rsid w:val="007B35FB"/>
    <w:rsid w:val="007B3B13"/>
    <w:rsid w:val="007B5378"/>
    <w:rsid w:val="007B5460"/>
    <w:rsid w:val="007B5EB5"/>
    <w:rsid w:val="007B6B55"/>
    <w:rsid w:val="007C18E6"/>
    <w:rsid w:val="007C196D"/>
    <w:rsid w:val="007C2A5D"/>
    <w:rsid w:val="007C394E"/>
    <w:rsid w:val="007C4410"/>
    <w:rsid w:val="007C5C84"/>
    <w:rsid w:val="007D10FE"/>
    <w:rsid w:val="007D1E2D"/>
    <w:rsid w:val="007D401C"/>
    <w:rsid w:val="007D440A"/>
    <w:rsid w:val="007D5A80"/>
    <w:rsid w:val="007D6F0F"/>
    <w:rsid w:val="007D7424"/>
    <w:rsid w:val="007D778F"/>
    <w:rsid w:val="007E02B9"/>
    <w:rsid w:val="007E0806"/>
    <w:rsid w:val="007E16BC"/>
    <w:rsid w:val="007E30B2"/>
    <w:rsid w:val="007E5F37"/>
    <w:rsid w:val="007E6EBB"/>
    <w:rsid w:val="007E7F40"/>
    <w:rsid w:val="007F11CB"/>
    <w:rsid w:val="007F2A10"/>
    <w:rsid w:val="007F307F"/>
    <w:rsid w:val="007F322B"/>
    <w:rsid w:val="007F3DB9"/>
    <w:rsid w:val="007F68E2"/>
    <w:rsid w:val="007F7C2A"/>
    <w:rsid w:val="00800210"/>
    <w:rsid w:val="00801C7E"/>
    <w:rsid w:val="00801EB0"/>
    <w:rsid w:val="00801F94"/>
    <w:rsid w:val="008038CF"/>
    <w:rsid w:val="008051D8"/>
    <w:rsid w:val="00806A56"/>
    <w:rsid w:val="0081113F"/>
    <w:rsid w:val="008113D6"/>
    <w:rsid w:val="00811E27"/>
    <w:rsid w:val="00812FE0"/>
    <w:rsid w:val="00814688"/>
    <w:rsid w:val="008153C3"/>
    <w:rsid w:val="00816C77"/>
    <w:rsid w:val="00817B60"/>
    <w:rsid w:val="0082154E"/>
    <w:rsid w:val="00823473"/>
    <w:rsid w:val="008250C9"/>
    <w:rsid w:val="00825297"/>
    <w:rsid w:val="00825BD2"/>
    <w:rsid w:val="0082674B"/>
    <w:rsid w:val="008316F6"/>
    <w:rsid w:val="00831CB5"/>
    <w:rsid w:val="00832DFE"/>
    <w:rsid w:val="008335E7"/>
    <w:rsid w:val="008347E4"/>
    <w:rsid w:val="0083527E"/>
    <w:rsid w:val="008370AB"/>
    <w:rsid w:val="00837268"/>
    <w:rsid w:val="00840940"/>
    <w:rsid w:val="00842E94"/>
    <w:rsid w:val="008433C5"/>
    <w:rsid w:val="00845FBF"/>
    <w:rsid w:val="00846C4A"/>
    <w:rsid w:val="00847E2B"/>
    <w:rsid w:val="00847E5B"/>
    <w:rsid w:val="0085066A"/>
    <w:rsid w:val="00852367"/>
    <w:rsid w:val="00852476"/>
    <w:rsid w:val="00853FA3"/>
    <w:rsid w:val="00854D24"/>
    <w:rsid w:val="008600BE"/>
    <w:rsid w:val="0086054B"/>
    <w:rsid w:val="00861339"/>
    <w:rsid w:val="00863047"/>
    <w:rsid w:val="00866B8F"/>
    <w:rsid w:val="0086772F"/>
    <w:rsid w:val="00867CA6"/>
    <w:rsid w:val="0087144E"/>
    <w:rsid w:val="00872DB1"/>
    <w:rsid w:val="00874B07"/>
    <w:rsid w:val="00874BE8"/>
    <w:rsid w:val="00874F4A"/>
    <w:rsid w:val="008760CE"/>
    <w:rsid w:val="008762B7"/>
    <w:rsid w:val="008765B6"/>
    <w:rsid w:val="00876C5D"/>
    <w:rsid w:val="00876D2A"/>
    <w:rsid w:val="00877032"/>
    <w:rsid w:val="00881BBE"/>
    <w:rsid w:val="0088332F"/>
    <w:rsid w:val="00883BDA"/>
    <w:rsid w:val="0088473D"/>
    <w:rsid w:val="00890533"/>
    <w:rsid w:val="00890D65"/>
    <w:rsid w:val="00891BCD"/>
    <w:rsid w:val="00891E60"/>
    <w:rsid w:val="00892606"/>
    <w:rsid w:val="00892773"/>
    <w:rsid w:val="008932CA"/>
    <w:rsid w:val="00893604"/>
    <w:rsid w:val="008949D8"/>
    <w:rsid w:val="00894C71"/>
    <w:rsid w:val="00894E25"/>
    <w:rsid w:val="00895BDC"/>
    <w:rsid w:val="00895F22"/>
    <w:rsid w:val="00896F8A"/>
    <w:rsid w:val="008A26F5"/>
    <w:rsid w:val="008A3952"/>
    <w:rsid w:val="008A4460"/>
    <w:rsid w:val="008A479C"/>
    <w:rsid w:val="008A652D"/>
    <w:rsid w:val="008A7060"/>
    <w:rsid w:val="008B0B90"/>
    <w:rsid w:val="008B0C42"/>
    <w:rsid w:val="008B1D75"/>
    <w:rsid w:val="008B1F22"/>
    <w:rsid w:val="008B297A"/>
    <w:rsid w:val="008B4097"/>
    <w:rsid w:val="008B5D18"/>
    <w:rsid w:val="008B63FD"/>
    <w:rsid w:val="008B6CCB"/>
    <w:rsid w:val="008B6F4F"/>
    <w:rsid w:val="008B71D9"/>
    <w:rsid w:val="008C1840"/>
    <w:rsid w:val="008C1FDD"/>
    <w:rsid w:val="008C23D5"/>
    <w:rsid w:val="008C316D"/>
    <w:rsid w:val="008C334A"/>
    <w:rsid w:val="008C3B45"/>
    <w:rsid w:val="008C41F3"/>
    <w:rsid w:val="008C5A9A"/>
    <w:rsid w:val="008C75A5"/>
    <w:rsid w:val="008D0E39"/>
    <w:rsid w:val="008D154A"/>
    <w:rsid w:val="008D160A"/>
    <w:rsid w:val="008D2683"/>
    <w:rsid w:val="008D2F50"/>
    <w:rsid w:val="008D30DD"/>
    <w:rsid w:val="008D360E"/>
    <w:rsid w:val="008D62F8"/>
    <w:rsid w:val="008D6621"/>
    <w:rsid w:val="008D6AD6"/>
    <w:rsid w:val="008D78F9"/>
    <w:rsid w:val="008E0727"/>
    <w:rsid w:val="008E2D9C"/>
    <w:rsid w:val="008E5086"/>
    <w:rsid w:val="008E6F49"/>
    <w:rsid w:val="008F0FE8"/>
    <w:rsid w:val="008F1300"/>
    <w:rsid w:val="008F1B89"/>
    <w:rsid w:val="008F1F21"/>
    <w:rsid w:val="008F2036"/>
    <w:rsid w:val="008F23C0"/>
    <w:rsid w:val="008F2EBA"/>
    <w:rsid w:val="008F3209"/>
    <w:rsid w:val="008F48D9"/>
    <w:rsid w:val="008F5000"/>
    <w:rsid w:val="008F5A1A"/>
    <w:rsid w:val="008F65C7"/>
    <w:rsid w:val="008F69B0"/>
    <w:rsid w:val="008F7AB7"/>
    <w:rsid w:val="008F7D11"/>
    <w:rsid w:val="008F7D90"/>
    <w:rsid w:val="008F7EBC"/>
    <w:rsid w:val="00900056"/>
    <w:rsid w:val="009012E4"/>
    <w:rsid w:val="00901C1E"/>
    <w:rsid w:val="00902D84"/>
    <w:rsid w:val="00903F7B"/>
    <w:rsid w:val="00904775"/>
    <w:rsid w:val="0091004A"/>
    <w:rsid w:val="0091153B"/>
    <w:rsid w:val="00911E91"/>
    <w:rsid w:val="009141B4"/>
    <w:rsid w:val="009141FB"/>
    <w:rsid w:val="00915365"/>
    <w:rsid w:val="00916335"/>
    <w:rsid w:val="00916FE4"/>
    <w:rsid w:val="009171F3"/>
    <w:rsid w:val="009249FC"/>
    <w:rsid w:val="00926C94"/>
    <w:rsid w:val="00930DCA"/>
    <w:rsid w:val="00930DF5"/>
    <w:rsid w:val="009313FA"/>
    <w:rsid w:val="0093198C"/>
    <w:rsid w:val="009330DA"/>
    <w:rsid w:val="0093333C"/>
    <w:rsid w:val="00933953"/>
    <w:rsid w:val="00933E70"/>
    <w:rsid w:val="009340E1"/>
    <w:rsid w:val="00936A60"/>
    <w:rsid w:val="00937289"/>
    <w:rsid w:val="00941A03"/>
    <w:rsid w:val="00942BF4"/>
    <w:rsid w:val="00942E52"/>
    <w:rsid w:val="00944AB4"/>
    <w:rsid w:val="0094768F"/>
    <w:rsid w:val="0095112E"/>
    <w:rsid w:val="009523EF"/>
    <w:rsid w:val="009528E8"/>
    <w:rsid w:val="009547BF"/>
    <w:rsid w:val="00954902"/>
    <w:rsid w:val="00954A35"/>
    <w:rsid w:val="00954E3F"/>
    <w:rsid w:val="009553C2"/>
    <w:rsid w:val="00955B5F"/>
    <w:rsid w:val="00955D29"/>
    <w:rsid w:val="00956BA9"/>
    <w:rsid w:val="0095785D"/>
    <w:rsid w:val="0096080C"/>
    <w:rsid w:val="00964964"/>
    <w:rsid w:val="00965327"/>
    <w:rsid w:val="009666F7"/>
    <w:rsid w:val="00966E90"/>
    <w:rsid w:val="009674D1"/>
    <w:rsid w:val="00967804"/>
    <w:rsid w:val="00967F1F"/>
    <w:rsid w:val="00970BC8"/>
    <w:rsid w:val="00974064"/>
    <w:rsid w:val="0097468F"/>
    <w:rsid w:val="009746BC"/>
    <w:rsid w:val="00974793"/>
    <w:rsid w:val="009748E6"/>
    <w:rsid w:val="009754E7"/>
    <w:rsid w:val="009769E9"/>
    <w:rsid w:val="00976B60"/>
    <w:rsid w:val="00976FD6"/>
    <w:rsid w:val="0098117F"/>
    <w:rsid w:val="00981F18"/>
    <w:rsid w:val="009822B1"/>
    <w:rsid w:val="009824FC"/>
    <w:rsid w:val="00982734"/>
    <w:rsid w:val="00984B82"/>
    <w:rsid w:val="00984D48"/>
    <w:rsid w:val="00985A07"/>
    <w:rsid w:val="00986B18"/>
    <w:rsid w:val="00986EC3"/>
    <w:rsid w:val="009876D9"/>
    <w:rsid w:val="00990592"/>
    <w:rsid w:val="0099131B"/>
    <w:rsid w:val="00992862"/>
    <w:rsid w:val="00993A35"/>
    <w:rsid w:val="0099525C"/>
    <w:rsid w:val="00995E5B"/>
    <w:rsid w:val="00996F2A"/>
    <w:rsid w:val="009978FD"/>
    <w:rsid w:val="00997C4F"/>
    <w:rsid w:val="009A0B62"/>
    <w:rsid w:val="009A0C32"/>
    <w:rsid w:val="009A15C1"/>
    <w:rsid w:val="009A1D84"/>
    <w:rsid w:val="009A353B"/>
    <w:rsid w:val="009A6B19"/>
    <w:rsid w:val="009B0EE7"/>
    <w:rsid w:val="009B16D3"/>
    <w:rsid w:val="009B1730"/>
    <w:rsid w:val="009B2255"/>
    <w:rsid w:val="009B2C28"/>
    <w:rsid w:val="009B53CD"/>
    <w:rsid w:val="009B57EA"/>
    <w:rsid w:val="009C1409"/>
    <w:rsid w:val="009C177C"/>
    <w:rsid w:val="009C177D"/>
    <w:rsid w:val="009C1F9C"/>
    <w:rsid w:val="009C26C7"/>
    <w:rsid w:val="009C447A"/>
    <w:rsid w:val="009C52DF"/>
    <w:rsid w:val="009C5B9A"/>
    <w:rsid w:val="009D07E4"/>
    <w:rsid w:val="009D0C80"/>
    <w:rsid w:val="009D1C23"/>
    <w:rsid w:val="009D211D"/>
    <w:rsid w:val="009D52C0"/>
    <w:rsid w:val="009D62E2"/>
    <w:rsid w:val="009D78CE"/>
    <w:rsid w:val="009E00BE"/>
    <w:rsid w:val="009E13B3"/>
    <w:rsid w:val="009E1471"/>
    <w:rsid w:val="009E1A75"/>
    <w:rsid w:val="009E2BFA"/>
    <w:rsid w:val="009E5287"/>
    <w:rsid w:val="009E5AA8"/>
    <w:rsid w:val="009E619B"/>
    <w:rsid w:val="009F0A62"/>
    <w:rsid w:val="009F4C6A"/>
    <w:rsid w:val="009F6127"/>
    <w:rsid w:val="009F6990"/>
    <w:rsid w:val="009F6C23"/>
    <w:rsid w:val="00A00B73"/>
    <w:rsid w:val="00A02362"/>
    <w:rsid w:val="00A0287A"/>
    <w:rsid w:val="00A030E2"/>
    <w:rsid w:val="00A05F26"/>
    <w:rsid w:val="00A07CC6"/>
    <w:rsid w:val="00A10DC2"/>
    <w:rsid w:val="00A11933"/>
    <w:rsid w:val="00A11C72"/>
    <w:rsid w:val="00A12D57"/>
    <w:rsid w:val="00A1341B"/>
    <w:rsid w:val="00A13521"/>
    <w:rsid w:val="00A141CE"/>
    <w:rsid w:val="00A14435"/>
    <w:rsid w:val="00A15EA5"/>
    <w:rsid w:val="00A2306F"/>
    <w:rsid w:val="00A23994"/>
    <w:rsid w:val="00A2484F"/>
    <w:rsid w:val="00A2717D"/>
    <w:rsid w:val="00A300C2"/>
    <w:rsid w:val="00A302B8"/>
    <w:rsid w:val="00A318C5"/>
    <w:rsid w:val="00A32C19"/>
    <w:rsid w:val="00A3350A"/>
    <w:rsid w:val="00A33571"/>
    <w:rsid w:val="00A33D97"/>
    <w:rsid w:val="00A3658F"/>
    <w:rsid w:val="00A36868"/>
    <w:rsid w:val="00A373AD"/>
    <w:rsid w:val="00A37572"/>
    <w:rsid w:val="00A37E57"/>
    <w:rsid w:val="00A37F67"/>
    <w:rsid w:val="00A404E0"/>
    <w:rsid w:val="00A40992"/>
    <w:rsid w:val="00A46E48"/>
    <w:rsid w:val="00A47395"/>
    <w:rsid w:val="00A47CD1"/>
    <w:rsid w:val="00A504C4"/>
    <w:rsid w:val="00A5272C"/>
    <w:rsid w:val="00A52742"/>
    <w:rsid w:val="00A52CA5"/>
    <w:rsid w:val="00A53931"/>
    <w:rsid w:val="00A5461A"/>
    <w:rsid w:val="00A54E04"/>
    <w:rsid w:val="00A5521C"/>
    <w:rsid w:val="00A5678A"/>
    <w:rsid w:val="00A571B7"/>
    <w:rsid w:val="00A576A2"/>
    <w:rsid w:val="00A57DAF"/>
    <w:rsid w:val="00A611D2"/>
    <w:rsid w:val="00A612A2"/>
    <w:rsid w:val="00A61CDC"/>
    <w:rsid w:val="00A6205A"/>
    <w:rsid w:val="00A63052"/>
    <w:rsid w:val="00A63730"/>
    <w:rsid w:val="00A63B7B"/>
    <w:rsid w:val="00A63E18"/>
    <w:rsid w:val="00A645C5"/>
    <w:rsid w:val="00A65E51"/>
    <w:rsid w:val="00A666A9"/>
    <w:rsid w:val="00A67772"/>
    <w:rsid w:val="00A67B8C"/>
    <w:rsid w:val="00A709FF"/>
    <w:rsid w:val="00A71E10"/>
    <w:rsid w:val="00A73D7A"/>
    <w:rsid w:val="00A74793"/>
    <w:rsid w:val="00A827EC"/>
    <w:rsid w:val="00A83A0D"/>
    <w:rsid w:val="00A846E2"/>
    <w:rsid w:val="00A84DBD"/>
    <w:rsid w:val="00A84F3A"/>
    <w:rsid w:val="00A863B1"/>
    <w:rsid w:val="00A87438"/>
    <w:rsid w:val="00A90762"/>
    <w:rsid w:val="00A9202B"/>
    <w:rsid w:val="00A92642"/>
    <w:rsid w:val="00A93011"/>
    <w:rsid w:val="00A93D77"/>
    <w:rsid w:val="00A94960"/>
    <w:rsid w:val="00A97237"/>
    <w:rsid w:val="00A97C84"/>
    <w:rsid w:val="00A97F0E"/>
    <w:rsid w:val="00AA0262"/>
    <w:rsid w:val="00AA0804"/>
    <w:rsid w:val="00AA0BB1"/>
    <w:rsid w:val="00AA1644"/>
    <w:rsid w:val="00AA2DD3"/>
    <w:rsid w:val="00AA33DB"/>
    <w:rsid w:val="00AA3807"/>
    <w:rsid w:val="00AA41DF"/>
    <w:rsid w:val="00AA56F0"/>
    <w:rsid w:val="00AA7AD3"/>
    <w:rsid w:val="00AA7DB6"/>
    <w:rsid w:val="00AB2718"/>
    <w:rsid w:val="00AB4092"/>
    <w:rsid w:val="00AB4207"/>
    <w:rsid w:val="00AB4962"/>
    <w:rsid w:val="00AB5B58"/>
    <w:rsid w:val="00AB66B1"/>
    <w:rsid w:val="00AB72A4"/>
    <w:rsid w:val="00AB7B8A"/>
    <w:rsid w:val="00AB7C9A"/>
    <w:rsid w:val="00AB7E2E"/>
    <w:rsid w:val="00AC0AE2"/>
    <w:rsid w:val="00AC0BE2"/>
    <w:rsid w:val="00AC0D93"/>
    <w:rsid w:val="00AC1DFB"/>
    <w:rsid w:val="00AC1FE9"/>
    <w:rsid w:val="00AC2855"/>
    <w:rsid w:val="00AC54AE"/>
    <w:rsid w:val="00AC75FA"/>
    <w:rsid w:val="00AD0B24"/>
    <w:rsid w:val="00AD144F"/>
    <w:rsid w:val="00AD18A4"/>
    <w:rsid w:val="00AD4F7A"/>
    <w:rsid w:val="00AD4FAB"/>
    <w:rsid w:val="00AD7CDD"/>
    <w:rsid w:val="00AE09A1"/>
    <w:rsid w:val="00AE1596"/>
    <w:rsid w:val="00AE252A"/>
    <w:rsid w:val="00AE2FA3"/>
    <w:rsid w:val="00AE3491"/>
    <w:rsid w:val="00AE4543"/>
    <w:rsid w:val="00AE5017"/>
    <w:rsid w:val="00AE6FAB"/>
    <w:rsid w:val="00AE7146"/>
    <w:rsid w:val="00AE735C"/>
    <w:rsid w:val="00AE7821"/>
    <w:rsid w:val="00AE7B17"/>
    <w:rsid w:val="00AF0291"/>
    <w:rsid w:val="00AF0423"/>
    <w:rsid w:val="00AF0681"/>
    <w:rsid w:val="00AF10A9"/>
    <w:rsid w:val="00AF1E6A"/>
    <w:rsid w:val="00AF2263"/>
    <w:rsid w:val="00AF24CF"/>
    <w:rsid w:val="00AF24DB"/>
    <w:rsid w:val="00AF4C2D"/>
    <w:rsid w:val="00AF5016"/>
    <w:rsid w:val="00AF68BC"/>
    <w:rsid w:val="00AF7162"/>
    <w:rsid w:val="00B0113B"/>
    <w:rsid w:val="00B01C18"/>
    <w:rsid w:val="00B025A9"/>
    <w:rsid w:val="00B03A89"/>
    <w:rsid w:val="00B03EC6"/>
    <w:rsid w:val="00B05A46"/>
    <w:rsid w:val="00B07118"/>
    <w:rsid w:val="00B11082"/>
    <w:rsid w:val="00B110A2"/>
    <w:rsid w:val="00B11748"/>
    <w:rsid w:val="00B1409F"/>
    <w:rsid w:val="00B1429D"/>
    <w:rsid w:val="00B14E40"/>
    <w:rsid w:val="00B14E80"/>
    <w:rsid w:val="00B1658E"/>
    <w:rsid w:val="00B16A93"/>
    <w:rsid w:val="00B175E7"/>
    <w:rsid w:val="00B17B86"/>
    <w:rsid w:val="00B24E0D"/>
    <w:rsid w:val="00B24FBE"/>
    <w:rsid w:val="00B25267"/>
    <w:rsid w:val="00B25B76"/>
    <w:rsid w:val="00B26573"/>
    <w:rsid w:val="00B26B77"/>
    <w:rsid w:val="00B26D57"/>
    <w:rsid w:val="00B2760E"/>
    <w:rsid w:val="00B30312"/>
    <w:rsid w:val="00B30A76"/>
    <w:rsid w:val="00B30F9D"/>
    <w:rsid w:val="00B31D1C"/>
    <w:rsid w:val="00B32759"/>
    <w:rsid w:val="00B32949"/>
    <w:rsid w:val="00B33401"/>
    <w:rsid w:val="00B338DC"/>
    <w:rsid w:val="00B340A6"/>
    <w:rsid w:val="00B34E3A"/>
    <w:rsid w:val="00B35412"/>
    <w:rsid w:val="00B355D7"/>
    <w:rsid w:val="00B357B5"/>
    <w:rsid w:val="00B35D2F"/>
    <w:rsid w:val="00B362DC"/>
    <w:rsid w:val="00B36853"/>
    <w:rsid w:val="00B37E59"/>
    <w:rsid w:val="00B42FA8"/>
    <w:rsid w:val="00B42FC1"/>
    <w:rsid w:val="00B437EE"/>
    <w:rsid w:val="00B44714"/>
    <w:rsid w:val="00B45BBB"/>
    <w:rsid w:val="00B501E0"/>
    <w:rsid w:val="00B50CC5"/>
    <w:rsid w:val="00B516B5"/>
    <w:rsid w:val="00B52589"/>
    <w:rsid w:val="00B53F49"/>
    <w:rsid w:val="00B5403B"/>
    <w:rsid w:val="00B5438D"/>
    <w:rsid w:val="00B55758"/>
    <w:rsid w:val="00B560C2"/>
    <w:rsid w:val="00B56241"/>
    <w:rsid w:val="00B60B9F"/>
    <w:rsid w:val="00B6125A"/>
    <w:rsid w:val="00B612BA"/>
    <w:rsid w:val="00B61FD8"/>
    <w:rsid w:val="00B621A5"/>
    <w:rsid w:val="00B665AC"/>
    <w:rsid w:val="00B70028"/>
    <w:rsid w:val="00B73921"/>
    <w:rsid w:val="00B73A66"/>
    <w:rsid w:val="00B73DE3"/>
    <w:rsid w:val="00B7445D"/>
    <w:rsid w:val="00B745A2"/>
    <w:rsid w:val="00B76074"/>
    <w:rsid w:val="00B7610A"/>
    <w:rsid w:val="00B765F7"/>
    <w:rsid w:val="00B76F52"/>
    <w:rsid w:val="00B76FBD"/>
    <w:rsid w:val="00B772C9"/>
    <w:rsid w:val="00B7760C"/>
    <w:rsid w:val="00B778E2"/>
    <w:rsid w:val="00B80B11"/>
    <w:rsid w:val="00B80E98"/>
    <w:rsid w:val="00B81D5B"/>
    <w:rsid w:val="00B81E1D"/>
    <w:rsid w:val="00B82E21"/>
    <w:rsid w:val="00B86A30"/>
    <w:rsid w:val="00B87B9A"/>
    <w:rsid w:val="00B903B2"/>
    <w:rsid w:val="00B908FD"/>
    <w:rsid w:val="00B90BAC"/>
    <w:rsid w:val="00B942E6"/>
    <w:rsid w:val="00B94CA4"/>
    <w:rsid w:val="00B94D0F"/>
    <w:rsid w:val="00B95ADD"/>
    <w:rsid w:val="00B96347"/>
    <w:rsid w:val="00B978C6"/>
    <w:rsid w:val="00BA150D"/>
    <w:rsid w:val="00BA22AA"/>
    <w:rsid w:val="00BA6451"/>
    <w:rsid w:val="00BA7A17"/>
    <w:rsid w:val="00BB3513"/>
    <w:rsid w:val="00BB3A1C"/>
    <w:rsid w:val="00BB3EAB"/>
    <w:rsid w:val="00BB4F09"/>
    <w:rsid w:val="00BB769C"/>
    <w:rsid w:val="00BC181B"/>
    <w:rsid w:val="00BC1E9A"/>
    <w:rsid w:val="00BC240B"/>
    <w:rsid w:val="00BC31A8"/>
    <w:rsid w:val="00BC47F2"/>
    <w:rsid w:val="00BC7E92"/>
    <w:rsid w:val="00BD0025"/>
    <w:rsid w:val="00BD1373"/>
    <w:rsid w:val="00BD19EF"/>
    <w:rsid w:val="00BD19F8"/>
    <w:rsid w:val="00BD2833"/>
    <w:rsid w:val="00BD3B2B"/>
    <w:rsid w:val="00BD5533"/>
    <w:rsid w:val="00BD618B"/>
    <w:rsid w:val="00BD64C9"/>
    <w:rsid w:val="00BD773A"/>
    <w:rsid w:val="00BE0498"/>
    <w:rsid w:val="00BE0704"/>
    <w:rsid w:val="00BE166F"/>
    <w:rsid w:val="00BE2FA8"/>
    <w:rsid w:val="00BE3722"/>
    <w:rsid w:val="00BE37E2"/>
    <w:rsid w:val="00BE3C69"/>
    <w:rsid w:val="00BE44CF"/>
    <w:rsid w:val="00BE4EA8"/>
    <w:rsid w:val="00BE63EA"/>
    <w:rsid w:val="00BE675B"/>
    <w:rsid w:val="00BE6811"/>
    <w:rsid w:val="00BF0381"/>
    <w:rsid w:val="00BF0D17"/>
    <w:rsid w:val="00BF1BA8"/>
    <w:rsid w:val="00BF205D"/>
    <w:rsid w:val="00BF4D0D"/>
    <w:rsid w:val="00BF4D95"/>
    <w:rsid w:val="00BF7A27"/>
    <w:rsid w:val="00C018C1"/>
    <w:rsid w:val="00C02A38"/>
    <w:rsid w:val="00C02D1B"/>
    <w:rsid w:val="00C04B10"/>
    <w:rsid w:val="00C07538"/>
    <w:rsid w:val="00C1116F"/>
    <w:rsid w:val="00C112FD"/>
    <w:rsid w:val="00C12156"/>
    <w:rsid w:val="00C139B1"/>
    <w:rsid w:val="00C14E4F"/>
    <w:rsid w:val="00C159C3"/>
    <w:rsid w:val="00C1674B"/>
    <w:rsid w:val="00C2049B"/>
    <w:rsid w:val="00C218FF"/>
    <w:rsid w:val="00C22740"/>
    <w:rsid w:val="00C22C94"/>
    <w:rsid w:val="00C24BB4"/>
    <w:rsid w:val="00C26B05"/>
    <w:rsid w:val="00C270D6"/>
    <w:rsid w:val="00C27231"/>
    <w:rsid w:val="00C27865"/>
    <w:rsid w:val="00C311A8"/>
    <w:rsid w:val="00C32084"/>
    <w:rsid w:val="00C32324"/>
    <w:rsid w:val="00C32FBA"/>
    <w:rsid w:val="00C3392E"/>
    <w:rsid w:val="00C34982"/>
    <w:rsid w:val="00C3703C"/>
    <w:rsid w:val="00C370F1"/>
    <w:rsid w:val="00C3743F"/>
    <w:rsid w:val="00C40B10"/>
    <w:rsid w:val="00C42B06"/>
    <w:rsid w:val="00C42B95"/>
    <w:rsid w:val="00C4346B"/>
    <w:rsid w:val="00C43F02"/>
    <w:rsid w:val="00C45AC0"/>
    <w:rsid w:val="00C460AB"/>
    <w:rsid w:val="00C46547"/>
    <w:rsid w:val="00C467BB"/>
    <w:rsid w:val="00C47F9A"/>
    <w:rsid w:val="00C52249"/>
    <w:rsid w:val="00C542D6"/>
    <w:rsid w:val="00C54C5A"/>
    <w:rsid w:val="00C55E83"/>
    <w:rsid w:val="00C55ED7"/>
    <w:rsid w:val="00C56033"/>
    <w:rsid w:val="00C60438"/>
    <w:rsid w:val="00C60E14"/>
    <w:rsid w:val="00C612EF"/>
    <w:rsid w:val="00C61E85"/>
    <w:rsid w:val="00C62175"/>
    <w:rsid w:val="00C62578"/>
    <w:rsid w:val="00C62761"/>
    <w:rsid w:val="00C667AB"/>
    <w:rsid w:val="00C66A4B"/>
    <w:rsid w:val="00C67C7F"/>
    <w:rsid w:val="00C704B2"/>
    <w:rsid w:val="00C7108A"/>
    <w:rsid w:val="00C710B4"/>
    <w:rsid w:val="00C72795"/>
    <w:rsid w:val="00C728AD"/>
    <w:rsid w:val="00C732EC"/>
    <w:rsid w:val="00C739C2"/>
    <w:rsid w:val="00C7415B"/>
    <w:rsid w:val="00C74756"/>
    <w:rsid w:val="00C74B08"/>
    <w:rsid w:val="00C74B47"/>
    <w:rsid w:val="00C75D32"/>
    <w:rsid w:val="00C763A2"/>
    <w:rsid w:val="00C774F8"/>
    <w:rsid w:val="00C77F9A"/>
    <w:rsid w:val="00C80175"/>
    <w:rsid w:val="00C813F7"/>
    <w:rsid w:val="00C81F4B"/>
    <w:rsid w:val="00C8231F"/>
    <w:rsid w:val="00C8349B"/>
    <w:rsid w:val="00C8352F"/>
    <w:rsid w:val="00C83579"/>
    <w:rsid w:val="00C85B4C"/>
    <w:rsid w:val="00C85FD8"/>
    <w:rsid w:val="00C86465"/>
    <w:rsid w:val="00C87876"/>
    <w:rsid w:val="00C90720"/>
    <w:rsid w:val="00C915D4"/>
    <w:rsid w:val="00C92074"/>
    <w:rsid w:val="00C937E2"/>
    <w:rsid w:val="00C93C0E"/>
    <w:rsid w:val="00C96439"/>
    <w:rsid w:val="00CA0295"/>
    <w:rsid w:val="00CA1050"/>
    <w:rsid w:val="00CA27B0"/>
    <w:rsid w:val="00CA43C5"/>
    <w:rsid w:val="00CA4E77"/>
    <w:rsid w:val="00CA6576"/>
    <w:rsid w:val="00CA67FA"/>
    <w:rsid w:val="00CA6ADC"/>
    <w:rsid w:val="00CA6BDC"/>
    <w:rsid w:val="00CA7AE3"/>
    <w:rsid w:val="00CB0614"/>
    <w:rsid w:val="00CB0B0A"/>
    <w:rsid w:val="00CB0DD1"/>
    <w:rsid w:val="00CB184F"/>
    <w:rsid w:val="00CB4E19"/>
    <w:rsid w:val="00CB5478"/>
    <w:rsid w:val="00CB5675"/>
    <w:rsid w:val="00CC069A"/>
    <w:rsid w:val="00CC0D29"/>
    <w:rsid w:val="00CC12FC"/>
    <w:rsid w:val="00CC1700"/>
    <w:rsid w:val="00CC21DF"/>
    <w:rsid w:val="00CC2758"/>
    <w:rsid w:val="00CC4F49"/>
    <w:rsid w:val="00CC5D61"/>
    <w:rsid w:val="00CC6986"/>
    <w:rsid w:val="00CC6AFC"/>
    <w:rsid w:val="00CC6BF7"/>
    <w:rsid w:val="00CC751C"/>
    <w:rsid w:val="00CC7A09"/>
    <w:rsid w:val="00CD0A1C"/>
    <w:rsid w:val="00CD1F09"/>
    <w:rsid w:val="00CD28D3"/>
    <w:rsid w:val="00CD3EEF"/>
    <w:rsid w:val="00CD4D4B"/>
    <w:rsid w:val="00CD61B5"/>
    <w:rsid w:val="00CD70A5"/>
    <w:rsid w:val="00CE0217"/>
    <w:rsid w:val="00CE1E2F"/>
    <w:rsid w:val="00CE1EB5"/>
    <w:rsid w:val="00CE2011"/>
    <w:rsid w:val="00CE23DF"/>
    <w:rsid w:val="00CE3763"/>
    <w:rsid w:val="00CE5389"/>
    <w:rsid w:val="00CE54FB"/>
    <w:rsid w:val="00CE67F1"/>
    <w:rsid w:val="00CE69F3"/>
    <w:rsid w:val="00CE7E21"/>
    <w:rsid w:val="00CF06F5"/>
    <w:rsid w:val="00CF0D03"/>
    <w:rsid w:val="00CF0E4C"/>
    <w:rsid w:val="00CF2D29"/>
    <w:rsid w:val="00CF3477"/>
    <w:rsid w:val="00CF4DA3"/>
    <w:rsid w:val="00CF5642"/>
    <w:rsid w:val="00CF7AAE"/>
    <w:rsid w:val="00D019B2"/>
    <w:rsid w:val="00D0259A"/>
    <w:rsid w:val="00D0270D"/>
    <w:rsid w:val="00D02DD0"/>
    <w:rsid w:val="00D0499E"/>
    <w:rsid w:val="00D051BE"/>
    <w:rsid w:val="00D07D79"/>
    <w:rsid w:val="00D1001E"/>
    <w:rsid w:val="00D1038A"/>
    <w:rsid w:val="00D10C8F"/>
    <w:rsid w:val="00D10EB8"/>
    <w:rsid w:val="00D11547"/>
    <w:rsid w:val="00D12D14"/>
    <w:rsid w:val="00D13E6C"/>
    <w:rsid w:val="00D13F74"/>
    <w:rsid w:val="00D14967"/>
    <w:rsid w:val="00D15681"/>
    <w:rsid w:val="00D15A04"/>
    <w:rsid w:val="00D1774F"/>
    <w:rsid w:val="00D213A8"/>
    <w:rsid w:val="00D235AA"/>
    <w:rsid w:val="00D24956"/>
    <w:rsid w:val="00D25890"/>
    <w:rsid w:val="00D259FA"/>
    <w:rsid w:val="00D26F06"/>
    <w:rsid w:val="00D3009B"/>
    <w:rsid w:val="00D32361"/>
    <w:rsid w:val="00D33E0E"/>
    <w:rsid w:val="00D33F2C"/>
    <w:rsid w:val="00D34067"/>
    <w:rsid w:val="00D3521F"/>
    <w:rsid w:val="00D35A59"/>
    <w:rsid w:val="00D37AAC"/>
    <w:rsid w:val="00D37E46"/>
    <w:rsid w:val="00D402B5"/>
    <w:rsid w:val="00D420E0"/>
    <w:rsid w:val="00D435E2"/>
    <w:rsid w:val="00D438AC"/>
    <w:rsid w:val="00D45361"/>
    <w:rsid w:val="00D52682"/>
    <w:rsid w:val="00D52A8F"/>
    <w:rsid w:val="00D53B59"/>
    <w:rsid w:val="00D55751"/>
    <w:rsid w:val="00D56729"/>
    <w:rsid w:val="00D567CE"/>
    <w:rsid w:val="00D573D6"/>
    <w:rsid w:val="00D6039B"/>
    <w:rsid w:val="00D63463"/>
    <w:rsid w:val="00D650E1"/>
    <w:rsid w:val="00D653F8"/>
    <w:rsid w:val="00D660D5"/>
    <w:rsid w:val="00D66565"/>
    <w:rsid w:val="00D6691F"/>
    <w:rsid w:val="00D66C9F"/>
    <w:rsid w:val="00D67419"/>
    <w:rsid w:val="00D67475"/>
    <w:rsid w:val="00D67574"/>
    <w:rsid w:val="00D67D64"/>
    <w:rsid w:val="00D704D5"/>
    <w:rsid w:val="00D714E9"/>
    <w:rsid w:val="00D74E9E"/>
    <w:rsid w:val="00D75E2D"/>
    <w:rsid w:val="00D76E0E"/>
    <w:rsid w:val="00D774B6"/>
    <w:rsid w:val="00D77E46"/>
    <w:rsid w:val="00D77F31"/>
    <w:rsid w:val="00D81259"/>
    <w:rsid w:val="00D81A4E"/>
    <w:rsid w:val="00D85735"/>
    <w:rsid w:val="00D8752D"/>
    <w:rsid w:val="00D877A3"/>
    <w:rsid w:val="00D90096"/>
    <w:rsid w:val="00D91DA0"/>
    <w:rsid w:val="00D91F0B"/>
    <w:rsid w:val="00D93367"/>
    <w:rsid w:val="00D94714"/>
    <w:rsid w:val="00D94975"/>
    <w:rsid w:val="00D979F2"/>
    <w:rsid w:val="00DA056A"/>
    <w:rsid w:val="00DA07EC"/>
    <w:rsid w:val="00DA0E03"/>
    <w:rsid w:val="00DA2360"/>
    <w:rsid w:val="00DA3D2F"/>
    <w:rsid w:val="00DA54FC"/>
    <w:rsid w:val="00DA599C"/>
    <w:rsid w:val="00DA5A7F"/>
    <w:rsid w:val="00DA5DC7"/>
    <w:rsid w:val="00DA63F4"/>
    <w:rsid w:val="00DB3B05"/>
    <w:rsid w:val="00DB4C8F"/>
    <w:rsid w:val="00DB5A34"/>
    <w:rsid w:val="00DB5B22"/>
    <w:rsid w:val="00DB605A"/>
    <w:rsid w:val="00DB7796"/>
    <w:rsid w:val="00DB77BE"/>
    <w:rsid w:val="00DB7BB5"/>
    <w:rsid w:val="00DB7E89"/>
    <w:rsid w:val="00DC1DCF"/>
    <w:rsid w:val="00DC24C4"/>
    <w:rsid w:val="00DC29A1"/>
    <w:rsid w:val="00DC4270"/>
    <w:rsid w:val="00DC435A"/>
    <w:rsid w:val="00DC4A7C"/>
    <w:rsid w:val="00DC501F"/>
    <w:rsid w:val="00DC50C2"/>
    <w:rsid w:val="00DC5E5E"/>
    <w:rsid w:val="00DC5E85"/>
    <w:rsid w:val="00DC742E"/>
    <w:rsid w:val="00DC7780"/>
    <w:rsid w:val="00DC77AF"/>
    <w:rsid w:val="00DD127B"/>
    <w:rsid w:val="00DD1D4B"/>
    <w:rsid w:val="00DD3A8F"/>
    <w:rsid w:val="00DD5763"/>
    <w:rsid w:val="00DD589B"/>
    <w:rsid w:val="00DD62DC"/>
    <w:rsid w:val="00DD7F77"/>
    <w:rsid w:val="00DE0199"/>
    <w:rsid w:val="00DE0A56"/>
    <w:rsid w:val="00DE17D0"/>
    <w:rsid w:val="00DE1ECB"/>
    <w:rsid w:val="00DE23ED"/>
    <w:rsid w:val="00DE2533"/>
    <w:rsid w:val="00DE3F21"/>
    <w:rsid w:val="00DE46BB"/>
    <w:rsid w:val="00DE62D1"/>
    <w:rsid w:val="00DE664D"/>
    <w:rsid w:val="00DE7383"/>
    <w:rsid w:val="00DF05AA"/>
    <w:rsid w:val="00DF1684"/>
    <w:rsid w:val="00DF1DE4"/>
    <w:rsid w:val="00DF279A"/>
    <w:rsid w:val="00DF4720"/>
    <w:rsid w:val="00DF5580"/>
    <w:rsid w:val="00E00289"/>
    <w:rsid w:val="00E00F99"/>
    <w:rsid w:val="00E01B42"/>
    <w:rsid w:val="00E02D9C"/>
    <w:rsid w:val="00E04144"/>
    <w:rsid w:val="00E05B34"/>
    <w:rsid w:val="00E10A19"/>
    <w:rsid w:val="00E10E74"/>
    <w:rsid w:val="00E11463"/>
    <w:rsid w:val="00E135F1"/>
    <w:rsid w:val="00E13910"/>
    <w:rsid w:val="00E14061"/>
    <w:rsid w:val="00E15261"/>
    <w:rsid w:val="00E15336"/>
    <w:rsid w:val="00E15E65"/>
    <w:rsid w:val="00E16FA9"/>
    <w:rsid w:val="00E2038C"/>
    <w:rsid w:val="00E21358"/>
    <w:rsid w:val="00E2264E"/>
    <w:rsid w:val="00E2322F"/>
    <w:rsid w:val="00E2398E"/>
    <w:rsid w:val="00E252A2"/>
    <w:rsid w:val="00E25640"/>
    <w:rsid w:val="00E25DB8"/>
    <w:rsid w:val="00E30AE5"/>
    <w:rsid w:val="00E3216B"/>
    <w:rsid w:val="00E34E31"/>
    <w:rsid w:val="00E34EEC"/>
    <w:rsid w:val="00E406AC"/>
    <w:rsid w:val="00E40F6D"/>
    <w:rsid w:val="00E420E4"/>
    <w:rsid w:val="00E4485E"/>
    <w:rsid w:val="00E451B4"/>
    <w:rsid w:val="00E51F08"/>
    <w:rsid w:val="00E51F81"/>
    <w:rsid w:val="00E525A1"/>
    <w:rsid w:val="00E5297F"/>
    <w:rsid w:val="00E549FF"/>
    <w:rsid w:val="00E556C0"/>
    <w:rsid w:val="00E55E54"/>
    <w:rsid w:val="00E56A91"/>
    <w:rsid w:val="00E57049"/>
    <w:rsid w:val="00E570B3"/>
    <w:rsid w:val="00E570F0"/>
    <w:rsid w:val="00E57694"/>
    <w:rsid w:val="00E60029"/>
    <w:rsid w:val="00E60AB0"/>
    <w:rsid w:val="00E60CC7"/>
    <w:rsid w:val="00E60FFA"/>
    <w:rsid w:val="00E62FC6"/>
    <w:rsid w:val="00E63308"/>
    <w:rsid w:val="00E656B2"/>
    <w:rsid w:val="00E66920"/>
    <w:rsid w:val="00E671E7"/>
    <w:rsid w:val="00E70751"/>
    <w:rsid w:val="00E70A90"/>
    <w:rsid w:val="00E70B3A"/>
    <w:rsid w:val="00E71081"/>
    <w:rsid w:val="00E71097"/>
    <w:rsid w:val="00E7148E"/>
    <w:rsid w:val="00E716A4"/>
    <w:rsid w:val="00E71DF3"/>
    <w:rsid w:val="00E71EC0"/>
    <w:rsid w:val="00E72388"/>
    <w:rsid w:val="00E723DB"/>
    <w:rsid w:val="00E7266F"/>
    <w:rsid w:val="00E729F8"/>
    <w:rsid w:val="00E72C5E"/>
    <w:rsid w:val="00E73540"/>
    <w:rsid w:val="00E737F1"/>
    <w:rsid w:val="00E75FF2"/>
    <w:rsid w:val="00E77933"/>
    <w:rsid w:val="00E77D2E"/>
    <w:rsid w:val="00E80432"/>
    <w:rsid w:val="00E80790"/>
    <w:rsid w:val="00E80C08"/>
    <w:rsid w:val="00E81B1E"/>
    <w:rsid w:val="00E81DA3"/>
    <w:rsid w:val="00E81DF0"/>
    <w:rsid w:val="00E839B2"/>
    <w:rsid w:val="00E83BE5"/>
    <w:rsid w:val="00E8480C"/>
    <w:rsid w:val="00E86090"/>
    <w:rsid w:val="00E86600"/>
    <w:rsid w:val="00E87ABF"/>
    <w:rsid w:val="00E90327"/>
    <w:rsid w:val="00E90B22"/>
    <w:rsid w:val="00E926F8"/>
    <w:rsid w:val="00E936DF"/>
    <w:rsid w:val="00E94637"/>
    <w:rsid w:val="00E95E94"/>
    <w:rsid w:val="00EA16EA"/>
    <w:rsid w:val="00EA1CDF"/>
    <w:rsid w:val="00EA2C43"/>
    <w:rsid w:val="00EA3FAF"/>
    <w:rsid w:val="00EA4619"/>
    <w:rsid w:val="00EA5CFE"/>
    <w:rsid w:val="00EA5E87"/>
    <w:rsid w:val="00EA667A"/>
    <w:rsid w:val="00EA68FC"/>
    <w:rsid w:val="00EA7049"/>
    <w:rsid w:val="00EB082E"/>
    <w:rsid w:val="00EB0C9F"/>
    <w:rsid w:val="00EB1749"/>
    <w:rsid w:val="00EB4B99"/>
    <w:rsid w:val="00EB4F28"/>
    <w:rsid w:val="00EB5333"/>
    <w:rsid w:val="00EB6AE8"/>
    <w:rsid w:val="00EB77CB"/>
    <w:rsid w:val="00EB7901"/>
    <w:rsid w:val="00EB799F"/>
    <w:rsid w:val="00EC0689"/>
    <w:rsid w:val="00EC18DC"/>
    <w:rsid w:val="00EC3FB9"/>
    <w:rsid w:val="00EC4C7F"/>
    <w:rsid w:val="00EC5389"/>
    <w:rsid w:val="00EC596E"/>
    <w:rsid w:val="00EC5E31"/>
    <w:rsid w:val="00EC7410"/>
    <w:rsid w:val="00EC7423"/>
    <w:rsid w:val="00ED0012"/>
    <w:rsid w:val="00ED2069"/>
    <w:rsid w:val="00ED23C7"/>
    <w:rsid w:val="00ED248F"/>
    <w:rsid w:val="00ED3427"/>
    <w:rsid w:val="00ED6533"/>
    <w:rsid w:val="00ED7055"/>
    <w:rsid w:val="00ED71EB"/>
    <w:rsid w:val="00ED7856"/>
    <w:rsid w:val="00EE02B0"/>
    <w:rsid w:val="00EE04CD"/>
    <w:rsid w:val="00EE0C73"/>
    <w:rsid w:val="00EE1566"/>
    <w:rsid w:val="00EE1973"/>
    <w:rsid w:val="00EE2814"/>
    <w:rsid w:val="00EE551D"/>
    <w:rsid w:val="00EE5BFC"/>
    <w:rsid w:val="00EE7413"/>
    <w:rsid w:val="00EE77B6"/>
    <w:rsid w:val="00EF33A8"/>
    <w:rsid w:val="00EF474F"/>
    <w:rsid w:val="00EF5067"/>
    <w:rsid w:val="00EF6D07"/>
    <w:rsid w:val="00EF73FE"/>
    <w:rsid w:val="00EF7620"/>
    <w:rsid w:val="00F00026"/>
    <w:rsid w:val="00F00FAA"/>
    <w:rsid w:val="00F0124D"/>
    <w:rsid w:val="00F01478"/>
    <w:rsid w:val="00F027AC"/>
    <w:rsid w:val="00F03488"/>
    <w:rsid w:val="00F0355E"/>
    <w:rsid w:val="00F03600"/>
    <w:rsid w:val="00F037CB"/>
    <w:rsid w:val="00F03904"/>
    <w:rsid w:val="00F04F44"/>
    <w:rsid w:val="00F050AE"/>
    <w:rsid w:val="00F05134"/>
    <w:rsid w:val="00F068EF"/>
    <w:rsid w:val="00F06D93"/>
    <w:rsid w:val="00F117DA"/>
    <w:rsid w:val="00F120F1"/>
    <w:rsid w:val="00F13F93"/>
    <w:rsid w:val="00F14B29"/>
    <w:rsid w:val="00F161BA"/>
    <w:rsid w:val="00F16C0B"/>
    <w:rsid w:val="00F1772F"/>
    <w:rsid w:val="00F17C52"/>
    <w:rsid w:val="00F20171"/>
    <w:rsid w:val="00F212F0"/>
    <w:rsid w:val="00F22BF4"/>
    <w:rsid w:val="00F23395"/>
    <w:rsid w:val="00F26DF7"/>
    <w:rsid w:val="00F27BCF"/>
    <w:rsid w:val="00F30D5B"/>
    <w:rsid w:val="00F31197"/>
    <w:rsid w:val="00F3147E"/>
    <w:rsid w:val="00F31617"/>
    <w:rsid w:val="00F31A21"/>
    <w:rsid w:val="00F33915"/>
    <w:rsid w:val="00F35F88"/>
    <w:rsid w:val="00F3602A"/>
    <w:rsid w:val="00F361F0"/>
    <w:rsid w:val="00F3733E"/>
    <w:rsid w:val="00F40376"/>
    <w:rsid w:val="00F40ED6"/>
    <w:rsid w:val="00F41A1D"/>
    <w:rsid w:val="00F41C6A"/>
    <w:rsid w:val="00F42001"/>
    <w:rsid w:val="00F42B12"/>
    <w:rsid w:val="00F42F48"/>
    <w:rsid w:val="00F43199"/>
    <w:rsid w:val="00F44532"/>
    <w:rsid w:val="00F45094"/>
    <w:rsid w:val="00F45222"/>
    <w:rsid w:val="00F45302"/>
    <w:rsid w:val="00F45E76"/>
    <w:rsid w:val="00F46370"/>
    <w:rsid w:val="00F46D7B"/>
    <w:rsid w:val="00F52780"/>
    <w:rsid w:val="00F53FDF"/>
    <w:rsid w:val="00F54635"/>
    <w:rsid w:val="00F54CB9"/>
    <w:rsid w:val="00F54EF3"/>
    <w:rsid w:val="00F5507C"/>
    <w:rsid w:val="00F552B8"/>
    <w:rsid w:val="00F55A0B"/>
    <w:rsid w:val="00F56A14"/>
    <w:rsid w:val="00F574D8"/>
    <w:rsid w:val="00F6107D"/>
    <w:rsid w:val="00F61C35"/>
    <w:rsid w:val="00F62F82"/>
    <w:rsid w:val="00F62FD7"/>
    <w:rsid w:val="00F63E5C"/>
    <w:rsid w:val="00F64313"/>
    <w:rsid w:val="00F65ADE"/>
    <w:rsid w:val="00F66794"/>
    <w:rsid w:val="00F6752D"/>
    <w:rsid w:val="00F70935"/>
    <w:rsid w:val="00F733FB"/>
    <w:rsid w:val="00F74E08"/>
    <w:rsid w:val="00F752B3"/>
    <w:rsid w:val="00F7563D"/>
    <w:rsid w:val="00F75A92"/>
    <w:rsid w:val="00F75C77"/>
    <w:rsid w:val="00F76EF6"/>
    <w:rsid w:val="00F8025A"/>
    <w:rsid w:val="00F83939"/>
    <w:rsid w:val="00F844D9"/>
    <w:rsid w:val="00F848C4"/>
    <w:rsid w:val="00F85446"/>
    <w:rsid w:val="00F85D67"/>
    <w:rsid w:val="00F862C3"/>
    <w:rsid w:val="00F86BB4"/>
    <w:rsid w:val="00F86D7C"/>
    <w:rsid w:val="00F8728B"/>
    <w:rsid w:val="00F90EEA"/>
    <w:rsid w:val="00F92AA0"/>
    <w:rsid w:val="00F93262"/>
    <w:rsid w:val="00F93DCA"/>
    <w:rsid w:val="00F94AF1"/>
    <w:rsid w:val="00F94F64"/>
    <w:rsid w:val="00F95C72"/>
    <w:rsid w:val="00F963E6"/>
    <w:rsid w:val="00F96E35"/>
    <w:rsid w:val="00FA11C5"/>
    <w:rsid w:val="00FA21DA"/>
    <w:rsid w:val="00FA25BD"/>
    <w:rsid w:val="00FA2728"/>
    <w:rsid w:val="00FA4ADB"/>
    <w:rsid w:val="00FA7694"/>
    <w:rsid w:val="00FB0D9F"/>
    <w:rsid w:val="00FB2B4B"/>
    <w:rsid w:val="00FB3058"/>
    <w:rsid w:val="00FB414C"/>
    <w:rsid w:val="00FB41A9"/>
    <w:rsid w:val="00FB448D"/>
    <w:rsid w:val="00FB4F0B"/>
    <w:rsid w:val="00FB6679"/>
    <w:rsid w:val="00FC1867"/>
    <w:rsid w:val="00FC34DD"/>
    <w:rsid w:val="00FC3676"/>
    <w:rsid w:val="00FC3738"/>
    <w:rsid w:val="00FC43C4"/>
    <w:rsid w:val="00FC4A30"/>
    <w:rsid w:val="00FC4E2B"/>
    <w:rsid w:val="00FC5F0E"/>
    <w:rsid w:val="00FC66C7"/>
    <w:rsid w:val="00FC746D"/>
    <w:rsid w:val="00FD09F7"/>
    <w:rsid w:val="00FD1B7E"/>
    <w:rsid w:val="00FD2D31"/>
    <w:rsid w:val="00FD3835"/>
    <w:rsid w:val="00FD3956"/>
    <w:rsid w:val="00FD41D4"/>
    <w:rsid w:val="00FD661F"/>
    <w:rsid w:val="00FD73A9"/>
    <w:rsid w:val="00FE2355"/>
    <w:rsid w:val="00FE2628"/>
    <w:rsid w:val="00FE4499"/>
    <w:rsid w:val="00FE4B62"/>
    <w:rsid w:val="00FE5E9A"/>
    <w:rsid w:val="00FE6051"/>
    <w:rsid w:val="00FE6B47"/>
    <w:rsid w:val="00FE75A6"/>
    <w:rsid w:val="00FF0B99"/>
    <w:rsid w:val="00FF0C49"/>
    <w:rsid w:val="00FF1816"/>
    <w:rsid w:val="00FF275D"/>
    <w:rsid w:val="00FF4EAC"/>
    <w:rsid w:val="00FF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B23393D"/>
  <w15:docId w15:val="{8438F606-865D-4090-9511-A705F857C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EC596E"/>
    <w:rPr>
      <w:rFonts w:ascii="Calibri" w:eastAsia="굴림" w:hAnsi="Calibri"/>
      <w:kern w:val="2"/>
      <w:sz w:val="22"/>
      <w:szCs w:val="24"/>
    </w:rPr>
  </w:style>
  <w:style w:type="paragraph" w:styleId="1">
    <w:name w:val="heading 1"/>
    <w:aliases w:val="I"/>
    <w:basedOn w:val="a"/>
    <w:next w:val="a"/>
    <w:uiPriority w:val="9"/>
    <w:qFormat/>
    <w:rsid w:val="006D0240"/>
    <w:pPr>
      <w:numPr>
        <w:numId w:val="5"/>
      </w:numPr>
      <w:tabs>
        <w:tab w:val="clear" w:pos="709"/>
        <w:tab w:val="num" w:pos="567"/>
      </w:tabs>
      <w:adjustRightInd w:val="0"/>
      <w:snapToGrid w:val="0"/>
      <w:spacing w:before="360"/>
      <w:ind w:left="567" w:hanging="567"/>
      <w:outlineLvl w:val="0"/>
    </w:pPr>
    <w:rPr>
      <w:rFonts w:asciiTheme="majorEastAsia" w:eastAsiaTheme="majorEastAsia" w:hAnsiTheme="majorEastAsia" w:cs="바탕체"/>
      <w:b/>
      <w:color w:val="0000FF"/>
      <w:kern w:val="28"/>
      <w:sz w:val="28"/>
    </w:rPr>
  </w:style>
  <w:style w:type="paragraph" w:styleId="20">
    <w:name w:val="heading 2"/>
    <w:aliases w:val="1"/>
    <w:basedOn w:val="1"/>
    <w:next w:val="Body"/>
    <w:link w:val="2Char"/>
    <w:uiPriority w:val="9"/>
    <w:qFormat/>
    <w:rsid w:val="00823473"/>
    <w:pPr>
      <w:keepNext/>
      <w:numPr>
        <w:ilvl w:val="1"/>
      </w:numPr>
      <w:tabs>
        <w:tab w:val="clear" w:pos="451"/>
      </w:tabs>
      <w:spacing w:before="240"/>
      <w:ind w:left="567"/>
      <w:outlineLvl w:val="1"/>
    </w:pPr>
    <w:rPr>
      <w:sz w:val="24"/>
    </w:rPr>
  </w:style>
  <w:style w:type="paragraph" w:styleId="3">
    <w:name w:val="heading 3"/>
    <w:aliases w:val="가"/>
    <w:basedOn w:val="20"/>
    <w:next w:val="Body"/>
    <w:autoRedefine/>
    <w:uiPriority w:val="9"/>
    <w:qFormat/>
    <w:rsid w:val="00C1116F"/>
    <w:pPr>
      <w:numPr>
        <w:ilvl w:val="2"/>
      </w:numPr>
      <w:tabs>
        <w:tab w:val="clear" w:pos="964"/>
      </w:tabs>
      <w:spacing w:before="180"/>
      <w:ind w:left="709" w:right="1140" w:hanging="709"/>
      <w:outlineLvl w:val="2"/>
    </w:pPr>
    <w:rPr>
      <w:sz w:val="22"/>
    </w:rPr>
  </w:style>
  <w:style w:type="paragraph" w:styleId="4">
    <w:name w:val="heading 4"/>
    <w:aliases w:val="1)"/>
    <w:basedOn w:val="a"/>
    <w:next w:val="a0"/>
    <w:qFormat/>
    <w:rsid w:val="001B6D14"/>
    <w:pPr>
      <w:keepNext/>
      <w:numPr>
        <w:ilvl w:val="3"/>
        <w:numId w:val="7"/>
      </w:numPr>
      <w:outlineLvl w:val="3"/>
    </w:pPr>
    <w:rPr>
      <w:b/>
    </w:rPr>
  </w:style>
  <w:style w:type="paragraph" w:styleId="5">
    <w:name w:val="heading 5"/>
    <w:aliases w:val="가)"/>
    <w:basedOn w:val="a"/>
    <w:next w:val="a0"/>
    <w:qFormat/>
    <w:rsid w:val="007D440A"/>
    <w:pPr>
      <w:keepNext/>
      <w:outlineLvl w:val="4"/>
    </w:pPr>
    <w:rPr>
      <w:rFonts w:ascii="Arial" w:eastAsia="돋움체" w:hAnsi="Arial"/>
    </w:rPr>
  </w:style>
  <w:style w:type="paragraph" w:styleId="6">
    <w:name w:val="heading 6"/>
    <w:aliases w:val="(1)"/>
    <w:basedOn w:val="a"/>
    <w:next w:val="a0"/>
    <w:qFormat/>
    <w:rsid w:val="007D440A"/>
    <w:pPr>
      <w:keepNext/>
      <w:outlineLvl w:val="5"/>
    </w:pPr>
    <w:rPr>
      <w:b/>
    </w:rPr>
  </w:style>
  <w:style w:type="paragraph" w:styleId="7">
    <w:name w:val="heading 7"/>
    <w:aliases w:val="(가)"/>
    <w:basedOn w:val="a"/>
    <w:next w:val="a0"/>
    <w:qFormat/>
    <w:rsid w:val="007D440A"/>
    <w:pPr>
      <w:keepNext/>
      <w:outlineLvl w:val="6"/>
    </w:pPr>
  </w:style>
  <w:style w:type="paragraph" w:styleId="8">
    <w:name w:val="heading 8"/>
    <w:basedOn w:val="a"/>
    <w:next w:val="a0"/>
    <w:qFormat/>
    <w:rsid w:val="007D440A"/>
    <w:pPr>
      <w:keepNext/>
      <w:outlineLvl w:val="7"/>
    </w:pPr>
  </w:style>
  <w:style w:type="paragraph" w:styleId="9">
    <w:name w:val="heading 9"/>
    <w:basedOn w:val="a"/>
    <w:next w:val="a0"/>
    <w:qFormat/>
    <w:rsid w:val="007D440A"/>
    <w:pPr>
      <w:keepNext/>
      <w:outlineLvl w:val="8"/>
    </w:p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Body">
    <w:name w:val="Body"/>
    <w:basedOn w:val="List1TextBody"/>
    <w:link w:val="BodyChar"/>
    <w:qFormat/>
    <w:rsid w:val="007568A0"/>
    <w:pPr>
      <w:spacing w:before="120" w:line="264" w:lineRule="auto"/>
    </w:pPr>
    <w:rPr>
      <w:rFonts w:ascii="Calibri" w:hAnsi="Calibri"/>
      <w:sz w:val="24"/>
    </w:rPr>
  </w:style>
  <w:style w:type="paragraph" w:customStyle="1" w:styleId="List1TextBody">
    <w:name w:val="List1TextBody"/>
    <w:basedOn w:val="List1-Body"/>
    <w:rsid w:val="007D440A"/>
    <w:pPr>
      <w:spacing w:before="240" w:line="288" w:lineRule="auto"/>
      <w:ind w:left="567"/>
    </w:pPr>
  </w:style>
  <w:style w:type="paragraph" w:customStyle="1" w:styleId="List1-Body">
    <w:name w:val="List1-Body"/>
    <w:basedOn w:val="a"/>
    <w:rsid w:val="007D440A"/>
    <w:pPr>
      <w:spacing w:before="80" w:line="360" w:lineRule="auto"/>
      <w:ind w:left="924"/>
    </w:pPr>
    <w:rPr>
      <w:rFonts w:ascii="CG Omega" w:hAnsi="CG Omega"/>
    </w:rPr>
  </w:style>
  <w:style w:type="paragraph" w:styleId="a0">
    <w:name w:val="Normal Indent"/>
    <w:basedOn w:val="a"/>
    <w:rsid w:val="007D440A"/>
    <w:pPr>
      <w:spacing w:before="240" w:line="312" w:lineRule="auto"/>
      <w:ind w:firstLine="567"/>
    </w:pPr>
    <w:rPr>
      <w:rFonts w:ascii="CG Omega" w:hAnsi="CG Omega"/>
    </w:rPr>
  </w:style>
  <w:style w:type="paragraph" w:customStyle="1" w:styleId="List1">
    <w:name w:val="List1"/>
    <w:basedOn w:val="a"/>
    <w:next w:val="List1-Body"/>
    <w:rsid w:val="007D440A"/>
    <w:pPr>
      <w:spacing w:before="80"/>
      <w:ind w:left="964" w:hanging="397"/>
    </w:pPr>
    <w:rPr>
      <w:rFonts w:ascii="Britannic Bold" w:eastAsia="한양옛체" w:hAnsi="Britannic Bold"/>
    </w:rPr>
  </w:style>
  <w:style w:type="paragraph" w:customStyle="1" w:styleId="Title-Task">
    <w:name w:val="Title-Task"/>
    <w:basedOn w:val="a"/>
    <w:rsid w:val="007D440A"/>
    <w:p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pacing w:before="240"/>
      <w:ind w:left="1701" w:right="1701"/>
      <w:jc w:val="center"/>
    </w:pPr>
    <w:rPr>
      <w:rFonts w:ascii="Britannic Bold" w:eastAsia="한양옛체" w:hAnsi="Britannic Bold"/>
      <w:sz w:val="28"/>
    </w:rPr>
  </w:style>
  <w:style w:type="paragraph" w:customStyle="1" w:styleId="List2">
    <w:name w:val="List2"/>
    <w:basedOn w:val="List1"/>
    <w:next w:val="List2-Body"/>
    <w:rsid w:val="007D440A"/>
    <w:pPr>
      <w:spacing w:before="120" w:line="360" w:lineRule="auto"/>
      <w:ind w:left="1304"/>
    </w:pPr>
    <w:rPr>
      <w:rFonts w:ascii="CG Omega" w:eastAsia="굴림" w:hAnsi="CG Omega"/>
    </w:rPr>
  </w:style>
  <w:style w:type="paragraph" w:customStyle="1" w:styleId="List2-Body">
    <w:name w:val="List2-Body"/>
    <w:basedOn w:val="a"/>
    <w:rsid w:val="007D440A"/>
    <w:pPr>
      <w:spacing w:before="120" w:line="312" w:lineRule="auto"/>
      <w:ind w:left="782" w:hanging="425"/>
    </w:pPr>
    <w:rPr>
      <w:rFonts w:ascii="CG Omega" w:hAnsi="CG Omega"/>
      <w:sz w:val="24"/>
    </w:rPr>
  </w:style>
  <w:style w:type="paragraph" w:styleId="a4">
    <w:name w:val="head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List2Bold">
    <w:name w:val="List2Bold"/>
    <w:basedOn w:val="List2"/>
    <w:next w:val="List2-Body"/>
    <w:rsid w:val="007D440A"/>
    <w:pPr>
      <w:spacing w:before="240"/>
    </w:pPr>
    <w:rPr>
      <w:rFonts w:ascii="Britannic Bold" w:eastAsia="한양옛체" w:hAnsi="Britannic Bold"/>
    </w:rPr>
  </w:style>
  <w:style w:type="paragraph" w:customStyle="1" w:styleId="List3">
    <w:name w:val="List3"/>
    <w:basedOn w:val="List2"/>
    <w:rsid w:val="007D440A"/>
    <w:pPr>
      <w:ind w:left="1531"/>
    </w:pPr>
  </w:style>
  <w:style w:type="paragraph" w:styleId="a5">
    <w:name w:val="foot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10">
    <w:name w:val="머리글1"/>
    <w:basedOn w:val="1"/>
    <w:next w:val="a"/>
    <w:rsid w:val="007D440A"/>
    <w:pPr>
      <w:pBdr>
        <w:bottom w:val="single" w:sz="6" w:space="3" w:color="auto"/>
      </w:pBdr>
      <w:spacing w:after="60" w:line="400" w:lineRule="atLeast"/>
      <w:jc w:val="right"/>
      <w:outlineLvl w:val="9"/>
    </w:pPr>
    <w:rPr>
      <w:noProof/>
      <w:kern w:val="32"/>
      <w:sz w:val="22"/>
    </w:rPr>
  </w:style>
  <w:style w:type="character" w:styleId="a6">
    <w:name w:val="page number"/>
    <w:aliases w:val="바닥글1"/>
    <w:basedOn w:val="a1"/>
    <w:rsid w:val="007D440A"/>
    <w:rPr>
      <w:rFonts w:ascii="Britannic Bold" w:hAnsi="Times New Roman"/>
      <w:b/>
      <w:sz w:val="24"/>
    </w:rPr>
  </w:style>
  <w:style w:type="paragraph" w:customStyle="1" w:styleId="List3-Body">
    <w:name w:val="List3-Body"/>
    <w:basedOn w:val="List3"/>
    <w:rsid w:val="007D440A"/>
    <w:pPr>
      <w:ind w:firstLine="0"/>
    </w:pPr>
  </w:style>
  <w:style w:type="paragraph" w:customStyle="1" w:styleId="List3Bold">
    <w:name w:val="List3Bold"/>
    <w:basedOn w:val="List3"/>
    <w:rsid w:val="007D440A"/>
    <w:pPr>
      <w:ind w:left="1219" w:hanging="425"/>
    </w:pPr>
    <w:rPr>
      <w:b/>
    </w:rPr>
  </w:style>
  <w:style w:type="paragraph" w:styleId="11">
    <w:name w:val="toc 1"/>
    <w:basedOn w:val="a"/>
    <w:next w:val="a"/>
    <w:uiPriority w:val="39"/>
    <w:rsid w:val="000B1405"/>
    <w:pPr>
      <w:tabs>
        <w:tab w:val="left" w:pos="851"/>
        <w:tab w:val="right" w:leader="dot" w:pos="8931"/>
      </w:tabs>
      <w:spacing w:before="180"/>
      <w:ind w:leftChars="193" w:left="425" w:rightChars="244" w:right="537"/>
    </w:pPr>
    <w:rPr>
      <w:rFonts w:cs="Calibri"/>
      <w:b/>
      <w:noProof/>
      <w:color w:val="0000FF"/>
      <w:sz w:val="24"/>
      <w:szCs w:val="22"/>
    </w:rPr>
  </w:style>
  <w:style w:type="paragraph" w:styleId="22">
    <w:name w:val="toc 2"/>
    <w:basedOn w:val="a"/>
    <w:next w:val="a"/>
    <w:autoRedefine/>
    <w:uiPriority w:val="39"/>
    <w:rsid w:val="009C447A"/>
    <w:pPr>
      <w:tabs>
        <w:tab w:val="left" w:pos="1418"/>
        <w:tab w:val="right" w:leader="dot" w:pos="8931"/>
      </w:tabs>
      <w:spacing w:before="60"/>
      <w:ind w:left="851" w:rightChars="51" w:right="112"/>
    </w:pPr>
    <w:rPr>
      <w:rFonts w:cs="Calibri"/>
      <w:noProof/>
      <w:szCs w:val="18"/>
    </w:rPr>
  </w:style>
  <w:style w:type="paragraph" w:styleId="30">
    <w:name w:val="toc 3"/>
    <w:basedOn w:val="a"/>
    <w:next w:val="a"/>
    <w:autoRedefine/>
    <w:uiPriority w:val="39"/>
    <w:qFormat/>
    <w:rsid w:val="00E05B34"/>
    <w:pPr>
      <w:tabs>
        <w:tab w:val="left" w:pos="2127"/>
        <w:tab w:val="right" w:leader="dot" w:pos="8931"/>
      </w:tabs>
      <w:spacing w:before="60"/>
      <w:ind w:left="1418" w:rightChars="115" w:right="253"/>
    </w:pPr>
    <w:rPr>
      <w:rFonts w:cs="Calibri"/>
      <w:noProof/>
    </w:rPr>
  </w:style>
  <w:style w:type="paragraph" w:styleId="40">
    <w:name w:val="toc 4"/>
    <w:basedOn w:val="a"/>
    <w:next w:val="a"/>
    <w:uiPriority w:val="39"/>
    <w:rsid w:val="007D440A"/>
    <w:pPr>
      <w:ind w:left="600"/>
    </w:pPr>
  </w:style>
  <w:style w:type="paragraph" w:styleId="50">
    <w:name w:val="toc 5"/>
    <w:basedOn w:val="a"/>
    <w:next w:val="a"/>
    <w:uiPriority w:val="39"/>
    <w:rsid w:val="007D440A"/>
    <w:pPr>
      <w:ind w:left="800"/>
    </w:pPr>
  </w:style>
  <w:style w:type="paragraph" w:styleId="60">
    <w:name w:val="toc 6"/>
    <w:basedOn w:val="a"/>
    <w:next w:val="a"/>
    <w:uiPriority w:val="39"/>
    <w:rsid w:val="007D440A"/>
    <w:pPr>
      <w:ind w:left="1000"/>
    </w:pPr>
  </w:style>
  <w:style w:type="paragraph" w:styleId="70">
    <w:name w:val="toc 7"/>
    <w:basedOn w:val="a"/>
    <w:next w:val="a"/>
    <w:uiPriority w:val="39"/>
    <w:rsid w:val="007D440A"/>
    <w:pPr>
      <w:ind w:left="1200"/>
    </w:pPr>
  </w:style>
  <w:style w:type="paragraph" w:styleId="80">
    <w:name w:val="toc 8"/>
    <w:basedOn w:val="a"/>
    <w:next w:val="a"/>
    <w:uiPriority w:val="39"/>
    <w:rsid w:val="007D440A"/>
    <w:pPr>
      <w:ind w:left="1400"/>
    </w:pPr>
  </w:style>
  <w:style w:type="paragraph" w:styleId="90">
    <w:name w:val="toc 9"/>
    <w:basedOn w:val="a"/>
    <w:next w:val="a"/>
    <w:uiPriority w:val="39"/>
    <w:rsid w:val="007D440A"/>
    <w:pPr>
      <w:ind w:left="1600"/>
    </w:pPr>
  </w:style>
  <w:style w:type="paragraph" w:customStyle="1" w:styleId="List1Text">
    <w:name w:val="List1Text"/>
    <w:basedOn w:val="List1"/>
    <w:rsid w:val="007D440A"/>
    <w:pPr>
      <w:spacing w:before="360"/>
      <w:ind w:left="567"/>
    </w:pPr>
    <w:rPr>
      <w:sz w:val="24"/>
    </w:rPr>
  </w:style>
  <w:style w:type="paragraph" w:customStyle="1" w:styleId="Index">
    <w:name w:val="Index"/>
    <w:basedOn w:val="a"/>
    <w:rsid w:val="007D440A"/>
    <w:pPr>
      <w:spacing w:before="240" w:line="240" w:lineRule="atLeast"/>
      <w:textAlignment w:val="center"/>
    </w:pPr>
    <w:rPr>
      <w:rFonts w:ascii="Arial" w:eastAsia="굴림체" w:hAnsi="Arial"/>
    </w:rPr>
  </w:style>
  <w:style w:type="paragraph" w:customStyle="1" w:styleId="a7">
    <w:name w:val="양식"/>
    <w:basedOn w:val="a"/>
    <w:rsid w:val="007D440A"/>
    <w:pPr>
      <w:spacing w:before="240" w:after="120"/>
      <w:jc w:val="center"/>
    </w:pPr>
    <w:rPr>
      <w:rFonts w:ascii="돋움체" w:eastAsia="돋움체"/>
      <w:sz w:val="18"/>
    </w:rPr>
  </w:style>
  <w:style w:type="paragraph" w:customStyle="1" w:styleId="a8">
    <w:name w:val="임시"/>
    <w:basedOn w:val="a"/>
    <w:rsid w:val="007D440A"/>
    <w:pPr>
      <w:tabs>
        <w:tab w:val="left" w:pos="4395"/>
      </w:tabs>
      <w:ind w:left="284" w:right="194" w:hanging="284"/>
    </w:pPr>
    <w:rPr>
      <w:rFonts w:ascii="바탕체" w:eastAsia="바탕체"/>
      <w:sz w:val="24"/>
    </w:rPr>
  </w:style>
  <w:style w:type="paragraph" w:customStyle="1" w:styleId="12">
    <w:name w:val="제목1"/>
    <w:basedOn w:val="a"/>
    <w:rsid w:val="007D440A"/>
    <w:pPr>
      <w:spacing w:before="360"/>
      <w:jc w:val="center"/>
    </w:pPr>
    <w:rPr>
      <w:rFonts w:ascii="Britannic Bold" w:eastAsia="휴먼엑스포" w:hAnsi="Britannic Bold"/>
      <w:b/>
      <w:noProof/>
      <w:kern w:val="28"/>
      <w:sz w:val="48"/>
    </w:rPr>
  </w:style>
  <w:style w:type="paragraph" w:customStyle="1" w:styleId="a9">
    <w:name w:val="가나다"/>
    <w:basedOn w:val="a"/>
    <w:rsid w:val="007D440A"/>
    <w:pPr>
      <w:tabs>
        <w:tab w:val="left" w:pos="8647"/>
      </w:tabs>
      <w:spacing w:before="120" w:after="120"/>
    </w:pPr>
    <w:rPr>
      <w:rFonts w:ascii="태고딕" w:eastAsia="태고딕"/>
      <w:b/>
      <w:sz w:val="24"/>
    </w:rPr>
  </w:style>
  <w:style w:type="paragraph" w:customStyle="1" w:styleId="aa">
    <w:name w:val="절"/>
    <w:basedOn w:val="a"/>
    <w:rsid w:val="007D440A"/>
    <w:pPr>
      <w:tabs>
        <w:tab w:val="left" w:pos="8647"/>
      </w:tabs>
      <w:spacing w:before="60" w:after="480"/>
    </w:pPr>
    <w:rPr>
      <w:rFonts w:ascii="태고딕" w:eastAsia="태고딕"/>
      <w:b/>
      <w:sz w:val="32"/>
    </w:rPr>
  </w:style>
  <w:style w:type="paragraph" w:customStyle="1" w:styleId="-PPT">
    <w:name w:val="그림-PPT"/>
    <w:basedOn w:val="List1-Body"/>
    <w:next w:val="List1-Body"/>
    <w:rsid w:val="007D440A"/>
    <w:pPr>
      <w:spacing w:before="240" w:line="240" w:lineRule="auto"/>
      <w:ind w:left="0"/>
      <w:jc w:val="center"/>
    </w:pPr>
  </w:style>
  <w:style w:type="paragraph" w:customStyle="1" w:styleId="-">
    <w:name w:val="용어-항목"/>
    <w:basedOn w:val="List1"/>
    <w:next w:val="-0"/>
    <w:rsid w:val="007D440A"/>
    <w:pPr>
      <w:keepNext/>
    </w:pPr>
    <w:rPr>
      <w:rFonts w:ascii="CG Omega" w:eastAsia="굴림" w:hAnsi="CG Omega"/>
      <w:b/>
    </w:rPr>
  </w:style>
  <w:style w:type="paragraph" w:customStyle="1" w:styleId="-0">
    <w:name w:val="용어-설명"/>
    <w:basedOn w:val="List1-Body"/>
    <w:rsid w:val="007D440A"/>
  </w:style>
  <w:style w:type="paragraph" w:customStyle="1" w:styleId="figure">
    <w:name w:val="figure"/>
    <w:basedOn w:val="a"/>
    <w:next w:val="figuretitle"/>
    <w:link w:val="figureChar"/>
    <w:qFormat/>
    <w:rsid w:val="00996F2A"/>
    <w:pPr>
      <w:overflowPunct w:val="0"/>
      <w:spacing w:before="120"/>
      <w:ind w:left="284"/>
      <w:jc w:val="center"/>
    </w:pPr>
    <w:rPr>
      <w:rFonts w:eastAsia="바탕체"/>
      <w:lang w:val="en"/>
    </w:rPr>
  </w:style>
  <w:style w:type="paragraph" w:customStyle="1" w:styleId="figuretitle">
    <w:name w:val="figure title"/>
    <w:basedOn w:val="a0"/>
    <w:link w:val="figuretitleChar"/>
    <w:qFormat/>
    <w:rsid w:val="007D440A"/>
    <w:pPr>
      <w:overflowPunct w:val="0"/>
      <w:spacing w:line="240" w:lineRule="auto"/>
      <w:ind w:firstLine="227"/>
      <w:jc w:val="center"/>
    </w:pPr>
    <w:rPr>
      <w:sz w:val="24"/>
    </w:rPr>
  </w:style>
  <w:style w:type="paragraph" w:styleId="ab">
    <w:name w:val="caption"/>
    <w:basedOn w:val="a"/>
    <w:next w:val="a"/>
    <w:autoRedefine/>
    <w:qFormat/>
    <w:rsid w:val="007D440A"/>
    <w:pPr>
      <w:overflowPunct w:val="0"/>
      <w:jc w:val="center"/>
    </w:pPr>
    <w:rPr>
      <w:rFonts w:ascii="CG Omega" w:hAnsi="CG Omega"/>
      <w:b/>
    </w:rPr>
  </w:style>
  <w:style w:type="paragraph" w:customStyle="1" w:styleId="ac">
    <w:name w:val="그림"/>
    <w:basedOn w:val="a"/>
    <w:rsid w:val="007D440A"/>
    <w:pPr>
      <w:spacing w:after="240"/>
      <w:jc w:val="center"/>
    </w:pPr>
    <w:rPr>
      <w:rFonts w:ascii="CG Times" w:eastAsia="돋움" w:hAnsi="CG Times"/>
      <w:b/>
    </w:rPr>
  </w:style>
  <w:style w:type="paragraph" w:styleId="ad">
    <w:name w:val="List Bullet"/>
    <w:basedOn w:val="a"/>
    <w:rsid w:val="007D440A"/>
    <w:pPr>
      <w:ind w:left="425" w:hanging="425"/>
    </w:pPr>
  </w:style>
  <w:style w:type="paragraph" w:customStyle="1" w:styleId="List-Body">
    <w:name w:val="List-Body"/>
    <w:basedOn w:val="List1-Body"/>
    <w:rsid w:val="007D440A"/>
    <w:pPr>
      <w:ind w:left="0"/>
    </w:pPr>
  </w:style>
  <w:style w:type="paragraph" w:styleId="ae">
    <w:name w:val="Date"/>
    <w:basedOn w:val="a"/>
    <w:next w:val="a"/>
    <w:rsid w:val="007D440A"/>
  </w:style>
  <w:style w:type="paragraph" w:styleId="af">
    <w:name w:val="Document Map"/>
    <w:basedOn w:val="a"/>
    <w:semiHidden/>
    <w:rsid w:val="007D440A"/>
    <w:pPr>
      <w:shd w:val="clear" w:color="auto" w:fill="000080"/>
    </w:pPr>
    <w:rPr>
      <w:rFonts w:ascii="Arial" w:eastAsia="돋움체" w:hAnsi="Arial"/>
    </w:rPr>
  </w:style>
  <w:style w:type="paragraph" w:styleId="af0">
    <w:name w:val="table of figures"/>
    <w:basedOn w:val="a"/>
    <w:next w:val="a"/>
    <w:semiHidden/>
    <w:rsid w:val="007D440A"/>
    <w:pPr>
      <w:tabs>
        <w:tab w:val="right" w:leader="dot" w:pos="8494"/>
      </w:tabs>
      <w:spacing w:before="240"/>
    </w:pPr>
    <w:rPr>
      <w:noProof/>
    </w:rPr>
  </w:style>
  <w:style w:type="paragraph" w:customStyle="1" w:styleId="L1">
    <w:name w:val="L1"/>
    <w:basedOn w:val="a0"/>
    <w:next w:val="L1body"/>
    <w:link w:val="L1Char"/>
    <w:qFormat/>
    <w:rsid w:val="00F43199"/>
    <w:pPr>
      <w:numPr>
        <w:numId w:val="2"/>
      </w:numPr>
      <w:tabs>
        <w:tab w:val="left" w:pos="900"/>
      </w:tabs>
      <w:spacing w:before="180" w:line="240" w:lineRule="auto"/>
    </w:pPr>
    <w:rPr>
      <w:rFonts w:ascii="Calibri" w:hAnsi="Calibri" w:cs="Calibri"/>
      <w:b/>
      <w:bCs/>
      <w:sz w:val="24"/>
    </w:rPr>
  </w:style>
  <w:style w:type="paragraph" w:customStyle="1" w:styleId="L1body">
    <w:name w:val="L1 body"/>
    <w:basedOn w:val="L2body"/>
    <w:rsid w:val="006B4D18"/>
    <w:pPr>
      <w:spacing w:before="80"/>
      <w:ind w:left="910"/>
    </w:pPr>
    <w:rPr>
      <w:rFonts w:ascii="Calibri" w:hAnsi="Calibri"/>
      <w:sz w:val="24"/>
    </w:rPr>
  </w:style>
  <w:style w:type="paragraph" w:customStyle="1" w:styleId="L2body">
    <w:name w:val="L2 body"/>
    <w:basedOn w:val="a"/>
    <w:rsid w:val="00B81D5B"/>
    <w:pPr>
      <w:spacing w:before="40" w:line="264" w:lineRule="auto"/>
      <w:ind w:left="1298"/>
    </w:pPr>
    <w:rPr>
      <w:rFonts w:ascii="CG Omega" w:hAnsi="CG Omega"/>
    </w:rPr>
  </w:style>
  <w:style w:type="paragraph" w:customStyle="1" w:styleId="L2">
    <w:name w:val="L2"/>
    <w:basedOn w:val="L1"/>
    <w:next w:val="L2body"/>
    <w:link w:val="L2Char1"/>
    <w:qFormat/>
    <w:rsid w:val="00D13F74"/>
    <w:pPr>
      <w:numPr>
        <w:numId w:val="3"/>
      </w:numPr>
      <w:tabs>
        <w:tab w:val="clear" w:pos="900"/>
        <w:tab w:val="clear" w:pos="1494"/>
        <w:tab w:val="num" w:pos="1200"/>
      </w:tabs>
      <w:spacing w:before="80"/>
      <w:ind w:left="1210" w:hanging="346"/>
    </w:pPr>
    <w:rPr>
      <w:b w:val="0"/>
      <w:bCs w:val="0"/>
    </w:rPr>
  </w:style>
  <w:style w:type="paragraph" w:customStyle="1" w:styleId="L3">
    <w:name w:val="L3"/>
    <w:basedOn w:val="L2"/>
    <w:link w:val="L3Char"/>
    <w:qFormat/>
    <w:rsid w:val="00053AFC"/>
    <w:pPr>
      <w:numPr>
        <w:numId w:val="4"/>
      </w:numPr>
      <w:tabs>
        <w:tab w:val="clear" w:pos="927"/>
        <w:tab w:val="num" w:pos="1560"/>
      </w:tabs>
      <w:ind w:left="1560"/>
    </w:pPr>
  </w:style>
  <w:style w:type="paragraph" w:customStyle="1" w:styleId="Bib">
    <w:name w:val="Bib"/>
    <w:basedOn w:val="a"/>
    <w:rsid w:val="007D440A"/>
    <w:pPr>
      <w:tabs>
        <w:tab w:val="left" w:pos="1400"/>
      </w:tabs>
      <w:spacing w:before="240" w:line="312" w:lineRule="auto"/>
      <w:ind w:left="567"/>
    </w:pPr>
  </w:style>
  <w:style w:type="paragraph" w:customStyle="1" w:styleId="TableText">
    <w:name w:val="TableText"/>
    <w:basedOn w:val="a"/>
    <w:rsid w:val="007D440A"/>
    <w:pPr>
      <w:keepNext/>
      <w:keepLines/>
      <w:overflowPunct w:val="0"/>
      <w:spacing w:before="80" w:after="40"/>
    </w:pPr>
    <w:rPr>
      <w:rFonts w:ascii="Arial" w:eastAsia="바탕체" w:hAnsi="Arial"/>
      <w:noProof/>
      <w:sz w:val="18"/>
    </w:rPr>
  </w:style>
  <w:style w:type="paragraph" w:customStyle="1" w:styleId="TableEntry">
    <w:name w:val="TableEntry"/>
    <w:basedOn w:val="TableText"/>
    <w:rsid w:val="007D440A"/>
  </w:style>
  <w:style w:type="character" w:styleId="af1">
    <w:name w:val="Hyperlink"/>
    <w:basedOn w:val="a1"/>
    <w:uiPriority w:val="99"/>
    <w:rsid w:val="007D440A"/>
    <w:rPr>
      <w:color w:val="0000FF"/>
      <w:u w:val="single"/>
    </w:rPr>
  </w:style>
  <w:style w:type="paragraph" w:customStyle="1" w:styleId="1-Text">
    <w:name w:val="개요 1-Text"/>
    <w:basedOn w:val="a"/>
    <w:rsid w:val="007D440A"/>
    <w:pPr>
      <w:spacing w:before="240" w:line="312" w:lineRule="auto"/>
      <w:ind w:left="454"/>
    </w:pPr>
    <w:rPr>
      <w:rFonts w:ascii="Arial" w:hAnsi="Arial"/>
      <w:color w:val="000000"/>
      <w:sz w:val="24"/>
    </w:rPr>
  </w:style>
  <w:style w:type="paragraph" w:styleId="2">
    <w:name w:val="List Bullet 2"/>
    <w:basedOn w:val="a"/>
    <w:autoRedefine/>
    <w:rsid w:val="007D440A"/>
    <w:pPr>
      <w:numPr>
        <w:numId w:val="1"/>
      </w:numPr>
      <w:tabs>
        <w:tab w:val="clear" w:pos="785"/>
        <w:tab w:val="num" w:pos="360"/>
      </w:tabs>
      <w:ind w:left="0" w:firstLine="0"/>
    </w:pPr>
  </w:style>
  <w:style w:type="paragraph" w:customStyle="1" w:styleId="af2">
    <w:name w:val="바탕글"/>
    <w:rsid w:val="007D440A"/>
    <w:pPr>
      <w:widowControl w:val="0"/>
      <w:wordWrap w:val="0"/>
      <w:autoSpaceDE w:val="0"/>
      <w:autoSpaceDN w:val="0"/>
      <w:adjustRightInd w:val="0"/>
      <w:jc w:val="both"/>
      <w:textAlignment w:val="baseline"/>
    </w:pPr>
    <w:rPr>
      <w:rFonts w:ascii="바탕체"/>
      <w:color w:val="000000"/>
    </w:rPr>
  </w:style>
  <w:style w:type="paragraph" w:customStyle="1" w:styleId="Top-2">
    <w:name w:val="Top-2"/>
    <w:basedOn w:val="a"/>
    <w:rsid w:val="007D440A"/>
    <w:pPr>
      <w:tabs>
        <w:tab w:val="right" w:pos="7300"/>
        <w:tab w:val="left" w:pos="7600"/>
      </w:tabs>
      <w:spacing w:before="120" w:after="240"/>
    </w:pPr>
    <w:rPr>
      <w:rFonts w:ascii="CG Omega" w:hAnsi="CG Omega"/>
      <w:bCs/>
      <w:noProof/>
    </w:rPr>
  </w:style>
  <w:style w:type="character" w:styleId="af3">
    <w:name w:val="FollowedHyperlink"/>
    <w:basedOn w:val="a1"/>
    <w:rsid w:val="007D440A"/>
    <w:rPr>
      <w:color w:val="800080"/>
      <w:u w:val="single"/>
    </w:rPr>
  </w:style>
  <w:style w:type="paragraph" w:styleId="af4">
    <w:name w:val="footnote text"/>
    <w:basedOn w:val="a"/>
    <w:semiHidden/>
    <w:rsid w:val="007D440A"/>
    <w:pPr>
      <w:snapToGrid w:val="0"/>
    </w:pPr>
  </w:style>
  <w:style w:type="character" w:styleId="af5">
    <w:name w:val="footnote reference"/>
    <w:basedOn w:val="a1"/>
    <w:semiHidden/>
    <w:rsid w:val="007D440A"/>
    <w:rPr>
      <w:vertAlign w:val="superscript"/>
    </w:rPr>
  </w:style>
  <w:style w:type="paragraph" w:styleId="21">
    <w:name w:val="List 2"/>
    <w:basedOn w:val="a"/>
    <w:rsid w:val="007D440A"/>
    <w:pPr>
      <w:numPr>
        <w:numId w:val="6"/>
      </w:numPr>
      <w:ind w:leftChars="400" w:left="400" w:hangingChars="200" w:hanging="200"/>
    </w:pPr>
    <w:rPr>
      <w:rFonts w:eastAsia="바탕체"/>
    </w:rPr>
  </w:style>
  <w:style w:type="paragraph" w:styleId="af6">
    <w:name w:val="List"/>
    <w:basedOn w:val="a"/>
    <w:rsid w:val="007D440A"/>
    <w:pPr>
      <w:tabs>
        <w:tab w:val="num" w:pos="700"/>
      </w:tabs>
      <w:spacing w:beforeLines="50"/>
      <w:ind w:leftChars="200" w:left="400" w:hangingChars="200" w:hanging="200"/>
    </w:pPr>
    <w:rPr>
      <w:rFonts w:eastAsia="바탕체"/>
    </w:rPr>
  </w:style>
  <w:style w:type="paragraph" w:styleId="31">
    <w:name w:val="List 3"/>
    <w:basedOn w:val="a"/>
    <w:rsid w:val="007D440A"/>
    <w:pPr>
      <w:ind w:leftChars="600" w:left="100" w:hangingChars="200" w:hanging="200"/>
    </w:pPr>
  </w:style>
  <w:style w:type="paragraph" w:customStyle="1" w:styleId="L1-Text">
    <w:name w:val="L1-Text"/>
    <w:basedOn w:val="a0"/>
    <w:rsid w:val="007D440A"/>
    <w:pPr>
      <w:spacing w:before="120"/>
      <w:ind w:left="624" w:firstLine="0"/>
    </w:pPr>
  </w:style>
  <w:style w:type="paragraph" w:customStyle="1" w:styleId="-1">
    <w:name w:val="표-제목"/>
    <w:basedOn w:val="a"/>
    <w:rsid w:val="007D440A"/>
    <w:pPr>
      <w:jc w:val="center"/>
    </w:pPr>
    <w:rPr>
      <w:rFonts w:ascii="굴림체" w:eastAsia="굴림체"/>
      <w:sz w:val="24"/>
    </w:rPr>
  </w:style>
  <w:style w:type="paragraph" w:customStyle="1" w:styleId="-2">
    <w:name w:val="본문-내용"/>
    <w:basedOn w:val="a0"/>
    <w:rsid w:val="007D440A"/>
    <w:pPr>
      <w:spacing w:before="0" w:after="120" w:line="360" w:lineRule="atLeast"/>
      <w:ind w:firstLine="0"/>
    </w:pPr>
    <w:rPr>
      <w:rFonts w:ascii="굴림" w:hAnsi="Times New Roman"/>
      <w:sz w:val="20"/>
    </w:rPr>
  </w:style>
  <w:style w:type="paragraph" w:styleId="af7">
    <w:name w:val="Title"/>
    <w:basedOn w:val="a"/>
    <w:qFormat/>
    <w:rsid w:val="007D440A"/>
    <w:pPr>
      <w:pBdr>
        <w:top w:val="single" w:sz="4" w:space="12" w:color="auto" w:shadow="1"/>
        <w:left w:val="single" w:sz="4" w:space="0" w:color="auto" w:shadow="1"/>
        <w:bottom w:val="single" w:sz="4" w:space="12" w:color="auto" w:shadow="1"/>
        <w:right w:val="single" w:sz="4" w:space="0" w:color="auto" w:shadow="1"/>
      </w:pBdr>
      <w:shd w:val="clear" w:color="auto" w:fill="FFFFFF"/>
      <w:spacing w:before="480"/>
      <w:ind w:left="400" w:right="400"/>
      <w:jc w:val="center"/>
    </w:pPr>
    <w:rPr>
      <w:rFonts w:ascii="Britannic Bold" w:eastAsia="휴먼엑스포" w:hAnsi="Britannic Bold"/>
      <w:sz w:val="48"/>
    </w:rPr>
  </w:style>
  <w:style w:type="paragraph" w:styleId="af8">
    <w:name w:val="Subtitle"/>
    <w:basedOn w:val="a"/>
    <w:link w:val="Char"/>
    <w:qFormat/>
    <w:rsid w:val="007D440A"/>
    <w:pPr>
      <w:spacing w:before="1680" w:after="960"/>
      <w:jc w:val="center"/>
    </w:pPr>
    <w:rPr>
      <w:rFonts w:ascii="Britannic Bold" w:hAnsi="Britannic Bold"/>
      <w:sz w:val="36"/>
    </w:rPr>
  </w:style>
  <w:style w:type="paragraph" w:customStyle="1" w:styleId="List31">
    <w:name w:val="List 31"/>
    <w:basedOn w:val="a"/>
    <w:autoRedefine/>
    <w:rsid w:val="007D440A"/>
    <w:pPr>
      <w:tabs>
        <w:tab w:val="left" w:pos="1200"/>
      </w:tabs>
      <w:ind w:leftChars="450" w:left="1240" w:hanging="340"/>
    </w:pPr>
    <w:rPr>
      <w:rFonts w:ascii="CG Omega" w:eastAsia="바탕체" w:hAnsi="CG Omega"/>
    </w:rPr>
  </w:style>
  <w:style w:type="paragraph" w:customStyle="1" w:styleId="L2-Text">
    <w:name w:val="L2-Text"/>
    <w:basedOn w:val="L3"/>
    <w:autoRedefine/>
    <w:rsid w:val="007D440A"/>
    <w:pPr>
      <w:numPr>
        <w:numId w:val="0"/>
      </w:numPr>
      <w:tabs>
        <w:tab w:val="left" w:pos="920"/>
      </w:tabs>
      <w:spacing w:before="0" w:after="60" w:line="360" w:lineRule="atLeast"/>
      <w:ind w:leftChars="420" w:left="840"/>
    </w:pPr>
    <w:rPr>
      <w:rFonts w:ascii="Times New Roman" w:eastAsia="바탕체" w:hAnsi="Times New Roman"/>
    </w:rPr>
  </w:style>
  <w:style w:type="paragraph" w:customStyle="1" w:styleId="Table-T">
    <w:name w:val="Table-T"/>
    <w:basedOn w:val="List1-Body"/>
    <w:next w:val="List2-Body"/>
    <w:autoRedefine/>
    <w:rsid w:val="007D440A"/>
    <w:pPr>
      <w:spacing w:before="120" w:after="60" w:line="400" w:lineRule="atLeast"/>
      <w:ind w:left="0"/>
      <w:jc w:val="center"/>
    </w:pPr>
    <w:rPr>
      <w:rFonts w:ascii="Times New Roman" w:eastAsia="바탕체" w:hAnsi="Times New Roman"/>
      <w:b/>
    </w:rPr>
  </w:style>
  <w:style w:type="paragraph" w:customStyle="1" w:styleId="1IHY">
    <w:name w:val="스타일 제목 1I + (한글) HY견명조"/>
    <w:basedOn w:val="1"/>
    <w:autoRedefine/>
    <w:rsid w:val="00CE67F1"/>
    <w:rPr>
      <w:rFonts w:eastAsia="HY견명조"/>
    </w:rPr>
  </w:style>
  <w:style w:type="table" w:styleId="af9">
    <w:name w:val="Table Grid"/>
    <w:basedOn w:val="a2"/>
    <w:uiPriority w:val="59"/>
    <w:rsid w:val="00F6752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List Paragraph"/>
    <w:basedOn w:val="a"/>
    <w:uiPriority w:val="34"/>
    <w:qFormat/>
    <w:rsid w:val="008C5A9A"/>
    <w:pPr>
      <w:ind w:leftChars="400" w:left="800"/>
    </w:pPr>
    <w:rPr>
      <w:rFonts w:ascii="맑은 고딕" w:eastAsia="맑은 고딕" w:hAnsi="맑은 고딕"/>
      <w:szCs w:val="22"/>
    </w:rPr>
  </w:style>
  <w:style w:type="paragraph" w:styleId="afb">
    <w:name w:val="Balloon Text"/>
    <w:basedOn w:val="a"/>
    <w:link w:val="Char0"/>
    <w:rsid w:val="002050F4"/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fb"/>
    <w:rsid w:val="002050F4"/>
    <w:rPr>
      <w:rFonts w:ascii="Tahoma" w:eastAsia="굴림" w:hAnsi="Tahoma" w:cs="Tahoma"/>
      <w:kern w:val="2"/>
      <w:sz w:val="16"/>
      <w:szCs w:val="16"/>
    </w:rPr>
  </w:style>
  <w:style w:type="character" w:customStyle="1" w:styleId="L1Char">
    <w:name w:val="L1 Char"/>
    <w:basedOn w:val="a1"/>
    <w:link w:val="L1"/>
    <w:rsid w:val="00F43199"/>
    <w:rPr>
      <w:rFonts w:ascii="Calibri" w:eastAsia="굴림" w:hAnsi="Calibri" w:cs="Calibri"/>
      <w:b/>
      <w:bCs/>
      <w:kern w:val="2"/>
      <w:sz w:val="24"/>
      <w:szCs w:val="24"/>
    </w:rPr>
  </w:style>
  <w:style w:type="character" w:customStyle="1" w:styleId="2Char">
    <w:name w:val="제목 2 Char"/>
    <w:aliases w:val="1 Char"/>
    <w:basedOn w:val="a1"/>
    <w:link w:val="20"/>
    <w:uiPriority w:val="9"/>
    <w:rsid w:val="00823473"/>
    <w:rPr>
      <w:rFonts w:ascii="Calibri" w:eastAsiaTheme="majorEastAsia" w:hAnsi="Calibri" w:cs="Calibri"/>
      <w:b/>
      <w:color w:val="0000FF"/>
      <w:kern w:val="28"/>
      <w:sz w:val="24"/>
      <w:szCs w:val="24"/>
    </w:rPr>
  </w:style>
  <w:style w:type="numbering" w:customStyle="1" w:styleId="Style1">
    <w:name w:val="Style1"/>
    <w:uiPriority w:val="99"/>
    <w:rsid w:val="005E0BB0"/>
    <w:pPr>
      <w:numPr>
        <w:numId w:val="8"/>
      </w:numPr>
    </w:pPr>
  </w:style>
  <w:style w:type="character" w:customStyle="1" w:styleId="a-size-large1">
    <w:name w:val="a-size-large1"/>
    <w:basedOn w:val="a1"/>
    <w:rsid w:val="00C018C1"/>
    <w:rPr>
      <w:rFonts w:ascii="Arial" w:hAnsi="Arial" w:cs="Arial" w:hint="default"/>
    </w:rPr>
  </w:style>
  <w:style w:type="paragraph" w:customStyle="1" w:styleId="StyleHeading21Before12pt">
    <w:name w:val="Style Heading 21 + Before:  12 pt"/>
    <w:basedOn w:val="20"/>
    <w:rsid w:val="00CE0217"/>
    <w:rPr>
      <w:rFonts w:cs="바탕"/>
      <w:bCs/>
      <w:szCs w:val="20"/>
    </w:rPr>
  </w:style>
  <w:style w:type="character" w:customStyle="1" w:styleId="L2Char1">
    <w:name w:val="L2 Char1"/>
    <w:basedOn w:val="L1Char"/>
    <w:link w:val="L2"/>
    <w:locked/>
    <w:rsid w:val="00D13F74"/>
    <w:rPr>
      <w:rFonts w:ascii="Calibri" w:eastAsia="굴림" w:hAnsi="Calibri" w:cs="Calibri"/>
      <w:b w:val="0"/>
      <w:bCs w:val="0"/>
      <w:kern w:val="2"/>
      <w:sz w:val="24"/>
      <w:szCs w:val="24"/>
    </w:rPr>
  </w:style>
  <w:style w:type="table" w:customStyle="1" w:styleId="TableGrid1">
    <w:name w:val="Table Grid1"/>
    <w:basedOn w:val="a2"/>
    <w:next w:val="af9"/>
    <w:rsid w:val="00AA33DB"/>
    <w:rPr>
      <w:rFonts w:eastAsia="바탕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Indent">
    <w:name w:val="Body Indent"/>
    <w:basedOn w:val="a"/>
    <w:link w:val="BodyIndentCharChar"/>
    <w:qFormat/>
    <w:rsid w:val="009B57EA"/>
    <w:pPr>
      <w:adjustRightInd w:val="0"/>
      <w:spacing w:before="120"/>
      <w:ind w:firstLine="284"/>
    </w:pPr>
    <w:rPr>
      <w:rFonts w:ascii="Times New Roman" w:eastAsia="맑은 고딕" w:hAnsi="Times New Roman"/>
      <w:sz w:val="24"/>
    </w:rPr>
  </w:style>
  <w:style w:type="character" w:customStyle="1" w:styleId="BodyIndentCharChar">
    <w:name w:val="Body Indent Char Char"/>
    <w:basedOn w:val="a1"/>
    <w:link w:val="BodyIndent"/>
    <w:rsid w:val="009B57EA"/>
    <w:rPr>
      <w:rFonts w:eastAsia="맑은 고딕"/>
      <w:kern w:val="2"/>
      <w:sz w:val="24"/>
      <w:szCs w:val="24"/>
    </w:rPr>
  </w:style>
  <w:style w:type="character" w:customStyle="1" w:styleId="figureChar">
    <w:name w:val="figure Char"/>
    <w:basedOn w:val="a1"/>
    <w:link w:val="figure"/>
    <w:rsid w:val="00996F2A"/>
    <w:rPr>
      <w:rFonts w:ascii="Calibri" w:hAnsi="Calibri"/>
      <w:kern w:val="2"/>
      <w:sz w:val="22"/>
      <w:szCs w:val="24"/>
      <w:lang w:val="en"/>
    </w:rPr>
  </w:style>
  <w:style w:type="character" w:customStyle="1" w:styleId="figuretitleChar">
    <w:name w:val="figure title Char"/>
    <w:basedOn w:val="a1"/>
    <w:link w:val="figuretitle"/>
    <w:rsid w:val="00FC5F0E"/>
    <w:rPr>
      <w:rFonts w:ascii="CG Omega" w:eastAsia="굴림" w:hAnsi="CG Omega"/>
      <w:kern w:val="2"/>
      <w:sz w:val="24"/>
      <w:szCs w:val="24"/>
    </w:rPr>
  </w:style>
  <w:style w:type="paragraph" w:customStyle="1" w:styleId="Term">
    <w:name w:val="Term"/>
    <w:qFormat/>
    <w:rsid w:val="00FC5F0E"/>
    <w:pPr>
      <w:spacing w:before="60" w:after="120"/>
      <w:jc w:val="center"/>
    </w:pPr>
    <w:rPr>
      <w:rFonts w:ascii="Calibri" w:eastAsia="맑은 고딕" w:hAnsi="Calibri"/>
      <w:i/>
      <w:spacing w:val="-1"/>
      <w:sz w:val="18"/>
    </w:rPr>
  </w:style>
  <w:style w:type="character" w:customStyle="1" w:styleId="Char">
    <w:name w:val="부제 Char"/>
    <w:basedOn w:val="a1"/>
    <w:link w:val="af8"/>
    <w:rsid w:val="00603D45"/>
    <w:rPr>
      <w:rFonts w:ascii="Britannic Bold" w:eastAsia="굴림" w:hAnsi="Britannic Bold"/>
      <w:kern w:val="2"/>
      <w:sz w:val="36"/>
      <w:szCs w:val="24"/>
    </w:rPr>
  </w:style>
  <w:style w:type="character" w:customStyle="1" w:styleId="BodyChar">
    <w:name w:val="Body Char"/>
    <w:link w:val="Body"/>
    <w:rsid w:val="007568A0"/>
    <w:rPr>
      <w:rFonts w:ascii="Calibri" w:eastAsia="굴림" w:hAnsi="Calibri"/>
      <w:kern w:val="2"/>
      <w:sz w:val="24"/>
      <w:szCs w:val="24"/>
    </w:rPr>
  </w:style>
  <w:style w:type="character" w:customStyle="1" w:styleId="L3Char">
    <w:name w:val="L3 Char"/>
    <w:basedOn w:val="a1"/>
    <w:link w:val="L3"/>
    <w:rsid w:val="00053AFC"/>
    <w:rPr>
      <w:rFonts w:ascii="Calibri" w:eastAsia="굴림" w:hAnsi="Calibri" w:cs="Calibri"/>
      <w:kern w:val="2"/>
      <w:sz w:val="24"/>
      <w:szCs w:val="24"/>
    </w:rPr>
  </w:style>
  <w:style w:type="paragraph" w:customStyle="1" w:styleId="Item">
    <w:name w:val="Item"/>
    <w:qFormat/>
    <w:rsid w:val="00D15A04"/>
    <w:pPr>
      <w:numPr>
        <w:ilvl w:val="1"/>
        <w:numId w:val="12"/>
      </w:numPr>
      <w:spacing w:before="60" w:after="60" w:line="288" w:lineRule="auto"/>
    </w:pPr>
    <w:rPr>
      <w:rFonts w:ascii="Calibri" w:eastAsia="굴림" w:hAnsi="Calibri"/>
      <w:kern w:val="2"/>
      <w:sz w:val="22"/>
      <w:szCs w:val="24"/>
    </w:rPr>
  </w:style>
  <w:style w:type="character" w:styleId="afc">
    <w:name w:val="Strong"/>
    <w:basedOn w:val="a1"/>
    <w:uiPriority w:val="22"/>
    <w:qFormat/>
    <w:rsid w:val="002E1561"/>
    <w:rPr>
      <w:b/>
      <w:bCs/>
    </w:rPr>
  </w:style>
  <w:style w:type="paragraph" w:customStyle="1" w:styleId="entry-meta">
    <w:name w:val="entry-meta"/>
    <w:basedOn w:val="a"/>
    <w:rsid w:val="002E1561"/>
    <w:pPr>
      <w:spacing w:after="360"/>
    </w:pPr>
    <w:rPr>
      <w:rFonts w:ascii="바탕" w:eastAsia="바탕" w:hAnsi="Times New Roman" w:cs="바탕"/>
      <w:color w:val="999999"/>
      <w:kern w:val="0"/>
      <w:sz w:val="21"/>
      <w:szCs w:val="21"/>
    </w:rPr>
  </w:style>
  <w:style w:type="character" w:customStyle="1" w:styleId="entry-author">
    <w:name w:val="entry-author"/>
    <w:basedOn w:val="a1"/>
    <w:rsid w:val="002E1561"/>
  </w:style>
  <w:style w:type="character" w:customStyle="1" w:styleId="entry-author-name">
    <w:name w:val="entry-author-name"/>
    <w:basedOn w:val="a1"/>
    <w:rsid w:val="002E1561"/>
  </w:style>
  <w:style w:type="paragraph" w:styleId="afd">
    <w:name w:val="Body Text"/>
    <w:basedOn w:val="a"/>
    <w:link w:val="Char1"/>
    <w:unhideWhenUsed/>
    <w:rsid w:val="00847E5B"/>
    <w:pPr>
      <w:spacing w:after="180"/>
    </w:pPr>
  </w:style>
  <w:style w:type="character" w:customStyle="1" w:styleId="Char1">
    <w:name w:val="본문 Char"/>
    <w:basedOn w:val="a1"/>
    <w:link w:val="afd"/>
    <w:rsid w:val="00847E5B"/>
    <w:rPr>
      <w:rFonts w:ascii="Calibri" w:eastAsia="굴림" w:hAnsi="Calibri"/>
      <w:kern w:val="2"/>
      <w:sz w:val="22"/>
      <w:szCs w:val="24"/>
    </w:rPr>
  </w:style>
  <w:style w:type="paragraph" w:customStyle="1" w:styleId="Figure0">
    <w:name w:val="Figure"/>
    <w:link w:val="FigureChar0"/>
    <w:qFormat/>
    <w:rsid w:val="00CA1050"/>
    <w:pPr>
      <w:jc w:val="center"/>
    </w:pPr>
    <w:rPr>
      <w:rFonts w:ascii="Calibri" w:eastAsia="굴림" w:hAnsi="Calibri"/>
      <w:noProof/>
      <w:kern w:val="2"/>
      <w:sz w:val="24"/>
      <w:szCs w:val="24"/>
    </w:rPr>
  </w:style>
  <w:style w:type="character" w:customStyle="1" w:styleId="FigureChar0">
    <w:name w:val="Figure Char"/>
    <w:basedOn w:val="a1"/>
    <w:link w:val="Figure0"/>
    <w:rsid w:val="00CA1050"/>
    <w:rPr>
      <w:rFonts w:ascii="Calibri" w:eastAsia="굴림" w:hAnsi="Calibri"/>
      <w:noProof/>
      <w:kern w:val="2"/>
      <w:sz w:val="24"/>
      <w:szCs w:val="24"/>
    </w:rPr>
  </w:style>
  <w:style w:type="paragraph" w:customStyle="1" w:styleId="L1bodyitem">
    <w:name w:val="L1 body item"/>
    <w:basedOn w:val="L1body"/>
    <w:qFormat/>
    <w:rsid w:val="00DB7E89"/>
    <w:pPr>
      <w:numPr>
        <w:numId w:val="34"/>
      </w:numPr>
      <w:spacing w:before="40" w:after="40"/>
      <w:ind w:left="1135" w:hanging="284"/>
    </w:pPr>
    <w:rPr>
      <w:sz w:val="20"/>
    </w:rPr>
  </w:style>
  <w:style w:type="paragraph" w:customStyle="1" w:styleId="Default">
    <w:name w:val="Default"/>
    <w:rsid w:val="00750C2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TML">
    <w:name w:val="HTML Preformatted"/>
    <w:basedOn w:val="a"/>
    <w:link w:val="HTMLChar"/>
    <w:uiPriority w:val="99"/>
    <w:unhideWhenUsed/>
    <w:rsid w:val="006227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1"/>
    <w:link w:val="HTML"/>
    <w:uiPriority w:val="99"/>
    <w:rsid w:val="006227FB"/>
    <w:rPr>
      <w:rFonts w:ascii="굴림체" w:eastAsia="굴림체" w:hAnsi="굴림체" w:cs="굴림체"/>
      <w:sz w:val="24"/>
      <w:szCs w:val="24"/>
    </w:rPr>
  </w:style>
  <w:style w:type="paragraph" w:customStyle="1" w:styleId="afe">
    <w:name w:val="ㅠㅐ요"/>
    <w:basedOn w:val="L1"/>
    <w:rsid w:val="00706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9104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76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9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56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435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21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0154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190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33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742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80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45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605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68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20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791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1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18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878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359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5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18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52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657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768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78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25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97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2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371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7738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491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984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268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29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631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1510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7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402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17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297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0274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314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46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04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5894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76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684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0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559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7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08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703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49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24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67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128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7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234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553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10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92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54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27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332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20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991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815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33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8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10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452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1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87517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4821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2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5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4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83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31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56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1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02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9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5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72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95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11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370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004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6928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89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76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73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0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4599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7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058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1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9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46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99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2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525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566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85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459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37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045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66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249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0303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301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45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118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86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30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551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576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84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708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58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27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40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555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369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75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1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406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0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262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22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814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3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6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383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93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572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721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76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9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708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42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479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271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95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91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97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016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58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6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736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3786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421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95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14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206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74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1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5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17729">
              <w:marLeft w:val="0"/>
              <w:marRight w:val="0"/>
              <w:marTop w:val="975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6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double" w:sz="6" w:space="0" w:color="DDDDDD"/>
                    <w:right w:val="none" w:sz="0" w:space="0" w:color="auto"/>
                  </w:divBdr>
                  <w:divsChild>
                    <w:div w:id="182427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242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4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209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31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50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0660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55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017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1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0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116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388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27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04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931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92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61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13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5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61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629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0243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5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35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81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11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23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886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540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4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9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71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56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36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289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47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536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456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6993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5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9547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53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60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055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0920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327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EB0C30-2835-4A39-9291-7B1F68625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1</Pages>
  <Words>2079</Words>
  <Characters>11854</Characters>
  <Application>Microsoft Office Word</Application>
  <DocSecurity>0</DocSecurity>
  <Lines>98</Lines>
  <Paragraphs>2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y Life Excellence</vt:lpstr>
      <vt:lpstr>My Life Excellence</vt:lpstr>
    </vt:vector>
  </TitlesOfParts>
  <Manager>Soo Dong Kim</Manager>
  <Company>Soongsil University</Company>
  <LinksUpToDate>false</LinksUpToDate>
  <CharactersWithSpaces>13906</CharactersWithSpaces>
  <SharedDoc>false</SharedDoc>
  <HLinks>
    <vt:vector size="108" baseType="variant"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4981416</vt:lpwstr>
      </vt:variant>
      <vt:variant>
        <vt:i4>17695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4981415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4981414</vt:lpwstr>
      </vt:variant>
      <vt:variant>
        <vt:i4>17695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4981413</vt:lpwstr>
      </vt:variant>
      <vt:variant>
        <vt:i4>17695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4981412</vt:lpwstr>
      </vt:variant>
      <vt:variant>
        <vt:i4>17695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4981411</vt:lpwstr>
      </vt:variant>
      <vt:variant>
        <vt:i4>17695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4981410</vt:lpwstr>
      </vt:variant>
      <vt:variant>
        <vt:i4>17039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4981409</vt:lpwstr>
      </vt:variant>
      <vt:variant>
        <vt:i4>17039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4981408</vt:lpwstr>
      </vt:variant>
      <vt:variant>
        <vt:i4>17039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4981407</vt:lpwstr>
      </vt:variant>
      <vt:variant>
        <vt:i4>17039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4981406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4981405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4981404</vt:lpwstr>
      </vt:variant>
      <vt:variant>
        <vt:i4>17039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4981403</vt:lpwstr>
      </vt:variant>
      <vt:variant>
        <vt:i4>17039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4981402</vt:lpwstr>
      </vt:variant>
      <vt:variant>
        <vt:i4>170399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4981401</vt:lpwstr>
      </vt:variant>
      <vt:variant>
        <vt:i4>170399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4981400</vt:lpwstr>
      </vt:variant>
      <vt:variant>
        <vt:i4>12452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49813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Life Excellence</dc:title>
  <dc:subject/>
  <dc:creator>sdkim</dc:creator>
  <cp:keywords/>
  <dc:description/>
  <cp:lastModifiedBy>Do Yeong Jeon</cp:lastModifiedBy>
  <cp:revision>4</cp:revision>
  <cp:lastPrinted>2020-07-02T23:27:00Z</cp:lastPrinted>
  <dcterms:created xsi:type="dcterms:W3CDTF">2020-07-02T23:27:00Z</dcterms:created>
  <dcterms:modified xsi:type="dcterms:W3CDTF">2020-07-02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62606479</vt:i4>
  </property>
  <property fmtid="{D5CDD505-2E9C-101B-9397-08002B2CF9AE}" pid="3" name="_EmailSubject">
    <vt:lpwstr>EJB 실습 인원 배정</vt:lpwstr>
  </property>
  <property fmtid="{D5CDD505-2E9C-101B-9397-08002B2CF9AE}" pid="4" name="_AuthorEmail">
    <vt:lpwstr>jklee@otlab.ssu.ac.kr</vt:lpwstr>
  </property>
  <property fmtid="{D5CDD505-2E9C-101B-9397-08002B2CF9AE}" pid="5" name="_AuthorEmailDisplayName">
    <vt:lpwstr>jklee690</vt:lpwstr>
  </property>
  <property fmtid="{D5CDD505-2E9C-101B-9397-08002B2CF9AE}" pid="6" name="_ReviewingToolsShownOnce">
    <vt:lpwstr/>
  </property>
</Properties>
</file>